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8CC55" w14:textId="2145A484" w:rsidR="00882D6D" w:rsidRDefault="005F0EFC" w:rsidP="004F40FF">
      <w:pPr>
        <w:spacing w:after="0" w:line="240" w:lineRule="auto"/>
      </w:pPr>
      <w:r w:rsidRPr="005F0EFC">
        <w:rPr>
          <w:noProof/>
        </w:rPr>
        <w:drawing>
          <wp:inline distT="0" distB="0" distL="0" distR="0" wp14:anchorId="50E8AA3D" wp14:editId="0C6ABDB7">
            <wp:extent cx="5943600" cy="17803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54232" cy="1783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29BC" w14:textId="13756417" w:rsidR="005F0EFC" w:rsidRDefault="00B62AC1" w:rsidP="004F40FF">
      <w:pPr>
        <w:spacing w:after="0" w:line="240" w:lineRule="auto"/>
      </w:pPr>
      <w:r w:rsidRPr="00B62AC1">
        <w:rPr>
          <w:noProof/>
        </w:rPr>
        <w:drawing>
          <wp:inline distT="0" distB="0" distL="0" distR="0" wp14:anchorId="0B64C370" wp14:editId="532A290B">
            <wp:extent cx="5943600" cy="27025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D78B6" w14:textId="5355C029" w:rsidR="00B62AC1" w:rsidRDefault="009D7B5B" w:rsidP="004F40FF">
      <w:pPr>
        <w:spacing w:after="0" w:line="240" w:lineRule="auto"/>
      </w:pPr>
      <w:r w:rsidRPr="009D7B5B">
        <w:rPr>
          <w:noProof/>
        </w:rPr>
        <w:drawing>
          <wp:anchor distT="0" distB="0" distL="114300" distR="114300" simplePos="0" relativeHeight="251658240" behindDoc="0" locked="0" layoutInCell="1" allowOverlap="1" wp14:anchorId="570E8AFF" wp14:editId="564908E1">
            <wp:simplePos x="0" y="0"/>
            <wp:positionH relativeFrom="column">
              <wp:posOffset>3048000</wp:posOffset>
            </wp:positionH>
            <wp:positionV relativeFrom="paragraph">
              <wp:posOffset>1102360</wp:posOffset>
            </wp:positionV>
            <wp:extent cx="1424940" cy="220980"/>
            <wp:effectExtent l="0" t="0" r="3810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94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6AD9" w:rsidRPr="00F46AD9">
        <w:rPr>
          <w:noProof/>
        </w:rPr>
        <w:drawing>
          <wp:inline distT="0" distB="0" distL="0" distR="0" wp14:anchorId="714FB66B" wp14:editId="7E8DA953">
            <wp:extent cx="2260600" cy="2063168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4375" cy="206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</w:t>
      </w:r>
      <w:r w:rsidRPr="009D7B5B">
        <w:rPr>
          <w:noProof/>
        </w:rPr>
        <w:drawing>
          <wp:inline distT="0" distB="0" distL="0" distR="0" wp14:anchorId="166C64F8" wp14:editId="423B58E0">
            <wp:extent cx="2317750" cy="643540"/>
            <wp:effectExtent l="0" t="0" r="635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46871" cy="651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CEDD2" w14:textId="1BB9CB67" w:rsidR="009D7B5B" w:rsidRDefault="009D7B5B" w:rsidP="004F40FF">
      <w:pPr>
        <w:spacing w:after="0" w:line="240" w:lineRule="auto"/>
      </w:pPr>
    </w:p>
    <w:p w14:paraId="41BCDC80" w14:textId="21E1E962" w:rsidR="009D7B5B" w:rsidRDefault="004F40FF" w:rsidP="004F40FF">
      <w:pPr>
        <w:spacing w:after="0" w:line="240" w:lineRule="auto"/>
      </w:pPr>
      <w:r w:rsidRPr="007243B8">
        <w:rPr>
          <w:b/>
          <w:bCs/>
        </w:rPr>
        <w:t>Decipher the business</w:t>
      </w:r>
      <w:r>
        <w:t xml:space="preserve"> :-</w:t>
      </w:r>
    </w:p>
    <w:p w14:paraId="11695553" w14:textId="2E3E2A1A" w:rsidR="004F40FF" w:rsidRDefault="004F40FF" w:rsidP="004F40FF">
      <w:pPr>
        <w:pStyle w:val="ListParagraph"/>
        <w:numPr>
          <w:ilvl w:val="0"/>
          <w:numId w:val="1"/>
        </w:numPr>
        <w:spacing w:after="0" w:line="240" w:lineRule="auto"/>
      </w:pPr>
      <w:r>
        <w:t>Historical analysis: Major periods of change, Security history, Technology risk graph, etc.</w:t>
      </w:r>
    </w:p>
    <w:p w14:paraId="37FCEDF5" w14:textId="37ED3847" w:rsidR="004F40FF" w:rsidRDefault="004F40FF" w:rsidP="004F40F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Stakeholder management: A person or a group | </w:t>
      </w:r>
      <w:r w:rsidR="00B21E8A" w:rsidRPr="00A90C7E">
        <w:rPr>
          <w:u w:val="single"/>
        </w:rPr>
        <w:t>3 steps</w:t>
      </w:r>
      <w:r w:rsidR="00B21E8A">
        <w:t>: identify, understand, manage</w:t>
      </w:r>
    </w:p>
    <w:p w14:paraId="03ED944E" w14:textId="77777777" w:rsidR="006504F7" w:rsidRDefault="00D9498B" w:rsidP="00D9498B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o manage stakeholders: </w:t>
      </w:r>
      <w:r w:rsidRPr="00A90C7E">
        <w:rPr>
          <w:u w:val="single"/>
        </w:rPr>
        <w:t>3 steps</w:t>
      </w:r>
      <w:r>
        <w:t xml:space="preserve"> :- </w:t>
      </w:r>
    </w:p>
    <w:p w14:paraId="2294BC9C" w14:textId="7DF4EBB8" w:rsidR="00D9498B" w:rsidRDefault="00D9498B" w:rsidP="006504F7">
      <w:pPr>
        <w:pStyle w:val="ListParagraph"/>
        <w:numPr>
          <w:ilvl w:val="2"/>
          <w:numId w:val="1"/>
        </w:numPr>
        <w:spacing w:after="0" w:line="240" w:lineRule="auto"/>
      </w:pPr>
      <w:r>
        <w:t>Understand motivations, power/interest grid, prioritize relationships</w:t>
      </w:r>
    </w:p>
    <w:p w14:paraId="04E2360D" w14:textId="3EB6A2F1" w:rsidR="00A90C7E" w:rsidRDefault="00A90C7E" w:rsidP="006504F7">
      <w:pPr>
        <w:pStyle w:val="ListParagraph"/>
        <w:numPr>
          <w:ilvl w:val="2"/>
          <w:numId w:val="1"/>
        </w:numPr>
        <w:spacing w:after="0" w:line="240" w:lineRule="auto"/>
      </w:pPr>
      <w:r w:rsidRPr="00A90C7E">
        <w:rPr>
          <w:u w:val="single"/>
        </w:rPr>
        <w:t>3 levels of Power</w:t>
      </w:r>
      <w:r>
        <w:t>: veto, vote, voice</w:t>
      </w:r>
    </w:p>
    <w:p w14:paraId="7F95C180" w14:textId="0BA240E4" w:rsidR="00C33C12" w:rsidRDefault="00C33C12" w:rsidP="006504F7">
      <w:pPr>
        <w:pStyle w:val="ListParagraph"/>
        <w:numPr>
          <w:ilvl w:val="2"/>
          <w:numId w:val="1"/>
        </w:numPr>
        <w:spacing w:after="0" w:line="240" w:lineRule="auto"/>
      </w:pPr>
      <w:r>
        <w:rPr>
          <w:u w:val="single"/>
        </w:rPr>
        <w:t>3 levels of Interest</w:t>
      </w:r>
      <w:r w:rsidRPr="00C33C12">
        <w:t>:</w:t>
      </w:r>
      <w:r>
        <w:t xml:space="preserve"> High, Medium, Low</w:t>
      </w:r>
    </w:p>
    <w:p w14:paraId="56AF6613" w14:textId="3803ECF4" w:rsidR="006A3470" w:rsidRDefault="006A3470" w:rsidP="00D9498B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Use </w:t>
      </w:r>
      <w:r w:rsidRPr="0055065B">
        <w:rPr>
          <w:b/>
          <w:bCs/>
        </w:rPr>
        <w:t>SIPOC</w:t>
      </w:r>
      <w:r>
        <w:t xml:space="preserve"> tool (Suppliers, Inputs, Processes, Outputs, Customers)</w:t>
      </w:r>
    </w:p>
    <w:p w14:paraId="58C35FA1" w14:textId="77777777" w:rsidR="00467CD2" w:rsidRDefault="00467CD2" w:rsidP="0013699B">
      <w:pPr>
        <w:pStyle w:val="ListParagraph"/>
        <w:numPr>
          <w:ilvl w:val="0"/>
          <w:numId w:val="1"/>
        </w:numPr>
        <w:spacing w:after="0" w:line="240" w:lineRule="auto"/>
      </w:pPr>
    </w:p>
    <w:p w14:paraId="09A610E7" w14:textId="1A981DFE" w:rsidR="0013699B" w:rsidRDefault="0013699B" w:rsidP="0013699B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Values and Culture: </w:t>
      </w:r>
    </w:p>
    <w:p w14:paraId="7ADD2812" w14:textId="2AA1DB6F" w:rsidR="00E80052" w:rsidRDefault="009D00BB" w:rsidP="00AB325E">
      <w:pPr>
        <w:pStyle w:val="ListParagraph"/>
        <w:numPr>
          <w:ilvl w:val="1"/>
          <w:numId w:val="1"/>
        </w:numPr>
        <w:spacing w:after="0" w:line="240" w:lineRule="auto"/>
      </w:pPr>
      <w:r>
        <w:t>Business models: Direct sales, Franchise, Freemium, Subscription</w:t>
      </w:r>
    </w:p>
    <w:p w14:paraId="1E6BF85C" w14:textId="43E412C2" w:rsidR="00AB325E" w:rsidRDefault="00AB325E" w:rsidP="00AB325E">
      <w:pPr>
        <w:pStyle w:val="ListParagraph"/>
        <w:numPr>
          <w:ilvl w:val="2"/>
          <w:numId w:val="1"/>
        </w:numPr>
        <w:spacing w:after="0" w:line="240" w:lineRule="auto"/>
      </w:pPr>
      <w:r>
        <w:t>Bundling and Unbundling</w:t>
      </w:r>
    </w:p>
    <w:p w14:paraId="1FB07CE9" w14:textId="679E5E44" w:rsidR="00AB325E" w:rsidRDefault="00AB325E" w:rsidP="00AB325E">
      <w:pPr>
        <w:pStyle w:val="ListParagraph"/>
        <w:numPr>
          <w:ilvl w:val="2"/>
          <w:numId w:val="1"/>
        </w:numPr>
        <w:spacing w:after="0" w:line="240" w:lineRule="auto"/>
      </w:pPr>
      <w:r>
        <w:t>Vertical vs Horizontal business models</w:t>
      </w:r>
    </w:p>
    <w:p w14:paraId="41933DCE" w14:textId="3BBD21B9" w:rsidR="00AF6A3D" w:rsidRDefault="00AF6A3D" w:rsidP="00AF6A3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usiness model </w:t>
      </w:r>
      <w:r w:rsidR="00FE38EF">
        <w:t xml:space="preserve">(what we do for revenue) </w:t>
      </w:r>
      <w:r>
        <w:t>vs Business strategy</w:t>
      </w:r>
      <w:r w:rsidR="00FE38EF">
        <w:t xml:space="preserve"> (how we compete)</w:t>
      </w:r>
    </w:p>
    <w:p w14:paraId="1412EFBD" w14:textId="77777777" w:rsidR="006860C0" w:rsidRDefault="006860C0" w:rsidP="00FA0AB2">
      <w:pPr>
        <w:pStyle w:val="ListParagraph"/>
        <w:numPr>
          <w:ilvl w:val="1"/>
          <w:numId w:val="1"/>
        </w:numPr>
        <w:spacing w:after="0" w:line="240" w:lineRule="auto"/>
      </w:pPr>
      <w:r w:rsidRPr="006860C0">
        <w:rPr>
          <w:b/>
          <w:bCs/>
        </w:rPr>
        <w:t>Porter’s five forces</w:t>
      </w:r>
      <w:r>
        <w:t>: Analyze competition in the industry to develop business strategy</w:t>
      </w:r>
    </w:p>
    <w:p w14:paraId="092E4D04" w14:textId="77777777" w:rsidR="006860C0" w:rsidRDefault="006860C0" w:rsidP="00FA0AB2">
      <w:pPr>
        <w:pStyle w:val="ListParagraph"/>
        <w:numPr>
          <w:ilvl w:val="2"/>
          <w:numId w:val="1"/>
        </w:numPr>
        <w:spacing w:after="0" w:line="240" w:lineRule="auto"/>
      </w:pPr>
      <w:r w:rsidRPr="006860C0">
        <w:t>Power of customers</w:t>
      </w:r>
    </w:p>
    <w:p w14:paraId="7693E4B6" w14:textId="77777777" w:rsidR="006860C0" w:rsidRDefault="006860C0" w:rsidP="00FA0AB2">
      <w:pPr>
        <w:pStyle w:val="ListParagraph"/>
        <w:numPr>
          <w:ilvl w:val="2"/>
          <w:numId w:val="1"/>
        </w:numPr>
        <w:spacing w:after="0" w:line="240" w:lineRule="auto"/>
      </w:pPr>
      <w:r>
        <w:t>Substitute products</w:t>
      </w:r>
    </w:p>
    <w:p w14:paraId="1A577751" w14:textId="2CEE0330" w:rsidR="006860C0" w:rsidRDefault="006860C0" w:rsidP="00FA0AB2">
      <w:pPr>
        <w:pStyle w:val="ListParagraph"/>
        <w:numPr>
          <w:ilvl w:val="2"/>
          <w:numId w:val="1"/>
        </w:numPr>
        <w:spacing w:after="0" w:line="240" w:lineRule="auto"/>
      </w:pPr>
      <w:r>
        <w:t>Power of Suppliers</w:t>
      </w:r>
    </w:p>
    <w:p w14:paraId="7FAE0DAF" w14:textId="71CC69F1" w:rsidR="00AF6A3D" w:rsidRDefault="006860C0" w:rsidP="00FA0AB2">
      <w:pPr>
        <w:pStyle w:val="ListParagraph"/>
        <w:numPr>
          <w:ilvl w:val="2"/>
          <w:numId w:val="1"/>
        </w:numPr>
        <w:spacing w:after="0" w:line="240" w:lineRule="auto"/>
      </w:pPr>
      <w:r>
        <w:t>Threat of new Entrants</w:t>
      </w:r>
    </w:p>
    <w:p w14:paraId="5A0030A9" w14:textId="0814D15E" w:rsidR="006860C0" w:rsidRDefault="006860C0" w:rsidP="00FA0AB2">
      <w:pPr>
        <w:pStyle w:val="ListParagraph"/>
        <w:numPr>
          <w:ilvl w:val="2"/>
          <w:numId w:val="1"/>
        </w:numPr>
        <w:spacing w:after="0" w:line="240" w:lineRule="auto"/>
      </w:pPr>
      <w:r>
        <w:t>Competitive Rivalry</w:t>
      </w:r>
    </w:p>
    <w:p w14:paraId="21B0CA2F" w14:textId="4A093FC1" w:rsidR="00FA0AB2" w:rsidRDefault="00FA0AB2" w:rsidP="00FA0AB2">
      <w:pPr>
        <w:pStyle w:val="ListParagraph"/>
        <w:numPr>
          <w:ilvl w:val="0"/>
          <w:numId w:val="1"/>
        </w:numPr>
        <w:spacing w:after="0" w:line="240" w:lineRule="auto"/>
      </w:pPr>
      <w:r>
        <w:t>Strategy maps:</w:t>
      </w:r>
    </w:p>
    <w:p w14:paraId="5FDFBD08" w14:textId="6E8D35E4" w:rsidR="00FA0AB2" w:rsidRDefault="00FA0AB2" w:rsidP="00FA0AB2">
      <w:pPr>
        <w:pStyle w:val="ListParagraph"/>
        <w:numPr>
          <w:ilvl w:val="1"/>
          <w:numId w:val="1"/>
        </w:numPr>
        <w:spacing w:after="0" w:line="240" w:lineRule="auto"/>
      </w:pPr>
      <w:r>
        <w:t>Highlights gaps in strategy implementation</w:t>
      </w:r>
    </w:p>
    <w:p w14:paraId="3A595614" w14:textId="717066D3" w:rsidR="00EF6578" w:rsidRDefault="00EF6578" w:rsidP="00EF6578">
      <w:pPr>
        <w:pStyle w:val="ListParagraph"/>
        <w:numPr>
          <w:ilvl w:val="0"/>
          <w:numId w:val="1"/>
        </w:numPr>
        <w:spacing w:after="0" w:line="240" w:lineRule="auto"/>
      </w:pPr>
      <w:r>
        <w:t>Asset analysis:</w:t>
      </w:r>
    </w:p>
    <w:p w14:paraId="0025A2F8" w14:textId="0F92144E" w:rsidR="00EF6578" w:rsidRDefault="00EF6578" w:rsidP="00EF6578">
      <w:pPr>
        <w:pStyle w:val="ListParagraph"/>
        <w:numPr>
          <w:ilvl w:val="1"/>
          <w:numId w:val="1"/>
        </w:numPr>
        <w:spacing w:after="0" w:line="240" w:lineRule="auto"/>
      </w:pPr>
      <w:r>
        <w:t>Most valuable to the organization and most valuable to the attacker</w:t>
      </w:r>
    </w:p>
    <w:p w14:paraId="7221A26A" w14:textId="46F2166D" w:rsidR="00EF6578" w:rsidRDefault="00EF6578" w:rsidP="00EF657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angible assets | </w:t>
      </w:r>
      <w:r w:rsidR="002E3CDD">
        <w:t>Intangible assets</w:t>
      </w:r>
    </w:p>
    <w:p w14:paraId="5053293D" w14:textId="6F15CF39" w:rsidR="00076E0A" w:rsidRDefault="00076E0A" w:rsidP="00EF6578">
      <w:pPr>
        <w:pStyle w:val="ListParagraph"/>
        <w:numPr>
          <w:ilvl w:val="1"/>
          <w:numId w:val="1"/>
        </w:numPr>
        <w:spacing w:after="0" w:line="240" w:lineRule="auto"/>
      </w:pPr>
      <w:r>
        <w:t>Crown jewels: changes based on -&gt; industry, business model and strategy, time horizon</w:t>
      </w:r>
    </w:p>
    <w:p w14:paraId="32BBB106" w14:textId="2F9DF86B" w:rsidR="00076E0A" w:rsidRDefault="00076E0A" w:rsidP="00ED053E">
      <w:pPr>
        <w:spacing w:after="0" w:line="240" w:lineRule="auto"/>
      </w:pPr>
    </w:p>
    <w:p w14:paraId="5A4FDB3D" w14:textId="650B0EEF" w:rsidR="00ED053E" w:rsidRDefault="00ED053E" w:rsidP="00ED053E">
      <w:pPr>
        <w:spacing w:after="0" w:line="240" w:lineRule="auto"/>
      </w:pPr>
      <w:r w:rsidRPr="007243B8">
        <w:rPr>
          <w:b/>
          <w:bCs/>
        </w:rPr>
        <w:t>Decipher the threats</w:t>
      </w:r>
      <w:r>
        <w:t>:-</w:t>
      </w:r>
    </w:p>
    <w:p w14:paraId="32041814" w14:textId="71878216" w:rsidR="005A683F" w:rsidRDefault="005122FA" w:rsidP="00ED053E">
      <w:pPr>
        <w:pStyle w:val="ListParagraph"/>
        <w:numPr>
          <w:ilvl w:val="0"/>
          <w:numId w:val="1"/>
        </w:numPr>
        <w:spacing w:after="0" w:line="240" w:lineRule="auto"/>
      </w:pPr>
      <w:r>
        <w:t>Threat actors</w:t>
      </w:r>
    </w:p>
    <w:p w14:paraId="76967C00" w14:textId="5BC466B3" w:rsidR="005A683F" w:rsidRDefault="005A683F" w:rsidP="005A683F">
      <w:pPr>
        <w:pStyle w:val="ListParagraph"/>
        <w:numPr>
          <w:ilvl w:val="1"/>
          <w:numId w:val="1"/>
        </w:numPr>
        <w:spacing w:after="0" w:line="240" w:lineRule="auto"/>
      </w:pPr>
      <w:r w:rsidRPr="005A683F">
        <w:rPr>
          <w:b/>
          <w:bCs/>
        </w:rPr>
        <w:t>VERIS</w:t>
      </w:r>
      <w:r>
        <w:t xml:space="preserve">: </w:t>
      </w:r>
      <w:r w:rsidRPr="005A683F">
        <w:rPr>
          <w:b/>
          <w:bCs/>
        </w:rPr>
        <w:t>V</w:t>
      </w:r>
      <w:r>
        <w:t xml:space="preserve">ocabulary for </w:t>
      </w:r>
      <w:r w:rsidRPr="005A683F">
        <w:rPr>
          <w:b/>
          <w:bCs/>
        </w:rPr>
        <w:t>E</w:t>
      </w:r>
      <w:r>
        <w:t xml:space="preserve">vent </w:t>
      </w:r>
      <w:r w:rsidRPr="005A683F">
        <w:rPr>
          <w:b/>
          <w:bCs/>
        </w:rPr>
        <w:t>R</w:t>
      </w:r>
      <w:r>
        <w:t xml:space="preserve">ecording and </w:t>
      </w:r>
      <w:r w:rsidRPr="005A683F">
        <w:rPr>
          <w:b/>
          <w:bCs/>
        </w:rPr>
        <w:t>I</w:t>
      </w:r>
      <w:r>
        <w:t xml:space="preserve">ncident </w:t>
      </w:r>
      <w:r w:rsidRPr="005A683F">
        <w:rPr>
          <w:b/>
          <w:bCs/>
        </w:rPr>
        <w:t>S</w:t>
      </w:r>
      <w:r>
        <w:t>haring</w:t>
      </w:r>
    </w:p>
    <w:p w14:paraId="4295FD4A" w14:textId="5BDD7348" w:rsidR="00C37459" w:rsidRDefault="00C37459" w:rsidP="00C37459">
      <w:pPr>
        <w:pStyle w:val="ListParagraph"/>
        <w:numPr>
          <w:ilvl w:val="2"/>
          <w:numId w:val="1"/>
        </w:numPr>
        <w:spacing w:after="0" w:line="240" w:lineRule="auto"/>
      </w:pPr>
      <w:r>
        <w:t>Schema and metrics to describe security incidents in structured manner</w:t>
      </w:r>
    </w:p>
    <w:p w14:paraId="18A4DB63" w14:textId="6600665C" w:rsidR="00C37459" w:rsidRDefault="00C37459" w:rsidP="00C37459">
      <w:pPr>
        <w:pStyle w:val="ListParagraph"/>
        <w:numPr>
          <w:ilvl w:val="2"/>
          <w:numId w:val="1"/>
        </w:numPr>
        <w:spacing w:after="0" w:line="240" w:lineRule="auto"/>
      </w:pPr>
      <w:r>
        <w:t>Used by Verizon DBIR</w:t>
      </w:r>
    </w:p>
    <w:p w14:paraId="3863B4B5" w14:textId="6D62C6FF" w:rsidR="00F965AD" w:rsidRDefault="00F965AD" w:rsidP="00C37459">
      <w:pPr>
        <w:pStyle w:val="ListParagraph"/>
        <w:numPr>
          <w:ilvl w:val="2"/>
          <w:numId w:val="1"/>
        </w:numPr>
        <w:spacing w:after="0" w:line="240" w:lineRule="auto"/>
      </w:pPr>
      <w:r w:rsidRPr="00FE2660">
        <w:rPr>
          <w:b/>
          <w:bCs/>
        </w:rPr>
        <w:t>VCDB</w:t>
      </w:r>
      <w:r>
        <w:t>: Veris Community Database</w:t>
      </w:r>
      <w:r w:rsidR="00FE2660">
        <w:t xml:space="preserve">: </w:t>
      </w:r>
      <w:r w:rsidR="00FD1403">
        <w:t>Free repo for reported security incidents</w:t>
      </w:r>
    </w:p>
    <w:p w14:paraId="017927D7" w14:textId="71A59969" w:rsidR="00FD1403" w:rsidRDefault="00000000" w:rsidP="00FD1403">
      <w:pPr>
        <w:pStyle w:val="ListParagraph"/>
        <w:numPr>
          <w:ilvl w:val="3"/>
          <w:numId w:val="1"/>
        </w:numPr>
        <w:spacing w:after="0" w:line="240" w:lineRule="auto"/>
      </w:pPr>
      <w:hyperlink r:id="rId10" w:history="1">
        <w:r w:rsidR="00FD1403" w:rsidRPr="00315D05">
          <w:rPr>
            <w:rStyle w:val="Hyperlink"/>
          </w:rPr>
          <w:t>http://veriscommunity.net/</w:t>
        </w:r>
      </w:hyperlink>
      <w:r w:rsidR="00FD1403">
        <w:t xml:space="preserve"> </w:t>
      </w:r>
      <w:r w:rsidR="00CC1C31">
        <w:t xml:space="preserve"> and </w:t>
      </w:r>
      <w:hyperlink r:id="rId11" w:history="1">
        <w:r w:rsidR="00CC1C31" w:rsidRPr="00315D05">
          <w:rPr>
            <w:rStyle w:val="Hyperlink"/>
          </w:rPr>
          <w:t>http://veriscommunity.net/vcdb.html</w:t>
        </w:r>
      </w:hyperlink>
      <w:r w:rsidR="00CC1C31">
        <w:t xml:space="preserve"> </w:t>
      </w:r>
    </w:p>
    <w:p w14:paraId="78FB3432" w14:textId="0D1FB074" w:rsidR="003750E4" w:rsidRDefault="003750E4" w:rsidP="00FD1403">
      <w:pPr>
        <w:pStyle w:val="ListParagraph"/>
        <w:numPr>
          <w:ilvl w:val="3"/>
          <w:numId w:val="1"/>
        </w:numPr>
        <w:spacing w:after="0" w:line="240" w:lineRule="auto"/>
      </w:pPr>
      <w:r>
        <w:t>External | Internal | Partner</w:t>
      </w:r>
    </w:p>
    <w:p w14:paraId="13C0F775" w14:textId="2F6DC862" w:rsidR="003750E4" w:rsidRDefault="001528E5" w:rsidP="007D5B34">
      <w:pPr>
        <w:spacing w:after="0" w:line="240" w:lineRule="auto"/>
        <w:ind w:left="2520"/>
      </w:pPr>
      <w:r w:rsidRPr="001528E5">
        <w:rPr>
          <w:noProof/>
        </w:rPr>
        <w:drawing>
          <wp:inline distT="0" distB="0" distL="0" distR="0" wp14:anchorId="3DE6C81F" wp14:editId="7D9BFE15">
            <wp:extent cx="4083050" cy="18853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8446" cy="189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D28FA" w14:textId="310CC8A4" w:rsidR="007D5B34" w:rsidRDefault="007D5B34" w:rsidP="007D5B34">
      <w:pPr>
        <w:spacing w:after="0" w:line="240" w:lineRule="auto"/>
      </w:pPr>
      <w:r>
        <w:tab/>
      </w:r>
      <w:r>
        <w:tab/>
      </w:r>
      <w:r>
        <w:tab/>
      </w:r>
      <w:r w:rsidRPr="007D5B34">
        <w:rPr>
          <w:noProof/>
        </w:rPr>
        <w:drawing>
          <wp:inline distT="0" distB="0" distL="0" distR="0" wp14:anchorId="11CA8CDA" wp14:editId="353166AB">
            <wp:extent cx="4087220" cy="1839685"/>
            <wp:effectExtent l="0" t="0" r="889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7278" cy="185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A174A" w14:textId="71695DBF" w:rsidR="00944037" w:rsidRDefault="00944037" w:rsidP="007D5B34">
      <w:pPr>
        <w:spacing w:after="0" w:line="240" w:lineRule="auto"/>
      </w:pPr>
      <w:r>
        <w:lastRenderedPageBreak/>
        <w:tab/>
      </w:r>
      <w:r>
        <w:tab/>
      </w:r>
      <w:r>
        <w:tab/>
      </w:r>
      <w:r w:rsidRPr="00944037">
        <w:rPr>
          <w:noProof/>
        </w:rPr>
        <w:drawing>
          <wp:inline distT="0" distB="0" distL="0" distR="0" wp14:anchorId="723E4D63" wp14:editId="35B5D8DD">
            <wp:extent cx="4196443" cy="21390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3685" cy="214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AB366" w14:textId="2390A6BA" w:rsidR="005A683F" w:rsidRDefault="005122FA" w:rsidP="00ED053E">
      <w:pPr>
        <w:pStyle w:val="ListParagraph"/>
        <w:numPr>
          <w:ilvl w:val="0"/>
          <w:numId w:val="1"/>
        </w:numPr>
        <w:spacing w:after="0" w:line="240" w:lineRule="auto"/>
      </w:pPr>
      <w:r>
        <w:t>Business threats</w:t>
      </w:r>
      <w:r w:rsidR="00AE48C7">
        <w:t xml:space="preserve"> (</w:t>
      </w:r>
      <w:r w:rsidR="00AE48C7" w:rsidRPr="005A683F">
        <w:rPr>
          <w:b/>
          <w:bCs/>
        </w:rPr>
        <w:t>PEST</w:t>
      </w:r>
      <w:r w:rsidR="00AE48C7">
        <w:t>)</w:t>
      </w:r>
    </w:p>
    <w:p w14:paraId="7F590010" w14:textId="7ADEDBF3" w:rsidR="000B1D53" w:rsidRDefault="00E84703" w:rsidP="000B1D53">
      <w:pPr>
        <w:pStyle w:val="ListParagraph"/>
        <w:numPr>
          <w:ilvl w:val="1"/>
          <w:numId w:val="1"/>
        </w:numPr>
        <w:spacing w:after="0" w:line="240" w:lineRule="auto"/>
      </w:pPr>
      <w:r w:rsidRPr="00E84703">
        <w:rPr>
          <w:noProof/>
        </w:rPr>
        <w:drawing>
          <wp:inline distT="0" distB="0" distL="0" distR="0" wp14:anchorId="39BE566D" wp14:editId="70C2C3CF">
            <wp:extent cx="4601039" cy="2701636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4093" cy="2709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8EDF1" w14:textId="44464D8B" w:rsidR="00E84703" w:rsidRDefault="00E84703" w:rsidP="000B1D53">
      <w:pPr>
        <w:pStyle w:val="ListParagraph"/>
        <w:numPr>
          <w:ilvl w:val="1"/>
          <w:numId w:val="1"/>
        </w:numPr>
        <w:spacing w:after="0" w:line="240" w:lineRule="auto"/>
      </w:pPr>
      <w:r w:rsidRPr="00E84703">
        <w:rPr>
          <w:noProof/>
        </w:rPr>
        <w:drawing>
          <wp:inline distT="0" distB="0" distL="0" distR="0" wp14:anchorId="1C6E1252" wp14:editId="0D53007C">
            <wp:extent cx="4601420" cy="2660073"/>
            <wp:effectExtent l="0" t="0" r="889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07397" cy="2663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A5B0" w14:textId="3682C683" w:rsidR="00E84703" w:rsidRDefault="00E84703" w:rsidP="000B1D53">
      <w:pPr>
        <w:pStyle w:val="ListParagraph"/>
        <w:numPr>
          <w:ilvl w:val="1"/>
          <w:numId w:val="1"/>
        </w:numPr>
        <w:spacing w:after="0" w:line="240" w:lineRule="auto"/>
      </w:pPr>
      <w:r w:rsidRPr="00E84703">
        <w:rPr>
          <w:noProof/>
        </w:rPr>
        <w:lastRenderedPageBreak/>
        <w:drawing>
          <wp:inline distT="0" distB="0" distL="0" distR="0" wp14:anchorId="7F98D891" wp14:editId="3EC8C037">
            <wp:extent cx="4710545" cy="246901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18866" cy="247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662D6" w14:textId="4E84EC8E" w:rsidR="00E84703" w:rsidRDefault="00E84703" w:rsidP="000B1D53">
      <w:pPr>
        <w:pStyle w:val="ListParagraph"/>
        <w:numPr>
          <w:ilvl w:val="1"/>
          <w:numId w:val="1"/>
        </w:numPr>
        <w:spacing w:after="0" w:line="240" w:lineRule="auto"/>
      </w:pPr>
      <w:r w:rsidRPr="00E84703">
        <w:rPr>
          <w:noProof/>
        </w:rPr>
        <w:drawing>
          <wp:inline distT="0" distB="0" distL="0" distR="0" wp14:anchorId="5C73D2B5" wp14:editId="2FDCF96D">
            <wp:extent cx="4371109" cy="244754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79386" cy="245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3550A" w14:textId="22761E44" w:rsidR="005122FA" w:rsidRDefault="005122FA" w:rsidP="005A683F">
      <w:pPr>
        <w:pStyle w:val="ListParagraph"/>
        <w:numPr>
          <w:ilvl w:val="0"/>
          <w:numId w:val="1"/>
        </w:numPr>
        <w:spacing w:after="0" w:line="240" w:lineRule="auto"/>
      </w:pPr>
      <w:r>
        <w:t>Analyze threats</w:t>
      </w:r>
      <w:r w:rsidR="003D7FC8">
        <w:t xml:space="preserve"> (MITRE </w:t>
      </w:r>
      <w:r w:rsidR="003D7FC8" w:rsidRPr="005A683F">
        <w:rPr>
          <w:b/>
          <w:bCs/>
        </w:rPr>
        <w:t>ATT&amp;CK</w:t>
      </w:r>
      <w:r w:rsidR="003D7FC8">
        <w:t>)</w:t>
      </w:r>
    </w:p>
    <w:p w14:paraId="2873D9D7" w14:textId="42BDE79A" w:rsidR="00D54CD4" w:rsidRDefault="00D54CD4" w:rsidP="00D54CD4">
      <w:pPr>
        <w:pStyle w:val="ListParagraph"/>
        <w:numPr>
          <w:ilvl w:val="1"/>
          <w:numId w:val="1"/>
        </w:numPr>
        <w:spacing w:after="0" w:line="240" w:lineRule="auto"/>
      </w:pPr>
      <w:r>
        <w:t>Risk = Impact x Likelihood = Impact x (Vulnerability x Threat)</w:t>
      </w:r>
    </w:p>
    <w:p w14:paraId="0A6AEA05" w14:textId="47FE33F4" w:rsidR="00D54CD4" w:rsidRDefault="00D54CD4" w:rsidP="00D54CD4">
      <w:pPr>
        <w:pStyle w:val="ListParagraph"/>
        <w:numPr>
          <w:ilvl w:val="1"/>
          <w:numId w:val="1"/>
        </w:numPr>
        <w:spacing w:after="0" w:line="240" w:lineRule="auto"/>
      </w:pPr>
      <w:r w:rsidRPr="003466F6">
        <w:t>Intrusion</w:t>
      </w:r>
      <w:r>
        <w:t xml:space="preserve"> </w:t>
      </w:r>
      <w:r w:rsidRPr="00D54CD4">
        <w:rPr>
          <w:b/>
          <w:bCs/>
        </w:rPr>
        <w:t>kill chain</w:t>
      </w:r>
      <w:r>
        <w:t>: Recon, Weaponization, Delivery, Exploitation, Installation, C2, Action</w:t>
      </w:r>
    </w:p>
    <w:p w14:paraId="7E1BDFDE" w14:textId="137986E6" w:rsidR="00D54CD4" w:rsidRDefault="0097343C" w:rsidP="00D54CD4">
      <w:pPr>
        <w:pStyle w:val="ListParagraph"/>
        <w:numPr>
          <w:ilvl w:val="1"/>
          <w:numId w:val="1"/>
        </w:numPr>
        <w:spacing w:after="0" w:line="240" w:lineRule="auto"/>
      </w:pPr>
      <w:r w:rsidRPr="0097343C">
        <w:rPr>
          <w:b/>
          <w:bCs/>
        </w:rPr>
        <w:t>Pyramid of Pain</w:t>
      </w:r>
      <w:r>
        <w:t>: Used to detect adversary activities</w:t>
      </w:r>
    </w:p>
    <w:p w14:paraId="3838F07C" w14:textId="456B785E" w:rsidR="00F72BD7" w:rsidRDefault="00F72BD7" w:rsidP="00F72BD7">
      <w:pPr>
        <w:pStyle w:val="ListParagraph"/>
        <w:spacing w:after="0" w:line="240" w:lineRule="auto"/>
        <w:ind w:left="1440"/>
      </w:pPr>
      <w:r w:rsidRPr="00F72BD7">
        <w:rPr>
          <w:noProof/>
        </w:rPr>
        <w:drawing>
          <wp:inline distT="0" distB="0" distL="0" distR="0" wp14:anchorId="11FE6E91" wp14:editId="1CA6C8A1">
            <wp:extent cx="2528455" cy="1921466"/>
            <wp:effectExtent l="0" t="0" r="5715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41771" cy="193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58A9C" w14:textId="2ED81A59" w:rsidR="00F72BD7" w:rsidRDefault="00782E97" w:rsidP="00782E97">
      <w:pPr>
        <w:pStyle w:val="ListParagraph"/>
        <w:numPr>
          <w:ilvl w:val="1"/>
          <w:numId w:val="1"/>
        </w:numPr>
        <w:spacing w:after="0" w:line="240" w:lineRule="auto"/>
      </w:pPr>
      <w:r w:rsidRPr="00782E97">
        <w:rPr>
          <w:b/>
          <w:bCs/>
        </w:rPr>
        <w:t>ATT&amp;CK navigator</w:t>
      </w:r>
      <w:r>
        <w:t xml:space="preserve">: Free tool | </w:t>
      </w:r>
      <w:r w:rsidR="00EA493C">
        <w:t xml:space="preserve">Visualize and annotate (e.g. Color code) </w:t>
      </w:r>
      <w:r>
        <w:t>different techniques used by attacker</w:t>
      </w:r>
    </w:p>
    <w:p w14:paraId="3377894C" w14:textId="62E7C8E7" w:rsidR="00EA493C" w:rsidRDefault="00384777" w:rsidP="00782E97">
      <w:pPr>
        <w:pStyle w:val="ListParagraph"/>
        <w:numPr>
          <w:ilvl w:val="1"/>
          <w:numId w:val="1"/>
        </w:numPr>
        <w:spacing w:after="0" w:line="240" w:lineRule="auto"/>
      </w:pPr>
      <w:r w:rsidRPr="00384777">
        <w:t>Sources</w:t>
      </w:r>
      <w:r>
        <w:t xml:space="preserve"> to obtain ATT&amp;CK data</w:t>
      </w:r>
    </w:p>
    <w:p w14:paraId="711327D9" w14:textId="1C2D8D17" w:rsidR="00384777" w:rsidRDefault="00384777" w:rsidP="00384777">
      <w:pPr>
        <w:spacing w:after="0" w:line="240" w:lineRule="auto"/>
        <w:ind w:left="360" w:firstLine="720"/>
      </w:pPr>
      <w:r w:rsidRPr="00384777">
        <w:rPr>
          <w:noProof/>
        </w:rPr>
        <w:lastRenderedPageBreak/>
        <w:drawing>
          <wp:inline distT="0" distB="0" distL="0" distR="0" wp14:anchorId="6F9F319D" wp14:editId="4C5BD7E9">
            <wp:extent cx="3879273" cy="2160954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4242" cy="216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8C14" w14:textId="435CE8F0" w:rsidR="00384777" w:rsidRPr="00F65EAA" w:rsidRDefault="00F65EAA" w:rsidP="00384777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</w:rPr>
      </w:pPr>
      <w:r w:rsidRPr="00F65EAA">
        <w:rPr>
          <w:b/>
          <w:bCs/>
        </w:rPr>
        <w:t>DeTT&amp;CT</w:t>
      </w:r>
    </w:p>
    <w:p w14:paraId="5E610864" w14:textId="771F9C35" w:rsidR="00F65EAA" w:rsidRDefault="0088022F" w:rsidP="00F65EAA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ython based tool </w:t>
      </w:r>
    </w:p>
    <w:p w14:paraId="12B88A94" w14:textId="251546A0" w:rsidR="0088022F" w:rsidRDefault="0088022F" w:rsidP="00F65EAA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ata source coverage | Visibility coverage | Detection coverage | Threat action map </w:t>
      </w:r>
    </w:p>
    <w:p w14:paraId="3C432E69" w14:textId="5F5B2A24" w:rsidR="0088022F" w:rsidRDefault="003A5B75" w:rsidP="0088022F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=&gt; </w:t>
      </w:r>
      <w:r w:rsidR="0088022F">
        <w:t>Detection coverage for specified threat actor</w:t>
      </w:r>
    </w:p>
    <w:p w14:paraId="6EA9DB41" w14:textId="3E2F0714" w:rsidR="003A5B75" w:rsidRDefault="00493B21" w:rsidP="00493B21">
      <w:pPr>
        <w:pStyle w:val="ListParagraph"/>
        <w:numPr>
          <w:ilvl w:val="0"/>
          <w:numId w:val="1"/>
        </w:numPr>
        <w:spacing w:after="0" w:line="240" w:lineRule="auto"/>
      </w:pPr>
      <w:r w:rsidRPr="00493B21">
        <w:rPr>
          <w:b/>
          <w:bCs/>
        </w:rPr>
        <w:t>Cyber Threat Intelligence</w:t>
      </w:r>
      <w:r>
        <w:t>: Collect, Classify, and use knowledge about adversaries</w:t>
      </w:r>
    </w:p>
    <w:p w14:paraId="2D2F5A4A" w14:textId="66A24F98" w:rsidR="000824C4" w:rsidRDefault="000824C4" w:rsidP="000824C4">
      <w:pPr>
        <w:pStyle w:val="ListParagraph"/>
        <w:numPr>
          <w:ilvl w:val="1"/>
          <w:numId w:val="1"/>
        </w:numPr>
        <w:spacing w:after="0" w:line="240" w:lineRule="auto"/>
      </w:pPr>
      <w:r w:rsidRPr="000824C4">
        <w:t>Shar</w:t>
      </w:r>
      <w:r>
        <w:t xml:space="preserve">e knowledge using frameworks: </w:t>
      </w:r>
      <w:r w:rsidRPr="000824C4">
        <w:rPr>
          <w:b/>
          <w:bCs/>
        </w:rPr>
        <w:t>STIX</w:t>
      </w:r>
      <w:r>
        <w:t xml:space="preserve"> (define) and </w:t>
      </w:r>
      <w:r w:rsidRPr="000824C4">
        <w:rPr>
          <w:b/>
          <w:bCs/>
        </w:rPr>
        <w:t>TAXII</w:t>
      </w:r>
      <w:r w:rsidRPr="000824C4">
        <w:t xml:space="preserve"> </w:t>
      </w:r>
      <w:r>
        <w:t xml:space="preserve">(exchange) </w:t>
      </w:r>
    </w:p>
    <w:p w14:paraId="7BD46D61" w14:textId="452E3421" w:rsidR="000824C4" w:rsidRDefault="00E3459B" w:rsidP="00E3459B">
      <w:pPr>
        <w:pStyle w:val="ListParagraph"/>
        <w:numPr>
          <w:ilvl w:val="0"/>
          <w:numId w:val="1"/>
        </w:numPr>
        <w:spacing w:after="0" w:line="240" w:lineRule="auto"/>
      </w:pPr>
      <w:r>
        <w:t>Possible action to take on adversaries:</w:t>
      </w:r>
    </w:p>
    <w:p w14:paraId="6CF6C9FF" w14:textId="7DAF2BC1" w:rsidR="00E3459B" w:rsidRDefault="00E3459B" w:rsidP="00E3459B">
      <w:pPr>
        <w:pStyle w:val="ListParagraph"/>
        <w:numPr>
          <w:ilvl w:val="1"/>
          <w:numId w:val="1"/>
        </w:numPr>
        <w:spacing w:after="0" w:line="240" w:lineRule="auto"/>
      </w:pPr>
      <w:r>
        <w:t>Detect | Deny | Disrupt | Degrade | Deceive | Destroy</w:t>
      </w:r>
    </w:p>
    <w:p w14:paraId="23F5C506" w14:textId="73D2F446" w:rsidR="00016C43" w:rsidRDefault="00016C43" w:rsidP="00955D6A">
      <w:pPr>
        <w:spacing w:after="0" w:line="240" w:lineRule="auto"/>
      </w:pPr>
    </w:p>
    <w:p w14:paraId="5B17FE9E" w14:textId="04015C85" w:rsidR="00955D6A" w:rsidRPr="00D242A8" w:rsidRDefault="00D242A8" w:rsidP="00D242A8">
      <w:pPr>
        <w:shd w:val="clear" w:color="auto" w:fill="D9D9D9" w:themeFill="background1" w:themeFillShade="D9"/>
        <w:spacing w:after="0" w:line="240" w:lineRule="auto"/>
        <w:jc w:val="center"/>
        <w:rPr>
          <w:b/>
          <w:bCs/>
        </w:rPr>
      </w:pPr>
      <w:r w:rsidRPr="00D242A8">
        <w:rPr>
          <w:b/>
          <w:bCs/>
        </w:rPr>
        <w:t>BOOK-2: Strategy Roadmap development</w:t>
      </w:r>
    </w:p>
    <w:p w14:paraId="283FC723" w14:textId="64A4066B" w:rsidR="000824C4" w:rsidRDefault="00EA5AAD" w:rsidP="000824C4">
      <w:pPr>
        <w:spacing w:after="0" w:line="240" w:lineRule="auto"/>
      </w:pPr>
      <w:r w:rsidRPr="00EA5AAD">
        <w:rPr>
          <w:noProof/>
        </w:rPr>
        <w:drawing>
          <wp:anchor distT="0" distB="0" distL="114300" distR="114300" simplePos="0" relativeHeight="251659264" behindDoc="0" locked="0" layoutInCell="1" allowOverlap="1" wp14:anchorId="50D0E193" wp14:editId="118BD007">
            <wp:simplePos x="0" y="0"/>
            <wp:positionH relativeFrom="column">
              <wp:posOffset>5287645</wp:posOffset>
            </wp:positionH>
            <wp:positionV relativeFrom="paragraph">
              <wp:posOffset>71755</wp:posOffset>
            </wp:positionV>
            <wp:extent cx="914400" cy="829223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292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B1771" w14:textId="677B9E71" w:rsidR="000824C4" w:rsidRDefault="00743D10" w:rsidP="000824C4">
      <w:pPr>
        <w:spacing w:after="0" w:line="240" w:lineRule="auto"/>
      </w:pPr>
      <w:r>
        <w:t>Define the state:</w:t>
      </w:r>
    </w:p>
    <w:p w14:paraId="3FFB76A3" w14:textId="6C34E111" w:rsidR="00743D10" w:rsidRDefault="00B55EA8" w:rsidP="00743D10">
      <w:pPr>
        <w:pStyle w:val="ListParagraph"/>
        <w:numPr>
          <w:ilvl w:val="0"/>
          <w:numId w:val="1"/>
        </w:numPr>
        <w:spacing w:after="0" w:line="240" w:lineRule="auto"/>
      </w:pPr>
      <w:r w:rsidRPr="00BF46BD">
        <w:rPr>
          <w:b/>
          <w:bCs/>
        </w:rPr>
        <w:t>Vision</w:t>
      </w:r>
      <w:r>
        <w:t xml:space="preserve">: </w:t>
      </w:r>
      <w:r w:rsidR="005C05A6">
        <w:t>“Why” the company exist | noble | seems like unachievable goal</w:t>
      </w:r>
    </w:p>
    <w:p w14:paraId="46753E5C" w14:textId="34669E42" w:rsidR="008C03FE" w:rsidRDefault="008C03FE" w:rsidP="008C03FE">
      <w:pPr>
        <w:pStyle w:val="ListParagraph"/>
        <w:numPr>
          <w:ilvl w:val="1"/>
          <w:numId w:val="1"/>
        </w:numPr>
        <w:spacing w:after="0" w:line="240" w:lineRule="auto"/>
      </w:pPr>
      <w:r w:rsidRPr="008C03FE">
        <w:rPr>
          <w:b/>
          <w:bCs/>
        </w:rPr>
        <w:t>DRIVE</w:t>
      </w:r>
      <w:r>
        <w:t xml:space="preserve"> the vision: </w:t>
      </w:r>
      <w:r w:rsidRPr="0060596D">
        <w:rPr>
          <w:b/>
          <w:bCs/>
        </w:rPr>
        <w:t>D</w:t>
      </w:r>
      <w:r>
        <w:t xml:space="preserve">irectional, </w:t>
      </w:r>
      <w:r w:rsidRPr="0060596D">
        <w:rPr>
          <w:b/>
          <w:bCs/>
        </w:rPr>
        <w:t>R</w:t>
      </w:r>
      <w:r>
        <w:t xml:space="preserve">elevant, </w:t>
      </w:r>
      <w:r w:rsidRPr="0060596D">
        <w:rPr>
          <w:b/>
          <w:bCs/>
        </w:rPr>
        <w:t>I</w:t>
      </w:r>
      <w:r>
        <w:t xml:space="preserve">nspirational, </w:t>
      </w:r>
      <w:r w:rsidRPr="0060596D">
        <w:rPr>
          <w:b/>
          <w:bCs/>
        </w:rPr>
        <w:t>V</w:t>
      </w:r>
      <w:r>
        <w:t xml:space="preserve">ivid, </w:t>
      </w:r>
      <w:r w:rsidRPr="0060596D">
        <w:rPr>
          <w:b/>
          <w:bCs/>
        </w:rPr>
        <w:t>E</w:t>
      </w:r>
      <w:r>
        <w:t>xtremely bold</w:t>
      </w:r>
    </w:p>
    <w:p w14:paraId="3D086C98" w14:textId="107708B1" w:rsidR="00EA5AAD" w:rsidRDefault="00EA5AAD" w:rsidP="00831617">
      <w:pPr>
        <w:spacing w:after="0" w:line="240" w:lineRule="auto"/>
      </w:pPr>
    </w:p>
    <w:p w14:paraId="2A15FA03" w14:textId="68F82034" w:rsidR="00B55EA8" w:rsidRDefault="00831617" w:rsidP="00743D10">
      <w:pPr>
        <w:pStyle w:val="ListParagraph"/>
        <w:numPr>
          <w:ilvl w:val="0"/>
          <w:numId w:val="1"/>
        </w:numPr>
        <w:spacing w:after="0" w:line="240" w:lineRule="auto"/>
      </w:pPr>
      <w:r w:rsidRPr="00BF46BD"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29ECB6F9" wp14:editId="02062B56">
            <wp:simplePos x="0" y="0"/>
            <wp:positionH relativeFrom="margin">
              <wp:posOffset>5322570</wp:posOffset>
            </wp:positionH>
            <wp:positionV relativeFrom="paragraph">
              <wp:posOffset>71755</wp:posOffset>
            </wp:positionV>
            <wp:extent cx="739140" cy="696546"/>
            <wp:effectExtent l="0" t="0" r="3810" b="889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6965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EA8" w:rsidRPr="00BF46BD">
        <w:rPr>
          <w:b/>
          <w:bCs/>
        </w:rPr>
        <w:t>Mission</w:t>
      </w:r>
      <w:r w:rsidR="00B55EA8">
        <w:t>:</w:t>
      </w:r>
      <w:r w:rsidR="005B2462">
        <w:t xml:space="preserve"> </w:t>
      </w:r>
      <w:r w:rsidR="005C05A6">
        <w:t xml:space="preserve">“What” the company does | </w:t>
      </w:r>
      <w:r w:rsidR="00091665">
        <w:t>what we are and what we do today</w:t>
      </w:r>
    </w:p>
    <w:p w14:paraId="0CCD0EAF" w14:textId="161315E8" w:rsidR="00831617" w:rsidRPr="00831617" w:rsidRDefault="00FF3EBF" w:rsidP="00831617">
      <w:pPr>
        <w:pStyle w:val="ListParagraph"/>
        <w:spacing w:after="0" w:line="240" w:lineRule="auto"/>
      </w:pPr>
      <w:r w:rsidRPr="00FF3EBF">
        <w:rPr>
          <w:noProof/>
        </w:rPr>
        <w:drawing>
          <wp:anchor distT="0" distB="0" distL="114300" distR="114300" simplePos="0" relativeHeight="251662336" behindDoc="0" locked="0" layoutInCell="1" allowOverlap="1" wp14:anchorId="2475789D" wp14:editId="384F47B8">
            <wp:simplePos x="0" y="0"/>
            <wp:positionH relativeFrom="column">
              <wp:posOffset>1859280</wp:posOffset>
            </wp:positionH>
            <wp:positionV relativeFrom="paragraph">
              <wp:posOffset>101600</wp:posOffset>
            </wp:positionV>
            <wp:extent cx="910590" cy="982980"/>
            <wp:effectExtent l="0" t="0" r="3810" b="762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59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617" w:rsidRPr="00831617">
        <w:rPr>
          <w:noProof/>
        </w:rPr>
        <w:drawing>
          <wp:anchor distT="0" distB="0" distL="114300" distR="114300" simplePos="0" relativeHeight="251661312" behindDoc="0" locked="0" layoutInCell="1" allowOverlap="1" wp14:anchorId="5D567823" wp14:editId="20F3A048">
            <wp:simplePos x="0" y="0"/>
            <wp:positionH relativeFrom="margin">
              <wp:posOffset>742950</wp:posOffset>
            </wp:positionH>
            <wp:positionV relativeFrom="paragraph">
              <wp:posOffset>40640</wp:posOffset>
            </wp:positionV>
            <wp:extent cx="937260" cy="1200188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7260" cy="12001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68E7DE" w14:textId="7CAD0E86" w:rsidR="00831617" w:rsidRPr="00831617" w:rsidRDefault="00831617" w:rsidP="00831617">
      <w:pPr>
        <w:pStyle w:val="ListParagraph"/>
        <w:spacing w:after="0" w:line="240" w:lineRule="auto"/>
      </w:pPr>
    </w:p>
    <w:p w14:paraId="6AE6C178" w14:textId="2B5BEDD2" w:rsidR="00831617" w:rsidRPr="00831617" w:rsidRDefault="00831617" w:rsidP="00831617">
      <w:pPr>
        <w:pStyle w:val="ListParagraph"/>
        <w:spacing w:after="0" w:line="240" w:lineRule="auto"/>
      </w:pPr>
    </w:p>
    <w:p w14:paraId="5808CB10" w14:textId="77777777" w:rsidR="00831617" w:rsidRPr="00831617" w:rsidRDefault="00831617" w:rsidP="00831617">
      <w:pPr>
        <w:pStyle w:val="ListParagraph"/>
        <w:spacing w:after="0" w:line="240" w:lineRule="auto"/>
      </w:pPr>
    </w:p>
    <w:p w14:paraId="445A43A4" w14:textId="5264E0A6" w:rsidR="00831617" w:rsidRDefault="00831617" w:rsidP="00831617">
      <w:pPr>
        <w:pStyle w:val="ListParagraph"/>
        <w:spacing w:after="0" w:line="240" w:lineRule="auto"/>
      </w:pPr>
    </w:p>
    <w:p w14:paraId="030B1A86" w14:textId="07A0370D" w:rsidR="00831617" w:rsidRDefault="00831617" w:rsidP="00831617">
      <w:pPr>
        <w:pStyle w:val="ListParagraph"/>
        <w:spacing w:after="0" w:line="240" w:lineRule="auto"/>
      </w:pPr>
    </w:p>
    <w:p w14:paraId="286CA04D" w14:textId="77777777" w:rsidR="00831617" w:rsidRPr="00831617" w:rsidRDefault="00831617" w:rsidP="00831617">
      <w:pPr>
        <w:pStyle w:val="ListParagraph"/>
        <w:spacing w:after="0" w:line="240" w:lineRule="auto"/>
      </w:pPr>
    </w:p>
    <w:p w14:paraId="537AD48C" w14:textId="22A7B652" w:rsidR="00831617" w:rsidRDefault="00470D08" w:rsidP="00470D08">
      <w:pPr>
        <w:pStyle w:val="ListParagraph"/>
        <w:numPr>
          <w:ilvl w:val="1"/>
          <w:numId w:val="1"/>
        </w:numPr>
        <w:spacing w:after="0" w:line="240" w:lineRule="auto"/>
      </w:pPr>
      <w:r w:rsidRPr="004B4CA0">
        <w:rPr>
          <w:u w:val="single"/>
        </w:rPr>
        <w:t>Cybersecurity mission statement</w:t>
      </w:r>
      <w:r>
        <w:t xml:space="preserve">: </w:t>
      </w:r>
    </w:p>
    <w:p w14:paraId="170A2B01" w14:textId="5E38E794" w:rsidR="00470D08" w:rsidRPr="004B4CA0" w:rsidRDefault="00470D08" w:rsidP="00470D08">
      <w:pPr>
        <w:spacing w:after="0" w:line="240" w:lineRule="auto"/>
        <w:ind w:left="360"/>
        <w:rPr>
          <w:i/>
          <w:iCs/>
        </w:rPr>
      </w:pPr>
      <w:r w:rsidRPr="004B4CA0">
        <w:rPr>
          <w:i/>
          <w:iCs/>
        </w:rPr>
        <w:t>“To advance company’s mission by securing, defending, and monitoring our most important assets.”</w:t>
      </w:r>
    </w:p>
    <w:p w14:paraId="3860AB6D" w14:textId="047B7A02" w:rsidR="00A66B45" w:rsidRPr="00BF46BD" w:rsidRDefault="00A66B45" w:rsidP="00743D10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</w:rPr>
      </w:pPr>
      <w:r w:rsidRPr="00BF46BD">
        <w:rPr>
          <w:b/>
          <w:bCs/>
        </w:rPr>
        <w:t>4 steps to create a mission statement</w:t>
      </w:r>
    </w:p>
    <w:p w14:paraId="1004410C" w14:textId="70872AF0" w:rsidR="00A66B45" w:rsidRDefault="00A66B45" w:rsidP="00A66B45">
      <w:pPr>
        <w:pStyle w:val="ListParagraph"/>
        <w:numPr>
          <w:ilvl w:val="1"/>
          <w:numId w:val="1"/>
        </w:numPr>
        <w:spacing w:after="0" w:line="240" w:lineRule="auto"/>
      </w:pPr>
      <w:r>
        <w:t>Step-1: Tell a story</w:t>
      </w:r>
    </w:p>
    <w:p w14:paraId="0C8727A3" w14:textId="104AA5CF" w:rsidR="00A66B45" w:rsidRDefault="00A66B45" w:rsidP="00A66B45">
      <w:pPr>
        <w:pStyle w:val="ListParagraph"/>
        <w:numPr>
          <w:ilvl w:val="1"/>
          <w:numId w:val="1"/>
        </w:numPr>
        <w:spacing w:after="0" w:line="240" w:lineRule="auto"/>
      </w:pPr>
      <w:r>
        <w:t>Step-2: Highlight keywords (circle, draw, underline)</w:t>
      </w:r>
    </w:p>
    <w:p w14:paraId="1BC351CB" w14:textId="6A6942FB" w:rsidR="00A66B45" w:rsidRDefault="00A66B45" w:rsidP="00A66B45">
      <w:pPr>
        <w:pStyle w:val="ListParagraph"/>
        <w:numPr>
          <w:ilvl w:val="1"/>
          <w:numId w:val="1"/>
        </w:numPr>
        <w:spacing w:after="0" w:line="240" w:lineRule="auto"/>
      </w:pPr>
      <w:r>
        <w:t>Step-3: Group the big ideas</w:t>
      </w:r>
    </w:p>
    <w:p w14:paraId="11145C26" w14:textId="20BBF509" w:rsidR="00A66B45" w:rsidRPr="00A66B45" w:rsidRDefault="00A66B45" w:rsidP="00A66B45">
      <w:pPr>
        <w:pStyle w:val="ListParagraph"/>
        <w:numPr>
          <w:ilvl w:val="1"/>
          <w:numId w:val="1"/>
        </w:numPr>
        <w:spacing w:after="0" w:line="240" w:lineRule="auto"/>
      </w:pPr>
      <w:r>
        <w:t>Step-4: Draft the mission</w:t>
      </w:r>
    </w:p>
    <w:p w14:paraId="07D95C55" w14:textId="587CDE15" w:rsidR="000A33AF" w:rsidRDefault="000A33AF" w:rsidP="00743D10">
      <w:pPr>
        <w:pStyle w:val="ListParagraph"/>
        <w:numPr>
          <w:ilvl w:val="0"/>
          <w:numId w:val="1"/>
        </w:numPr>
        <w:spacing w:after="0" w:line="240" w:lineRule="auto"/>
      </w:pPr>
      <w:r w:rsidRPr="000A33AF">
        <w:rPr>
          <w:b/>
          <w:bCs/>
        </w:rPr>
        <w:t>SWOT</w:t>
      </w:r>
      <w:r>
        <w:t xml:space="preserve">:  </w:t>
      </w:r>
      <w:r w:rsidR="008C4C8F">
        <w:t>key questions to ask &lt;- look at slides in the book!</w:t>
      </w:r>
    </w:p>
    <w:p w14:paraId="347F4335" w14:textId="77777777" w:rsidR="00831617" w:rsidRDefault="00831617" w:rsidP="000824C4">
      <w:pPr>
        <w:spacing w:after="0" w:line="240" w:lineRule="auto"/>
      </w:pPr>
    </w:p>
    <w:p w14:paraId="6D5DD3FF" w14:textId="507EB063" w:rsidR="00743D10" w:rsidRDefault="00743D10" w:rsidP="000824C4">
      <w:pPr>
        <w:spacing w:after="0" w:line="240" w:lineRule="auto"/>
      </w:pPr>
      <w:r>
        <w:t>Develop the plan:</w:t>
      </w:r>
    </w:p>
    <w:p w14:paraId="5CEF3554" w14:textId="38E7AE1A" w:rsidR="00743D10" w:rsidRDefault="009C3515" w:rsidP="007435A4">
      <w:pPr>
        <w:pStyle w:val="ListParagraph"/>
        <w:numPr>
          <w:ilvl w:val="0"/>
          <w:numId w:val="1"/>
        </w:numPr>
        <w:spacing w:after="0" w:line="240" w:lineRule="auto"/>
      </w:pPr>
      <w:r>
        <w:t>5 steps in developing a plan</w:t>
      </w:r>
    </w:p>
    <w:p w14:paraId="2B0F00C0" w14:textId="459F3A81" w:rsidR="0055407A" w:rsidRPr="00AF4985" w:rsidRDefault="0055407A" w:rsidP="007435A4">
      <w:pPr>
        <w:pStyle w:val="ListParagraph"/>
        <w:numPr>
          <w:ilvl w:val="0"/>
          <w:numId w:val="1"/>
        </w:numPr>
        <w:spacing w:after="0" w:line="240" w:lineRule="auto"/>
      </w:pPr>
      <w:r w:rsidRPr="00A059FF">
        <w:rPr>
          <w:b/>
          <w:bCs/>
        </w:rPr>
        <w:lastRenderedPageBreak/>
        <w:t>Visioning</w:t>
      </w:r>
      <w:r>
        <w:t>:</w:t>
      </w:r>
      <w:r w:rsidR="00A059FF">
        <w:t xml:space="preserve"> How the world will be in the future | stretch the strategic planning</w:t>
      </w:r>
      <w:r w:rsidR="00435413">
        <w:t xml:space="preserve"> | Tactical plan (w/o vision)</w:t>
      </w:r>
    </w:p>
    <w:p w14:paraId="089443C7" w14:textId="30BF52C6" w:rsidR="00AF4985" w:rsidRDefault="00AF4985" w:rsidP="00AF4985">
      <w:pPr>
        <w:pStyle w:val="ListParagraph"/>
        <w:numPr>
          <w:ilvl w:val="1"/>
          <w:numId w:val="1"/>
        </w:numPr>
        <w:spacing w:after="0" w:line="240" w:lineRule="auto"/>
      </w:pPr>
      <w:r>
        <w:t>Praise to criticism ratio (5.6/High, 1.9/medium, 0.36/low)</w:t>
      </w:r>
      <w:r w:rsidR="00B844ED">
        <w:t xml:space="preserve"> on </w:t>
      </w:r>
      <w:r w:rsidR="00E236DB">
        <w:t>ideas</w:t>
      </w:r>
    </w:p>
    <w:p w14:paraId="79CC5E52" w14:textId="77777777" w:rsidR="00DF6C15" w:rsidRDefault="00DF6C15" w:rsidP="00AF4985">
      <w:pPr>
        <w:pStyle w:val="ListParagraph"/>
        <w:numPr>
          <w:ilvl w:val="1"/>
          <w:numId w:val="1"/>
        </w:numPr>
        <w:spacing w:after="0" w:line="240" w:lineRule="auto"/>
      </w:pPr>
      <w:r w:rsidRPr="00DF6C15">
        <w:rPr>
          <w:b/>
          <w:bCs/>
        </w:rPr>
        <w:t>Hedgehog concept</w:t>
      </w:r>
      <w:r>
        <w:t>: focus on doing one thing extremely well</w:t>
      </w:r>
    </w:p>
    <w:p w14:paraId="36D7437B" w14:textId="28C74EF9" w:rsidR="00DF6C15" w:rsidRPr="00AF4985" w:rsidRDefault="00DF6C15" w:rsidP="00AF4985">
      <w:pPr>
        <w:pStyle w:val="ListParagraph"/>
        <w:numPr>
          <w:ilvl w:val="1"/>
          <w:numId w:val="1"/>
        </w:numPr>
        <w:spacing w:after="0" w:line="240" w:lineRule="auto"/>
      </w:pPr>
      <w:r>
        <w:rPr>
          <w:b/>
          <w:bCs/>
        </w:rPr>
        <w:t>BHAG</w:t>
      </w:r>
      <w:r w:rsidRPr="00DF6C15">
        <w:t>:</w:t>
      </w:r>
      <w:r>
        <w:t xml:space="preserve"> Big Hairy Audacious Goal: visionary goal, envisioned future </w:t>
      </w:r>
    </w:p>
    <w:p w14:paraId="109A2A1B" w14:textId="3A9C7468" w:rsidR="0055407A" w:rsidRDefault="0055407A" w:rsidP="007435A4">
      <w:pPr>
        <w:pStyle w:val="ListParagraph"/>
        <w:numPr>
          <w:ilvl w:val="0"/>
          <w:numId w:val="1"/>
        </w:numPr>
        <w:spacing w:after="0" w:line="240" w:lineRule="auto"/>
      </w:pPr>
      <w:r w:rsidRPr="00435413">
        <w:rPr>
          <w:b/>
          <w:bCs/>
        </w:rPr>
        <w:t>Innovation</w:t>
      </w:r>
      <w:r>
        <w:t xml:space="preserve">: </w:t>
      </w:r>
      <w:r w:rsidR="00435413">
        <w:t xml:space="preserve"> </w:t>
      </w:r>
      <w:r w:rsidR="001F6779">
        <w:t xml:space="preserve">Anything new and useful | if not useful, then it is </w:t>
      </w:r>
      <w:r w:rsidR="001F6779" w:rsidRPr="003E56F5">
        <w:rPr>
          <w:b/>
          <w:bCs/>
        </w:rPr>
        <w:t>invention</w:t>
      </w:r>
    </w:p>
    <w:p w14:paraId="1F2A8144" w14:textId="34631B59" w:rsidR="003E56F5" w:rsidRDefault="003E56F5" w:rsidP="003E56F5">
      <w:pPr>
        <w:pStyle w:val="ListParagraph"/>
        <w:numPr>
          <w:ilvl w:val="1"/>
          <w:numId w:val="1"/>
        </w:numPr>
        <w:spacing w:after="0" w:line="240" w:lineRule="auto"/>
      </w:pPr>
      <w:r>
        <w:t>Three types: Business model | Process | Product or service</w:t>
      </w:r>
    </w:p>
    <w:p w14:paraId="591D0158" w14:textId="57338B7D" w:rsidR="000B60DE" w:rsidRDefault="000B60DE" w:rsidP="003E56F5">
      <w:pPr>
        <w:pStyle w:val="ListParagraph"/>
        <w:numPr>
          <w:ilvl w:val="1"/>
          <w:numId w:val="1"/>
        </w:numPr>
        <w:spacing w:after="0" w:line="240" w:lineRule="auto"/>
      </w:pPr>
      <w:r w:rsidRPr="00A6664A">
        <w:rPr>
          <w:i/>
          <w:iCs/>
        </w:rPr>
        <w:t>Sustaining</w:t>
      </w:r>
      <w:r w:rsidR="00A6664A">
        <w:t xml:space="preserve"> (evolves existing technology or process)</w:t>
      </w:r>
      <w:r>
        <w:t xml:space="preserve"> vs </w:t>
      </w:r>
      <w:r w:rsidRPr="00A6664A">
        <w:rPr>
          <w:i/>
          <w:iCs/>
        </w:rPr>
        <w:t>Disruptive</w:t>
      </w:r>
      <w:r>
        <w:t xml:space="preserve"> innovation</w:t>
      </w:r>
      <w:r w:rsidR="00D912EE">
        <w:t xml:space="preserve"> (create new)</w:t>
      </w:r>
    </w:p>
    <w:p w14:paraId="6F7B130C" w14:textId="2F2DE4E9" w:rsidR="009E3386" w:rsidRDefault="009E3386" w:rsidP="003E56F5">
      <w:pPr>
        <w:pStyle w:val="ListParagraph"/>
        <w:numPr>
          <w:ilvl w:val="1"/>
          <w:numId w:val="1"/>
        </w:numPr>
        <w:spacing w:after="0" w:line="240" w:lineRule="auto"/>
      </w:pPr>
      <w:r w:rsidRPr="009E3386">
        <w:rPr>
          <w:b/>
          <w:bCs/>
        </w:rPr>
        <w:t>Jobs to be done theory</w:t>
      </w:r>
      <w:r>
        <w:t>: customers don’t buy products, they hire solutions to needs</w:t>
      </w:r>
    </w:p>
    <w:p w14:paraId="0EB398F0" w14:textId="156D68E4" w:rsidR="00E826D7" w:rsidRDefault="00E826D7" w:rsidP="003E56F5">
      <w:pPr>
        <w:pStyle w:val="ListParagraph"/>
        <w:numPr>
          <w:ilvl w:val="1"/>
          <w:numId w:val="1"/>
        </w:numPr>
        <w:spacing w:after="0" w:line="240" w:lineRule="auto"/>
      </w:pPr>
      <w:r w:rsidRPr="00E826D7">
        <w:t>Key questions:</w:t>
      </w:r>
    </w:p>
    <w:p w14:paraId="215DBE48" w14:textId="2D3798E9" w:rsidR="00E826D7" w:rsidRDefault="00E826D7" w:rsidP="00E826D7">
      <w:pPr>
        <w:pStyle w:val="ListParagraph"/>
        <w:numPr>
          <w:ilvl w:val="2"/>
          <w:numId w:val="1"/>
        </w:numPr>
        <w:spacing w:after="0" w:line="240" w:lineRule="auto"/>
      </w:pPr>
      <w:r>
        <w:t>How do we create value to customers?</w:t>
      </w:r>
    </w:p>
    <w:p w14:paraId="48F1E87A" w14:textId="0CF7E9ED" w:rsidR="00E826D7" w:rsidRDefault="00E826D7" w:rsidP="00E826D7">
      <w:pPr>
        <w:pStyle w:val="ListParagraph"/>
        <w:numPr>
          <w:ilvl w:val="2"/>
          <w:numId w:val="1"/>
        </w:numPr>
        <w:spacing w:after="0" w:line="240" w:lineRule="auto"/>
      </w:pPr>
      <w:r>
        <w:t>How do we innovate?</w:t>
      </w:r>
    </w:p>
    <w:p w14:paraId="1DD5E92A" w14:textId="0499B978" w:rsidR="00E826D7" w:rsidRDefault="00E826D7" w:rsidP="00E826D7">
      <w:pPr>
        <w:pStyle w:val="ListParagraph"/>
        <w:numPr>
          <w:ilvl w:val="2"/>
          <w:numId w:val="1"/>
        </w:numPr>
        <w:spacing w:after="0" w:line="240" w:lineRule="auto"/>
      </w:pPr>
      <w:r>
        <w:t>Why does anyone need us?</w:t>
      </w:r>
    </w:p>
    <w:p w14:paraId="186CEBB7" w14:textId="0DFBDEED" w:rsidR="00E826D7" w:rsidRDefault="00E826D7" w:rsidP="00E826D7">
      <w:pPr>
        <w:pStyle w:val="ListParagraph"/>
        <w:numPr>
          <w:ilvl w:val="0"/>
          <w:numId w:val="1"/>
        </w:numPr>
        <w:spacing w:after="0" w:line="240" w:lineRule="auto"/>
      </w:pPr>
      <w:r w:rsidRPr="00E826D7">
        <w:rPr>
          <w:b/>
          <w:bCs/>
        </w:rPr>
        <w:t>Security Framework</w:t>
      </w:r>
      <w:r>
        <w:t>:</w:t>
      </w:r>
    </w:p>
    <w:p w14:paraId="12A3E4B2" w14:textId="55E86DC1" w:rsidR="00E826D7" w:rsidRDefault="00A40FF3" w:rsidP="00E826D7">
      <w:pPr>
        <w:pStyle w:val="ListParagraph"/>
        <w:numPr>
          <w:ilvl w:val="1"/>
          <w:numId w:val="1"/>
        </w:numPr>
        <w:spacing w:after="0" w:line="240" w:lineRule="auto"/>
      </w:pPr>
      <w:r w:rsidRPr="00A40FF3">
        <w:t xml:space="preserve">Blueprint for </w:t>
      </w:r>
      <w:r>
        <w:t>building security programs, managing risk, communicating security</w:t>
      </w:r>
    </w:p>
    <w:p w14:paraId="50C7711F" w14:textId="4908DEBA" w:rsidR="00A40FF3" w:rsidRDefault="00A40FF3" w:rsidP="00A40FF3">
      <w:pPr>
        <w:pStyle w:val="ListParagraph"/>
        <w:numPr>
          <w:ilvl w:val="1"/>
          <w:numId w:val="1"/>
        </w:numPr>
        <w:spacing w:after="0" w:line="240" w:lineRule="auto"/>
      </w:pPr>
      <w:r>
        <w:t>ISO27000</w:t>
      </w:r>
      <w:r w:rsidR="00E722F8">
        <w:t>:- 27001:ISMS | 27002:code of practice | 27003:impl guideline | 27004:measure</w:t>
      </w:r>
      <w:r w:rsidR="00B74185">
        <w:t>ment</w:t>
      </w:r>
      <w:r w:rsidR="00E722F8">
        <w:t xml:space="preserve"> | 27005:risk management</w:t>
      </w:r>
    </w:p>
    <w:p w14:paraId="3AC85972" w14:textId="3A385F6A" w:rsidR="00A40FF3" w:rsidRDefault="00A40FF3" w:rsidP="00E826D7">
      <w:pPr>
        <w:pStyle w:val="ListParagraph"/>
        <w:numPr>
          <w:ilvl w:val="1"/>
          <w:numId w:val="1"/>
        </w:numPr>
        <w:spacing w:after="0" w:line="240" w:lineRule="auto"/>
      </w:pPr>
      <w:r>
        <w:t>COBIT, ENISA evaluation framework, ISF standard of good practice, NIST cyber f/w</w:t>
      </w:r>
    </w:p>
    <w:p w14:paraId="1FB1402C" w14:textId="2D0F0D5F" w:rsidR="00FF603C" w:rsidRDefault="00FF603C" w:rsidP="00E826D7">
      <w:pPr>
        <w:pStyle w:val="ListParagraph"/>
        <w:numPr>
          <w:ilvl w:val="1"/>
          <w:numId w:val="1"/>
        </w:numPr>
        <w:spacing w:after="0" w:line="240" w:lineRule="auto"/>
      </w:pPr>
      <w:r>
        <w:t>NIST Cyber Sec Framework (CSF):</w:t>
      </w:r>
    </w:p>
    <w:p w14:paraId="3580B128" w14:textId="69D4350A" w:rsidR="00FF603C" w:rsidRDefault="00FF603C" w:rsidP="00FF603C">
      <w:pPr>
        <w:pStyle w:val="ListParagraph"/>
        <w:numPr>
          <w:ilvl w:val="2"/>
          <w:numId w:val="1"/>
        </w:numPr>
        <w:spacing w:after="0" w:line="240" w:lineRule="auto"/>
      </w:pPr>
      <w:r>
        <w:t>Identify, Protect, Detect, Respond, Recover</w:t>
      </w:r>
    </w:p>
    <w:p w14:paraId="0D03AD5B" w14:textId="4B2321D7" w:rsidR="00FF603C" w:rsidRDefault="00FF603C" w:rsidP="00FF603C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Has </w:t>
      </w:r>
      <w:r w:rsidR="001D02C7" w:rsidRPr="001D02C7">
        <w:rPr>
          <w:i/>
          <w:iCs/>
        </w:rPr>
        <w:t>Category</w:t>
      </w:r>
      <w:r w:rsidR="001D02C7">
        <w:t xml:space="preserve">, </w:t>
      </w:r>
      <w:r w:rsidRPr="001D02C7">
        <w:rPr>
          <w:i/>
          <w:iCs/>
        </w:rPr>
        <w:t>sub-categor</w:t>
      </w:r>
      <w:r w:rsidR="001D02C7" w:rsidRPr="001D02C7">
        <w:rPr>
          <w:i/>
          <w:iCs/>
        </w:rPr>
        <w:t>y</w:t>
      </w:r>
      <w:r w:rsidR="001D02C7">
        <w:t xml:space="preserve">, </w:t>
      </w:r>
      <w:r w:rsidR="001D02C7" w:rsidRPr="001D02C7">
        <w:rPr>
          <w:i/>
          <w:iCs/>
        </w:rPr>
        <w:t>Informative references</w:t>
      </w:r>
      <w:r>
        <w:t xml:space="preserve"> on the above</w:t>
      </w:r>
    </w:p>
    <w:p w14:paraId="1DD603C8" w14:textId="35195595" w:rsidR="00B80AED" w:rsidRDefault="00B80AED" w:rsidP="00FF603C">
      <w:pPr>
        <w:pStyle w:val="ListParagraph"/>
        <w:numPr>
          <w:ilvl w:val="3"/>
          <w:numId w:val="1"/>
        </w:numPr>
        <w:spacing w:after="0" w:line="240" w:lineRule="auto"/>
      </w:pPr>
      <w:r>
        <w:t>Has Tiers: 1</w:t>
      </w:r>
      <w:r w:rsidR="004F6B5C">
        <w:t xml:space="preserve"> (Partial)</w:t>
      </w:r>
      <w:r>
        <w:t>, 2</w:t>
      </w:r>
      <w:r w:rsidR="004F6B5C">
        <w:t xml:space="preserve"> (Risk Informed)</w:t>
      </w:r>
      <w:r>
        <w:t>, 3</w:t>
      </w:r>
      <w:r w:rsidR="004F6B5C">
        <w:t xml:space="preserve"> (Repeatable)</w:t>
      </w:r>
      <w:r>
        <w:t>, 4</w:t>
      </w:r>
      <w:r w:rsidR="004F6B5C">
        <w:t xml:space="preserve"> (Adaptive)</w:t>
      </w:r>
    </w:p>
    <w:p w14:paraId="15E4EA9F" w14:textId="0BEC05DA" w:rsidR="00FF603C" w:rsidRDefault="00FF603C" w:rsidP="00FF603C">
      <w:pPr>
        <w:pStyle w:val="ListParagraph"/>
        <w:numPr>
          <w:ilvl w:val="2"/>
          <w:numId w:val="1"/>
        </w:numPr>
        <w:spacing w:after="0" w:line="240" w:lineRule="auto"/>
      </w:pPr>
      <w:r>
        <w:t>3 parts: Core, Implementation tiers, Profiles</w:t>
      </w:r>
    </w:p>
    <w:p w14:paraId="78A93B0F" w14:textId="181819C0" w:rsidR="00B45C16" w:rsidRDefault="00B45C16" w:rsidP="00B45C16">
      <w:pPr>
        <w:pStyle w:val="ListParagraph"/>
        <w:numPr>
          <w:ilvl w:val="1"/>
          <w:numId w:val="1"/>
        </w:numPr>
        <w:spacing w:after="0" w:line="240" w:lineRule="auto"/>
      </w:pPr>
      <w:r w:rsidRPr="00B45C16">
        <w:rPr>
          <w:b/>
          <w:bCs/>
        </w:rPr>
        <w:t>Maturity models</w:t>
      </w:r>
      <w:r>
        <w:t xml:space="preserve"> in cybersecurity framework implementations:</w:t>
      </w:r>
    </w:p>
    <w:p w14:paraId="6FA09052" w14:textId="2285DC9E" w:rsidR="00B45C16" w:rsidRDefault="00B45C16" w:rsidP="00B45C16">
      <w:pPr>
        <w:pStyle w:val="ListParagraph"/>
        <w:numPr>
          <w:ilvl w:val="2"/>
          <w:numId w:val="1"/>
        </w:numPr>
        <w:spacing w:after="0" w:line="240" w:lineRule="auto"/>
      </w:pPr>
      <w:r>
        <w:t>CMMI</w:t>
      </w:r>
      <w:r w:rsidR="00644DC2">
        <w:t>: Initial, Repeatable, Defined, Managed, Optimised</w:t>
      </w:r>
    </w:p>
    <w:p w14:paraId="29050F2D" w14:textId="4745A526" w:rsidR="00B45C16" w:rsidRDefault="00B45C16" w:rsidP="00B45C16">
      <w:pPr>
        <w:pStyle w:val="ListParagraph"/>
        <w:numPr>
          <w:ilvl w:val="2"/>
          <w:numId w:val="1"/>
        </w:numPr>
        <w:spacing w:after="0" w:line="240" w:lineRule="auto"/>
      </w:pPr>
      <w:r>
        <w:t>Enterprise security group (ESG) maturity model</w:t>
      </w:r>
      <w:r w:rsidR="004E59AC">
        <w:t xml:space="preserve"> :- Basic, Progressive, Advanced</w:t>
      </w:r>
    </w:p>
    <w:p w14:paraId="334D97DC" w14:textId="46776F44" w:rsidR="00B45C16" w:rsidRDefault="00B45C16" w:rsidP="00B45C16">
      <w:pPr>
        <w:pStyle w:val="ListParagraph"/>
        <w:numPr>
          <w:ilvl w:val="2"/>
          <w:numId w:val="1"/>
        </w:numPr>
        <w:spacing w:after="0" w:line="240" w:lineRule="auto"/>
      </w:pPr>
      <w:r>
        <w:t>Gartner ITScore</w:t>
      </w:r>
    </w:p>
    <w:p w14:paraId="6EF462EF" w14:textId="514D5BD7" w:rsidR="00B45C16" w:rsidRDefault="00B45C16" w:rsidP="00B45C16">
      <w:pPr>
        <w:pStyle w:val="ListParagraph"/>
        <w:numPr>
          <w:ilvl w:val="2"/>
          <w:numId w:val="1"/>
        </w:numPr>
        <w:spacing w:after="0" w:line="240" w:lineRule="auto"/>
      </w:pPr>
      <w:r>
        <w:t>C2M2 (Cybersecurity Capability Maturity Model)</w:t>
      </w:r>
    </w:p>
    <w:p w14:paraId="1FC922F8" w14:textId="66A7D9FE" w:rsidR="00B45C16" w:rsidRDefault="00B45C16" w:rsidP="00B45C16">
      <w:pPr>
        <w:pStyle w:val="ListParagraph"/>
        <w:numPr>
          <w:ilvl w:val="2"/>
          <w:numId w:val="1"/>
        </w:numPr>
        <w:spacing w:after="0" w:line="240" w:lineRule="auto"/>
      </w:pPr>
      <w:r>
        <w:t>BSIMM</w:t>
      </w:r>
      <w:r w:rsidR="00AF4211">
        <w:t xml:space="preserve"> (Spider-chart): Access control, Awareness &amp;Training, Data Security, Process/Procedures, Maintenance, Protective technology</w:t>
      </w:r>
    </w:p>
    <w:p w14:paraId="0F0F4445" w14:textId="49CB8CE5" w:rsidR="00B45C16" w:rsidRDefault="00B45C16" w:rsidP="00B45C16">
      <w:pPr>
        <w:pStyle w:val="ListParagraph"/>
        <w:numPr>
          <w:ilvl w:val="2"/>
          <w:numId w:val="1"/>
        </w:numPr>
        <w:spacing w:after="0" w:line="240" w:lineRule="auto"/>
      </w:pPr>
      <w:r>
        <w:t>OpenSAMM</w:t>
      </w:r>
    </w:p>
    <w:p w14:paraId="20E8FA5F" w14:textId="2D60A428" w:rsidR="00B45C16" w:rsidRDefault="00B45C16" w:rsidP="00B45C16">
      <w:pPr>
        <w:pStyle w:val="ListParagraph"/>
        <w:numPr>
          <w:ilvl w:val="2"/>
          <w:numId w:val="1"/>
        </w:numPr>
        <w:spacing w:after="0" w:line="240" w:lineRule="auto"/>
      </w:pPr>
      <w:r>
        <w:t>CIMM (Capability Immaturity Model)</w:t>
      </w:r>
    </w:p>
    <w:p w14:paraId="6F865464" w14:textId="66BB7A7D" w:rsidR="00D27877" w:rsidRDefault="00D27877" w:rsidP="00D27877">
      <w:pPr>
        <w:pStyle w:val="ListParagraph"/>
        <w:numPr>
          <w:ilvl w:val="1"/>
          <w:numId w:val="1"/>
        </w:numPr>
        <w:spacing w:after="0" w:line="240" w:lineRule="auto"/>
      </w:pPr>
      <w:r>
        <w:t>Assessing the maturity model:</w:t>
      </w:r>
    </w:p>
    <w:p w14:paraId="4156F962" w14:textId="6F5652EF" w:rsidR="00D27877" w:rsidRDefault="00D27877" w:rsidP="00D27877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FFIEC </w:t>
      </w:r>
      <w:r w:rsidRPr="00615A9D">
        <w:rPr>
          <w:b/>
          <w:bCs/>
        </w:rPr>
        <w:t>C</w:t>
      </w:r>
      <w:r>
        <w:t xml:space="preserve">ybersecurity </w:t>
      </w:r>
      <w:r w:rsidRPr="00615A9D">
        <w:rPr>
          <w:b/>
          <w:bCs/>
        </w:rPr>
        <w:t>A</w:t>
      </w:r>
      <w:r>
        <w:t xml:space="preserve">ssessment </w:t>
      </w:r>
      <w:r w:rsidR="00615A9D">
        <w:rPr>
          <w:b/>
          <w:bCs/>
        </w:rPr>
        <w:t>T</w:t>
      </w:r>
      <w:r>
        <w:t>ool</w:t>
      </w:r>
      <w:r w:rsidR="00957E52">
        <w:t xml:space="preserve"> (maturity </w:t>
      </w:r>
      <w:r w:rsidR="00780DE0">
        <w:t xml:space="preserve">lvl </w:t>
      </w:r>
      <w:r w:rsidR="00957E52">
        <w:t>for domain Vs. inherent risk)</w:t>
      </w:r>
    </w:p>
    <w:p w14:paraId="5DB88838" w14:textId="7E223E0D" w:rsidR="00615A9D" w:rsidRDefault="00615A9D" w:rsidP="00615A9D">
      <w:pPr>
        <w:pStyle w:val="ListParagraph"/>
        <w:numPr>
          <w:ilvl w:val="1"/>
          <w:numId w:val="1"/>
        </w:numPr>
        <w:spacing w:after="0" w:line="240" w:lineRule="auto"/>
      </w:pPr>
      <w:r w:rsidRPr="00615A9D">
        <w:rPr>
          <w:b/>
          <w:bCs/>
        </w:rPr>
        <w:t>Security Controls</w:t>
      </w:r>
      <w:r>
        <w:t>:</w:t>
      </w:r>
    </w:p>
    <w:p w14:paraId="02B363E0" w14:textId="3361E9F4" w:rsidR="00615A9D" w:rsidRDefault="00615A9D" w:rsidP="00615A9D">
      <w:pPr>
        <w:pStyle w:val="ListParagraph"/>
        <w:numPr>
          <w:ilvl w:val="2"/>
          <w:numId w:val="1"/>
        </w:numPr>
        <w:spacing w:after="0" w:line="240" w:lineRule="auto"/>
      </w:pPr>
      <w:r w:rsidRPr="00342842">
        <w:t>NIST SP 800</w:t>
      </w:r>
      <w:r w:rsidRPr="00615A9D">
        <w:t>-</w:t>
      </w:r>
      <w:r>
        <w:t xml:space="preserve">53 | </w:t>
      </w:r>
      <w:r w:rsidR="00D63CCA">
        <w:t xml:space="preserve">CIS </w:t>
      </w:r>
      <w:r>
        <w:t>Critical Security Controls | Australian Signals Directorate (ASD)</w:t>
      </w:r>
      <w:r w:rsidR="00BC0259">
        <w:t xml:space="preserve"> mitigation strategies</w:t>
      </w:r>
    </w:p>
    <w:p w14:paraId="4E5915B3" w14:textId="311AB62B" w:rsidR="00342842" w:rsidRDefault="00342842" w:rsidP="00342842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CIS controls: </w:t>
      </w:r>
      <w:r>
        <w:rPr>
          <w:b/>
          <w:bCs/>
        </w:rPr>
        <w:t xml:space="preserve">18 </w:t>
      </w:r>
      <w:r>
        <w:t>categories</w:t>
      </w:r>
      <w:r w:rsidR="00F077B5">
        <w:t xml:space="preserve"> | </w:t>
      </w:r>
      <w:r w:rsidR="00F077B5" w:rsidRPr="00F077B5">
        <w:rPr>
          <w:b/>
          <w:bCs/>
        </w:rPr>
        <w:t>154</w:t>
      </w:r>
      <w:r w:rsidR="00F077B5">
        <w:t xml:space="preserve"> Safeguards</w:t>
      </w:r>
      <w:r w:rsidR="00695CBE">
        <w:t xml:space="preserve"> (57/Group1, 131/2, 154/3)</w:t>
      </w:r>
      <w:r>
        <w:t xml:space="preserve"> </w:t>
      </w:r>
    </w:p>
    <w:p w14:paraId="68CB670F" w14:textId="2B510FB5" w:rsidR="00AD07E9" w:rsidRDefault="00AD07E9" w:rsidP="00AD07E9">
      <w:pPr>
        <w:pStyle w:val="ListParagraph"/>
        <w:numPr>
          <w:ilvl w:val="2"/>
          <w:numId w:val="1"/>
        </w:numPr>
        <w:spacing w:after="0" w:line="240" w:lineRule="auto"/>
      </w:pPr>
      <w:r>
        <w:t>Map controls to framework:</w:t>
      </w:r>
    </w:p>
    <w:p w14:paraId="5FD46EFD" w14:textId="4EE6093C" w:rsidR="00AD07E9" w:rsidRDefault="00AD07E9" w:rsidP="00AD07E9">
      <w:pPr>
        <w:pStyle w:val="ListParagraph"/>
        <w:numPr>
          <w:ilvl w:val="3"/>
          <w:numId w:val="1"/>
        </w:numPr>
        <w:spacing w:after="0" w:line="240" w:lineRule="auto"/>
      </w:pPr>
      <w:r>
        <w:t>CIS mapping</w:t>
      </w:r>
      <w:r w:rsidR="008E59D0">
        <w:t>,</w:t>
      </w:r>
      <w:r>
        <w:t xml:space="preserve"> NIST Informative References Program</w:t>
      </w:r>
      <w:r w:rsidR="008E59D0">
        <w:t>,</w:t>
      </w:r>
      <w:r>
        <w:t xml:space="preserve"> S</w:t>
      </w:r>
      <w:r w:rsidR="008E59D0">
        <w:t>ecure Controls F/w</w:t>
      </w:r>
    </w:p>
    <w:p w14:paraId="69FD1631" w14:textId="3E183FA2" w:rsidR="00152C4D" w:rsidRDefault="00152C4D" w:rsidP="00152C4D">
      <w:pPr>
        <w:pStyle w:val="ListParagraph"/>
        <w:numPr>
          <w:ilvl w:val="1"/>
          <w:numId w:val="1"/>
        </w:numPr>
        <w:spacing w:after="0" w:line="240" w:lineRule="auto"/>
      </w:pPr>
      <w:r w:rsidRPr="00C54B04">
        <w:rPr>
          <w:b/>
          <w:bCs/>
        </w:rPr>
        <w:t>Third-party certifications</w:t>
      </w:r>
      <w:r>
        <w:t>:</w:t>
      </w:r>
    </w:p>
    <w:p w14:paraId="434DF215" w14:textId="7EB10148" w:rsidR="00152C4D" w:rsidRDefault="00152C4D" w:rsidP="00152C4D">
      <w:pPr>
        <w:pStyle w:val="ListParagraph"/>
        <w:numPr>
          <w:ilvl w:val="2"/>
          <w:numId w:val="1"/>
        </w:numPr>
        <w:spacing w:after="0" w:line="240" w:lineRule="auto"/>
      </w:pPr>
      <w:r>
        <w:t>SOC2 Type II report</w:t>
      </w:r>
      <w:r w:rsidR="0088691F">
        <w:t xml:space="preserve"> (SOC = System and Organization Controls)</w:t>
      </w:r>
    </w:p>
    <w:p w14:paraId="678B360B" w14:textId="7584F5D6" w:rsidR="00487526" w:rsidRDefault="00487526" w:rsidP="00487526">
      <w:pPr>
        <w:pStyle w:val="ListParagraph"/>
        <w:numPr>
          <w:ilvl w:val="3"/>
          <w:numId w:val="1"/>
        </w:numPr>
        <w:spacing w:after="0" w:line="240" w:lineRule="auto"/>
      </w:pPr>
      <w:r>
        <w:t>Privacy, Security, Availability, Processing Integrity, Confidentiality</w:t>
      </w:r>
    </w:p>
    <w:p w14:paraId="67161275" w14:textId="56E03EEC" w:rsidR="00152C4D" w:rsidRDefault="007A10DA" w:rsidP="00152C4D">
      <w:pPr>
        <w:pStyle w:val="ListParagraph"/>
        <w:numPr>
          <w:ilvl w:val="2"/>
          <w:numId w:val="1"/>
        </w:numPr>
        <w:spacing w:after="0" w:line="240" w:lineRule="auto"/>
      </w:pPr>
      <w:r>
        <w:t>ISO27001</w:t>
      </w:r>
    </w:p>
    <w:p w14:paraId="73DAB88D" w14:textId="1AD5F98B" w:rsidR="007A10DA" w:rsidRDefault="007A10DA" w:rsidP="00152C4D">
      <w:pPr>
        <w:pStyle w:val="ListParagraph"/>
        <w:numPr>
          <w:ilvl w:val="2"/>
          <w:numId w:val="1"/>
        </w:numPr>
        <w:spacing w:after="0" w:line="240" w:lineRule="auto"/>
      </w:pPr>
      <w:r>
        <w:t>FedRAMP</w:t>
      </w:r>
    </w:p>
    <w:p w14:paraId="1DD31C12" w14:textId="01EE146F" w:rsidR="00C54B04" w:rsidRDefault="00C54B04" w:rsidP="00C54B04">
      <w:pPr>
        <w:pStyle w:val="ListParagraph"/>
        <w:numPr>
          <w:ilvl w:val="1"/>
          <w:numId w:val="1"/>
        </w:numPr>
        <w:spacing w:after="0" w:line="240" w:lineRule="auto"/>
      </w:pPr>
      <w:r w:rsidRPr="00C54B04">
        <w:rPr>
          <w:b/>
          <w:bCs/>
        </w:rPr>
        <w:t>Security Roadmap</w:t>
      </w:r>
      <w:r>
        <w:t>:</w:t>
      </w:r>
      <w:r w:rsidR="00752DC8">
        <w:t xml:space="preserve"> </w:t>
      </w:r>
    </w:p>
    <w:p w14:paraId="25929ED2" w14:textId="5C39005D" w:rsidR="00752DC8" w:rsidRDefault="00752DC8" w:rsidP="00752DC8">
      <w:pPr>
        <w:pStyle w:val="ListParagraph"/>
        <w:numPr>
          <w:ilvl w:val="2"/>
          <w:numId w:val="1"/>
        </w:numPr>
        <w:spacing w:after="0" w:line="240" w:lineRule="auto"/>
      </w:pPr>
      <w:r>
        <w:rPr>
          <w:b/>
          <w:bCs/>
        </w:rPr>
        <w:t>Gap analysis</w:t>
      </w:r>
      <w:r w:rsidRPr="00752DC8">
        <w:t>:</w:t>
      </w:r>
      <w:r>
        <w:t xml:space="preserve"> Identify future state -&gt; Analyze current state -&gt; </w:t>
      </w:r>
      <w:r w:rsidR="00C96B8A">
        <w:t>Bridge the gap</w:t>
      </w:r>
    </w:p>
    <w:p w14:paraId="11CFE5CD" w14:textId="76FED405" w:rsidR="002268BD" w:rsidRDefault="002268BD" w:rsidP="00752DC8">
      <w:pPr>
        <w:pStyle w:val="ListParagraph"/>
        <w:numPr>
          <w:ilvl w:val="2"/>
          <w:numId w:val="1"/>
        </w:numPr>
        <w:spacing w:after="0" w:line="240" w:lineRule="auto"/>
      </w:pPr>
      <w:r>
        <w:rPr>
          <w:b/>
          <w:bCs/>
        </w:rPr>
        <w:t>Decision matrix analysis</w:t>
      </w:r>
      <w:r w:rsidRPr="002268BD">
        <w:t>:</w:t>
      </w:r>
      <w:r>
        <w:t xml:space="preserve"> tool to rank initiatives and inform decisions</w:t>
      </w:r>
    </w:p>
    <w:p w14:paraId="2918B82F" w14:textId="3906A956" w:rsidR="004348D6" w:rsidRDefault="00931590" w:rsidP="004348D6">
      <w:pPr>
        <w:pStyle w:val="ListParagraph"/>
        <w:numPr>
          <w:ilvl w:val="3"/>
          <w:numId w:val="1"/>
        </w:numPr>
        <w:spacing w:after="0" w:line="240" w:lineRule="auto"/>
      </w:pPr>
      <w:r w:rsidRPr="00931590">
        <w:rPr>
          <w:b/>
          <w:bCs/>
        </w:rPr>
        <w:lastRenderedPageBreak/>
        <w:t>MCDA</w:t>
      </w:r>
      <w:r>
        <w:t xml:space="preserve"> (Multiple Criteria Decision Analysis): </w:t>
      </w:r>
      <w:r w:rsidR="004348D6" w:rsidRPr="004348D6">
        <w:t xml:space="preserve">Cost, </w:t>
      </w:r>
      <w:r w:rsidR="004348D6">
        <w:t>Ability to execute, stakeholder support, threat defense, Tot</w:t>
      </w:r>
      <w:r w:rsidR="00204FD1">
        <w:t>a</w:t>
      </w:r>
      <w:r w:rsidR="004348D6">
        <w:t>l</w:t>
      </w:r>
    </w:p>
    <w:p w14:paraId="1734110F" w14:textId="65AEFA0E" w:rsidR="004348D6" w:rsidRDefault="00B00D6E" w:rsidP="00B00D6E">
      <w:pPr>
        <w:pStyle w:val="ListParagraph"/>
        <w:numPr>
          <w:ilvl w:val="1"/>
          <w:numId w:val="1"/>
        </w:numPr>
        <w:spacing w:after="0" w:line="240" w:lineRule="auto"/>
      </w:pPr>
      <w:r w:rsidRPr="00B00D6E">
        <w:rPr>
          <w:b/>
          <w:bCs/>
        </w:rPr>
        <w:t>Business case development</w:t>
      </w:r>
      <w:r>
        <w:t>:</w:t>
      </w:r>
    </w:p>
    <w:p w14:paraId="04BBDE08" w14:textId="560935B5" w:rsidR="00B00D6E" w:rsidRDefault="00B66D71" w:rsidP="00B00D6E">
      <w:pPr>
        <w:pStyle w:val="ListParagraph"/>
        <w:numPr>
          <w:ilvl w:val="2"/>
          <w:numId w:val="1"/>
        </w:numPr>
        <w:spacing w:after="0" w:line="240" w:lineRule="auto"/>
      </w:pPr>
      <w:r>
        <w:t>Reason for effort v| cost vs benefits</w:t>
      </w:r>
    </w:p>
    <w:p w14:paraId="3A5E4934" w14:textId="2315B5A6" w:rsidR="004548BE" w:rsidRDefault="00431010" w:rsidP="00B00D6E">
      <w:pPr>
        <w:pStyle w:val="ListParagraph"/>
        <w:numPr>
          <w:ilvl w:val="2"/>
          <w:numId w:val="1"/>
        </w:numPr>
        <w:spacing w:after="0" w:line="240" w:lineRule="auto"/>
      </w:pPr>
      <w:r w:rsidRPr="00181579">
        <w:rPr>
          <w:i/>
          <w:iCs/>
          <w:u w:val="single"/>
        </w:rPr>
        <w:t>Approaches</w:t>
      </w:r>
      <w:r>
        <w:t xml:space="preserve">: </w:t>
      </w:r>
      <w:r w:rsidR="004548BE">
        <w:t>Cost | Industry comparison | Business innovation</w:t>
      </w:r>
      <w:r>
        <w:t xml:space="preserve"> (gain)</w:t>
      </w:r>
      <w:r w:rsidR="004548BE">
        <w:t xml:space="preserve"> </w:t>
      </w:r>
    </w:p>
    <w:p w14:paraId="49FEC83D" w14:textId="66CF51A5" w:rsidR="0094174C" w:rsidRDefault="0094174C" w:rsidP="00B00D6E">
      <w:pPr>
        <w:pStyle w:val="ListParagraph"/>
        <w:numPr>
          <w:ilvl w:val="2"/>
          <w:numId w:val="1"/>
        </w:numPr>
        <w:spacing w:after="0" w:line="240" w:lineRule="auto"/>
      </w:pPr>
      <w:r>
        <w:t>Where we get comparable data?</w:t>
      </w:r>
    </w:p>
    <w:p w14:paraId="3A7C1B28" w14:textId="00B51869" w:rsidR="0094174C" w:rsidRDefault="0094174C" w:rsidP="0094174C">
      <w:pPr>
        <w:pStyle w:val="ListParagraph"/>
        <w:numPr>
          <w:ilvl w:val="3"/>
          <w:numId w:val="1"/>
        </w:numPr>
        <w:spacing w:after="0" w:line="240" w:lineRule="auto"/>
      </w:pPr>
      <w:r w:rsidRPr="00D939BB">
        <w:rPr>
          <w:b/>
          <w:bCs/>
        </w:rPr>
        <w:t>ISAC</w:t>
      </w:r>
      <w:r>
        <w:t xml:space="preserve"> (Information Sharing and Analysis Center) | FS-ISAC, REN-ISAC</w:t>
      </w:r>
    </w:p>
    <w:p w14:paraId="3E761CD5" w14:textId="7759578E" w:rsidR="00D939BB" w:rsidRDefault="00D939BB" w:rsidP="0094174C">
      <w:pPr>
        <w:pStyle w:val="ListParagraph"/>
        <w:numPr>
          <w:ilvl w:val="3"/>
          <w:numId w:val="1"/>
        </w:numPr>
        <w:spacing w:after="0" w:line="240" w:lineRule="auto"/>
      </w:pPr>
      <w:r>
        <w:t>Community projects: BSIMM, OpenSAMM</w:t>
      </w:r>
    </w:p>
    <w:p w14:paraId="3980ECFB" w14:textId="16BCC3AD" w:rsidR="00D939BB" w:rsidRDefault="00D939BB" w:rsidP="0094174C">
      <w:pPr>
        <w:pStyle w:val="ListParagraph"/>
        <w:numPr>
          <w:ilvl w:val="3"/>
          <w:numId w:val="1"/>
        </w:numPr>
        <w:spacing w:after="0" w:line="240" w:lineRule="auto"/>
      </w:pPr>
      <w:r>
        <w:t>Research &amp; Consulting orgs: Gartner, Big Four, security services firms</w:t>
      </w:r>
    </w:p>
    <w:p w14:paraId="62AB7F1D" w14:textId="68B30EC9" w:rsidR="00D939BB" w:rsidRDefault="007101F9" w:rsidP="00D939BB">
      <w:pPr>
        <w:pStyle w:val="ListParagraph"/>
        <w:numPr>
          <w:ilvl w:val="2"/>
          <w:numId w:val="1"/>
        </w:numPr>
        <w:spacing w:after="0" w:line="240" w:lineRule="auto"/>
      </w:pPr>
      <w:r>
        <w:t>ALE = ARO x SLE</w:t>
      </w:r>
    </w:p>
    <w:p w14:paraId="3233C63B" w14:textId="7C8E3526" w:rsidR="0069269F" w:rsidRDefault="0069269F" w:rsidP="00D939BB">
      <w:pPr>
        <w:pStyle w:val="ListParagraph"/>
        <w:numPr>
          <w:ilvl w:val="2"/>
          <w:numId w:val="1"/>
        </w:numPr>
        <w:spacing w:after="0" w:line="240" w:lineRule="auto"/>
      </w:pPr>
      <w:r>
        <w:t>Elements of a business care:</w:t>
      </w:r>
    </w:p>
    <w:p w14:paraId="7699EAC3" w14:textId="30FDD1FA" w:rsidR="0069269F" w:rsidRPr="004348D6" w:rsidRDefault="0069269F" w:rsidP="0069269F">
      <w:pPr>
        <w:pStyle w:val="ListParagraph"/>
        <w:numPr>
          <w:ilvl w:val="3"/>
          <w:numId w:val="1"/>
        </w:numPr>
        <w:spacing w:after="0" w:line="240" w:lineRule="auto"/>
      </w:pPr>
      <w:r>
        <w:t>Exec summary, Introduction, Analysis, Appendix</w:t>
      </w:r>
    </w:p>
    <w:p w14:paraId="3F93C1A9" w14:textId="13D7435A" w:rsidR="00743D10" w:rsidRDefault="00743D10" w:rsidP="000824C4">
      <w:pPr>
        <w:spacing w:after="0" w:line="240" w:lineRule="auto"/>
      </w:pPr>
    </w:p>
    <w:p w14:paraId="59A4424E" w14:textId="54B5C580" w:rsidR="00743D10" w:rsidRDefault="00743D10" w:rsidP="000824C4">
      <w:pPr>
        <w:spacing w:after="0" w:line="240" w:lineRule="auto"/>
      </w:pPr>
      <w:r>
        <w:t>Deliver the program:</w:t>
      </w:r>
    </w:p>
    <w:p w14:paraId="1C30B671" w14:textId="052AD51F" w:rsidR="00825B50" w:rsidRDefault="00825B50" w:rsidP="009C7DD0">
      <w:pPr>
        <w:pStyle w:val="ListParagraph"/>
        <w:numPr>
          <w:ilvl w:val="0"/>
          <w:numId w:val="1"/>
        </w:numPr>
        <w:spacing w:after="0" w:line="240" w:lineRule="auto"/>
      </w:pPr>
      <w:r>
        <w:t>Security metrics program</w:t>
      </w:r>
    </w:p>
    <w:p w14:paraId="60387AB8" w14:textId="3D5EF3F5" w:rsidR="009C7DD0" w:rsidRDefault="00DF3D52" w:rsidP="00825B50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CIS controls has </w:t>
      </w:r>
      <w:r w:rsidRPr="00DF3D52">
        <w:rPr>
          <w:b/>
          <w:bCs/>
        </w:rPr>
        <w:t>measures</w:t>
      </w:r>
      <w:r>
        <w:t xml:space="preserve"> that serves as metrics</w:t>
      </w:r>
    </w:p>
    <w:p w14:paraId="3CB872D5" w14:textId="225EAE10" w:rsidR="004818C2" w:rsidRDefault="004818C2" w:rsidP="00825B50">
      <w:pPr>
        <w:pStyle w:val="ListParagraph"/>
        <w:numPr>
          <w:ilvl w:val="1"/>
          <w:numId w:val="1"/>
        </w:numPr>
        <w:spacing w:after="0" w:line="240" w:lineRule="auto"/>
      </w:pPr>
      <w:r>
        <w:t>Metrics have to be:</w:t>
      </w:r>
    </w:p>
    <w:p w14:paraId="25486CF6" w14:textId="71391DE8" w:rsidR="004818C2" w:rsidRDefault="004818C2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Properly designed</w:t>
      </w:r>
    </w:p>
    <w:p w14:paraId="43B4DCC2" w14:textId="23FC33E2" w:rsidR="004818C2" w:rsidRDefault="004818C2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Economical to collect</w:t>
      </w:r>
    </w:p>
    <w:p w14:paraId="1D5F2C49" w14:textId="783B55EC" w:rsidR="004818C2" w:rsidRDefault="004818C2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High leverage</w:t>
      </w:r>
    </w:p>
    <w:p w14:paraId="175C253D" w14:textId="634EF46C" w:rsidR="004818C2" w:rsidRDefault="004818C2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Encompass a feedback mechanism</w:t>
      </w:r>
    </w:p>
    <w:p w14:paraId="6703C38D" w14:textId="46464780" w:rsidR="0077122C" w:rsidRDefault="0077122C" w:rsidP="00825B50">
      <w:pPr>
        <w:pStyle w:val="ListParagraph"/>
        <w:numPr>
          <w:ilvl w:val="1"/>
          <w:numId w:val="1"/>
        </w:numPr>
        <w:spacing w:after="0" w:line="240" w:lineRule="auto"/>
      </w:pPr>
      <w:r>
        <w:t>Security Dashboard:</w:t>
      </w:r>
    </w:p>
    <w:p w14:paraId="1131DA63" w14:textId="525608CE" w:rsidR="0077122C" w:rsidRDefault="0077122C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Financial, Customer &amp; stakeholder satisfaction, Business processes, Security metrics</w:t>
      </w:r>
    </w:p>
    <w:p w14:paraId="5B00E73A" w14:textId="18F64E16" w:rsidR="00442163" w:rsidRDefault="00442163" w:rsidP="00825B50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Should have: </w:t>
      </w:r>
    </w:p>
    <w:p w14:paraId="3C1E71C1" w14:textId="6927FFF4" w:rsidR="00442163" w:rsidRDefault="00442163" w:rsidP="00825B50">
      <w:pPr>
        <w:pStyle w:val="ListParagraph"/>
        <w:numPr>
          <w:ilvl w:val="3"/>
          <w:numId w:val="1"/>
        </w:numPr>
        <w:spacing w:after="0" w:line="240" w:lineRule="auto"/>
      </w:pPr>
      <w:r>
        <w:t>Analysis and trends</w:t>
      </w:r>
    </w:p>
    <w:p w14:paraId="3E9312F3" w14:textId="73FAC1A0" w:rsidR="00442163" w:rsidRDefault="00442163" w:rsidP="00825B50">
      <w:pPr>
        <w:pStyle w:val="ListParagraph"/>
        <w:numPr>
          <w:ilvl w:val="3"/>
          <w:numId w:val="1"/>
        </w:numPr>
        <w:spacing w:after="0" w:line="240" w:lineRule="auto"/>
      </w:pPr>
      <w:r>
        <w:t>Highlight anomalies, variations</w:t>
      </w:r>
    </w:p>
    <w:p w14:paraId="75E30EC8" w14:textId="739C217C" w:rsidR="00442163" w:rsidRDefault="00442163" w:rsidP="00825B50">
      <w:pPr>
        <w:pStyle w:val="ListParagraph"/>
        <w:numPr>
          <w:ilvl w:val="3"/>
          <w:numId w:val="1"/>
        </w:numPr>
        <w:spacing w:after="0" w:line="240" w:lineRule="auto"/>
      </w:pPr>
      <w:r>
        <w:t>Illustrate progress towards goals</w:t>
      </w:r>
    </w:p>
    <w:p w14:paraId="1BC68536" w14:textId="3CB90825" w:rsidR="00702598" w:rsidRDefault="00702598" w:rsidP="00825B50">
      <w:pPr>
        <w:pStyle w:val="ListParagraph"/>
        <w:numPr>
          <w:ilvl w:val="1"/>
          <w:numId w:val="1"/>
        </w:numPr>
        <w:spacing w:after="0" w:line="240" w:lineRule="auto"/>
      </w:pPr>
      <w:r w:rsidRPr="00702598">
        <w:rPr>
          <w:b/>
          <w:bCs/>
        </w:rPr>
        <w:t>Gemba board</w:t>
      </w:r>
      <w:r>
        <w:t>: Security, Quality, Delivery, Cost, People</w:t>
      </w:r>
    </w:p>
    <w:p w14:paraId="2EFB1F78" w14:textId="60B5067B" w:rsidR="00853BFA" w:rsidRDefault="007D5CE1" w:rsidP="00825B50">
      <w:pPr>
        <w:pStyle w:val="ListParagraph"/>
        <w:numPr>
          <w:ilvl w:val="1"/>
          <w:numId w:val="1"/>
        </w:numPr>
        <w:spacing w:after="0" w:line="240" w:lineRule="auto"/>
      </w:pPr>
      <w:r>
        <w:t>Tips on metrics:</w:t>
      </w:r>
    </w:p>
    <w:p w14:paraId="1D83F13F" w14:textId="6511C388" w:rsidR="007D5CE1" w:rsidRDefault="007D5CE1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Discuss visualization strategy with marketing team</w:t>
      </w:r>
    </w:p>
    <w:p w14:paraId="758726D9" w14:textId="58F8F4EB" w:rsidR="007D5CE1" w:rsidRDefault="007D5CE1" w:rsidP="00825B50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Avoid busy-looking graphs and charts that appear </w:t>
      </w:r>
      <w:r w:rsidR="00CA115D">
        <w:t>cramped or confusing</w:t>
      </w:r>
    </w:p>
    <w:p w14:paraId="61D8D0EF" w14:textId="6D3C4337" w:rsidR="00CA115D" w:rsidRDefault="00CA115D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There is an element of art and design in this work</w:t>
      </w:r>
    </w:p>
    <w:p w14:paraId="4AA4E546" w14:textId="1C2BCC2D" w:rsidR="00CA115D" w:rsidRDefault="00AB5CB3" w:rsidP="00825B50">
      <w:pPr>
        <w:pStyle w:val="ListParagraph"/>
        <w:numPr>
          <w:ilvl w:val="1"/>
          <w:numId w:val="1"/>
        </w:numPr>
        <w:spacing w:after="0" w:line="240" w:lineRule="auto"/>
      </w:pPr>
      <w:r>
        <w:t>Executive metrics = Balanced Scorecard</w:t>
      </w:r>
    </w:p>
    <w:p w14:paraId="70B344C4" w14:textId="67852032" w:rsidR="00AB5CB3" w:rsidRDefault="00AB5CB3" w:rsidP="00825B50">
      <w:pPr>
        <w:pStyle w:val="ListParagraph"/>
        <w:numPr>
          <w:ilvl w:val="1"/>
          <w:numId w:val="1"/>
        </w:numPr>
        <w:spacing w:after="0" w:line="240" w:lineRule="auto"/>
      </w:pPr>
      <w:r>
        <w:t>Operational metrics = Security Dashboards</w:t>
      </w:r>
    </w:p>
    <w:p w14:paraId="2C7FE243" w14:textId="46430F60" w:rsidR="00AB5CB3" w:rsidRDefault="00AB5CB3" w:rsidP="00825B50">
      <w:pPr>
        <w:pStyle w:val="ListParagraph"/>
        <w:numPr>
          <w:ilvl w:val="1"/>
          <w:numId w:val="1"/>
        </w:numPr>
        <w:spacing w:after="0" w:line="240" w:lineRule="auto"/>
      </w:pPr>
      <w:r>
        <w:t>Technical metrics = Charts and graphs</w:t>
      </w:r>
    </w:p>
    <w:p w14:paraId="6776870D" w14:textId="059CF777" w:rsidR="00572017" w:rsidRDefault="00342964" w:rsidP="00825B50">
      <w:pPr>
        <w:pStyle w:val="ListParagraph"/>
        <w:numPr>
          <w:ilvl w:val="1"/>
          <w:numId w:val="1"/>
        </w:numPr>
        <w:spacing w:after="0" w:line="240" w:lineRule="auto"/>
      </w:pPr>
      <w:r w:rsidRPr="00342964">
        <w:rPr>
          <w:noProof/>
        </w:rPr>
        <w:drawing>
          <wp:anchor distT="0" distB="0" distL="114300" distR="114300" simplePos="0" relativeHeight="251664384" behindDoc="0" locked="0" layoutInCell="1" allowOverlap="1" wp14:anchorId="2A5F8EFD" wp14:editId="567C4A7C">
            <wp:simplePos x="0" y="0"/>
            <wp:positionH relativeFrom="column">
              <wp:posOffset>4114312</wp:posOffset>
            </wp:positionH>
            <wp:positionV relativeFrom="paragraph">
              <wp:posOffset>3077</wp:posOffset>
            </wp:positionV>
            <wp:extent cx="2487523" cy="1283677"/>
            <wp:effectExtent l="0" t="0" r="825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7523" cy="1283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2017" w:rsidRPr="00572017">
        <w:rPr>
          <w:b/>
          <w:bCs/>
        </w:rPr>
        <w:t>Pitfals to avoid</w:t>
      </w:r>
      <w:r w:rsidR="00572017">
        <w:t xml:space="preserve"> / mistakes in reporting:</w:t>
      </w:r>
    </w:p>
    <w:p w14:paraId="0F6A598E" w14:textId="4A1B0166" w:rsidR="00572017" w:rsidRDefault="00572017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Not getting leadership support</w:t>
      </w:r>
    </w:p>
    <w:p w14:paraId="09118C1C" w14:textId="585A77A5" w:rsidR="00572017" w:rsidRDefault="00572017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Too much information / too soon</w:t>
      </w:r>
    </w:p>
    <w:p w14:paraId="757D624C" w14:textId="465979CA" w:rsidR="00572017" w:rsidRDefault="00572017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Wrong information</w:t>
      </w:r>
    </w:p>
    <w:p w14:paraId="2E75A057" w14:textId="480761E8" w:rsidR="00572017" w:rsidRDefault="00572017" w:rsidP="00825B50">
      <w:pPr>
        <w:pStyle w:val="ListParagraph"/>
        <w:numPr>
          <w:ilvl w:val="2"/>
          <w:numId w:val="1"/>
        </w:numPr>
        <w:spacing w:after="0" w:line="240" w:lineRule="auto"/>
      </w:pPr>
      <w:r>
        <w:t>Inaccurate, misleading, incomplete information</w:t>
      </w:r>
    </w:p>
    <w:p w14:paraId="1B7ED828" w14:textId="0A75F065" w:rsidR="00825B50" w:rsidRDefault="00825B50" w:rsidP="00825B50">
      <w:pPr>
        <w:pStyle w:val="ListParagraph"/>
        <w:numPr>
          <w:ilvl w:val="0"/>
          <w:numId w:val="1"/>
        </w:numPr>
        <w:spacing w:after="0" w:line="240" w:lineRule="auto"/>
      </w:pPr>
      <w:r w:rsidRPr="00A12CED">
        <w:rPr>
          <w:b/>
          <w:bCs/>
        </w:rPr>
        <w:t>Marketing</w:t>
      </w:r>
      <w:r>
        <w:t xml:space="preserve"> &amp; Executive communication</w:t>
      </w:r>
    </w:p>
    <w:p w14:paraId="04D699AF" w14:textId="7D0CE5C2" w:rsidR="00825B50" w:rsidRDefault="00705FE5" w:rsidP="00825B50">
      <w:pPr>
        <w:pStyle w:val="ListParagraph"/>
        <w:numPr>
          <w:ilvl w:val="1"/>
          <w:numId w:val="1"/>
        </w:numPr>
        <w:spacing w:after="0" w:line="240" w:lineRule="auto"/>
      </w:pPr>
      <w:r w:rsidRPr="00686D3D">
        <w:rPr>
          <w:b/>
          <w:bCs/>
        </w:rPr>
        <w:t>SNAP</w:t>
      </w:r>
      <w:r>
        <w:t>: Specify, Niche, Audience, Promote</w:t>
      </w:r>
    </w:p>
    <w:p w14:paraId="0B4ACEED" w14:textId="77777777" w:rsidR="00821C49" w:rsidRDefault="00821C49" w:rsidP="00825B50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aking ideas </w:t>
      </w:r>
      <w:r w:rsidRPr="00821C49">
        <w:rPr>
          <w:b/>
          <w:bCs/>
        </w:rPr>
        <w:t>STICK</w:t>
      </w:r>
      <w:r>
        <w:t>:</w:t>
      </w:r>
    </w:p>
    <w:p w14:paraId="14819AEE" w14:textId="77777777" w:rsidR="00053FAC" w:rsidRDefault="00821C49" w:rsidP="00821C49">
      <w:pPr>
        <w:pStyle w:val="ListParagraph"/>
        <w:numPr>
          <w:ilvl w:val="2"/>
          <w:numId w:val="1"/>
        </w:numPr>
        <w:spacing w:after="0" w:line="240" w:lineRule="auto"/>
      </w:pPr>
      <w:r>
        <w:t>Simple, Unexpected, Concrete, Credible, Emotional, Stories</w:t>
      </w:r>
    </w:p>
    <w:p w14:paraId="72D7307F" w14:textId="163D21E0" w:rsidR="00686D3D" w:rsidRDefault="00053FAC" w:rsidP="00053FAC">
      <w:pPr>
        <w:pStyle w:val="ListParagraph"/>
        <w:numPr>
          <w:ilvl w:val="1"/>
          <w:numId w:val="1"/>
        </w:numPr>
        <w:spacing w:after="0" w:line="240" w:lineRule="auto"/>
      </w:pPr>
      <w:r>
        <w:t>Inbound content marketing</w:t>
      </w:r>
      <w:r w:rsidR="000B3E3A">
        <w:t xml:space="preserve"> (blogs, whitepapers, websites, online talks/videos)</w:t>
      </w:r>
      <w:r>
        <w:t xml:space="preserve"> and Outbound marketing</w:t>
      </w:r>
      <w:r w:rsidR="000B3E3A">
        <w:t xml:space="preserve"> (ads, promotional videos)</w:t>
      </w:r>
      <w:r w:rsidR="00821C49">
        <w:t xml:space="preserve"> </w:t>
      </w:r>
    </w:p>
    <w:p w14:paraId="0F325C30" w14:textId="655B7295" w:rsidR="00705FE5" w:rsidRDefault="00705FE5" w:rsidP="00686D3D">
      <w:pPr>
        <w:spacing w:after="0" w:line="240" w:lineRule="auto"/>
      </w:pPr>
    </w:p>
    <w:p w14:paraId="505F7FE0" w14:textId="027D8D83" w:rsidR="00572017" w:rsidRDefault="00342964" w:rsidP="00572017">
      <w:pPr>
        <w:spacing w:after="0" w:line="240" w:lineRule="auto"/>
      </w:pPr>
      <w:r w:rsidRPr="00342964">
        <w:rPr>
          <w:noProof/>
        </w:rPr>
        <w:lastRenderedPageBreak/>
        <w:drawing>
          <wp:inline distT="0" distB="0" distL="0" distR="0" wp14:anchorId="3233BF69" wp14:editId="1FD326A0">
            <wp:extent cx="5943600" cy="27444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A95B6" w14:textId="77777777" w:rsidR="00342964" w:rsidRDefault="00342964" w:rsidP="00572017">
      <w:pPr>
        <w:spacing w:after="0" w:line="240" w:lineRule="auto"/>
      </w:pPr>
    </w:p>
    <w:p w14:paraId="46609449" w14:textId="73D89CBF" w:rsidR="00E40F26" w:rsidRPr="00D242A8" w:rsidRDefault="00E40F26" w:rsidP="00E40F26">
      <w:pPr>
        <w:shd w:val="clear" w:color="auto" w:fill="D9D9D9" w:themeFill="background1" w:themeFillShade="D9"/>
        <w:spacing w:after="0" w:line="240" w:lineRule="auto"/>
        <w:jc w:val="center"/>
        <w:rPr>
          <w:b/>
          <w:bCs/>
        </w:rPr>
      </w:pPr>
      <w:r w:rsidRPr="00D242A8">
        <w:rPr>
          <w:b/>
          <w:bCs/>
        </w:rPr>
        <w:t>BOOK-</w:t>
      </w:r>
      <w:r>
        <w:rPr>
          <w:b/>
          <w:bCs/>
        </w:rPr>
        <w:t>3</w:t>
      </w:r>
      <w:r w:rsidRPr="00D242A8">
        <w:rPr>
          <w:b/>
          <w:bCs/>
        </w:rPr>
        <w:t xml:space="preserve">: </w:t>
      </w:r>
      <w:r>
        <w:rPr>
          <w:b/>
          <w:bCs/>
        </w:rPr>
        <w:t>Security Policy</w:t>
      </w:r>
      <w:r w:rsidRPr="00D242A8">
        <w:rPr>
          <w:b/>
          <w:bCs/>
        </w:rPr>
        <w:t xml:space="preserve"> </w:t>
      </w:r>
      <w:r w:rsidR="00A2136A">
        <w:rPr>
          <w:b/>
          <w:bCs/>
        </w:rPr>
        <w:t>D</w:t>
      </w:r>
      <w:r w:rsidRPr="00D242A8">
        <w:rPr>
          <w:b/>
          <w:bCs/>
        </w:rPr>
        <w:t>evelopment</w:t>
      </w:r>
      <w:r>
        <w:rPr>
          <w:b/>
          <w:bCs/>
        </w:rPr>
        <w:t xml:space="preserve"> &amp; Assessment</w:t>
      </w:r>
    </w:p>
    <w:p w14:paraId="4FA8F8D5" w14:textId="77D30DF6" w:rsidR="00743D10" w:rsidRPr="00FB2BF8" w:rsidRDefault="0088114D" w:rsidP="000824C4">
      <w:pPr>
        <w:spacing w:after="0" w:line="240" w:lineRule="auto"/>
        <w:rPr>
          <w:b/>
          <w:bCs/>
          <w:sz w:val="26"/>
          <w:szCs w:val="26"/>
          <w:u w:val="single"/>
        </w:rPr>
      </w:pPr>
      <w:r w:rsidRPr="00FB2BF8">
        <w:rPr>
          <w:b/>
          <w:bCs/>
          <w:sz w:val="26"/>
          <w:szCs w:val="26"/>
          <w:u w:val="single"/>
        </w:rPr>
        <w:t>Purpose of Policy</w:t>
      </w:r>
    </w:p>
    <w:p w14:paraId="6A123D7F" w14:textId="3A2F5FA0" w:rsidR="00A2136A" w:rsidRDefault="00DA4368" w:rsidP="000824C4">
      <w:pPr>
        <w:spacing w:after="0" w:line="240" w:lineRule="auto"/>
      </w:pPr>
      <w:r>
        <w:t>Security Policy -&gt; Statement of goal from senior leadership</w:t>
      </w:r>
      <w:r w:rsidR="00ED0527">
        <w:t xml:space="preserve"> (documented approach)</w:t>
      </w:r>
    </w:p>
    <w:p w14:paraId="4674614E" w14:textId="4A3B7BEA" w:rsidR="00ED0527" w:rsidRDefault="00ED0527" w:rsidP="000824C4">
      <w:pPr>
        <w:spacing w:after="0" w:line="240" w:lineRule="auto"/>
      </w:pPr>
      <w:r>
        <w:t xml:space="preserve">Policy Set -&gt; group of related docs | planned, documented, managed security controls | </w:t>
      </w:r>
    </w:p>
    <w:p w14:paraId="670DA383" w14:textId="7FB62455" w:rsidR="00ED0527" w:rsidRDefault="00ED0527" w:rsidP="00ED0527">
      <w:pPr>
        <w:pStyle w:val="ListParagraph"/>
        <w:numPr>
          <w:ilvl w:val="0"/>
          <w:numId w:val="1"/>
        </w:numPr>
        <w:spacing w:after="0" w:line="240" w:lineRule="auto"/>
      </w:pPr>
      <w:r>
        <w:t>Policies, standards, guidelines, procedures, baselines</w:t>
      </w:r>
    </w:p>
    <w:p w14:paraId="099CD6A1" w14:textId="77777777" w:rsidR="00ED0527" w:rsidRDefault="00ED0527" w:rsidP="00ED0527">
      <w:pPr>
        <w:spacing w:after="0" w:line="240" w:lineRule="auto"/>
      </w:pPr>
    </w:p>
    <w:p w14:paraId="73B9E767" w14:textId="57968228" w:rsidR="00DA4368" w:rsidRDefault="00AB4280" w:rsidP="000824C4">
      <w:pPr>
        <w:spacing w:after="0" w:line="240" w:lineRule="auto"/>
      </w:pPr>
      <w:r>
        <w:t>Policy protects people and organization</w:t>
      </w:r>
    </w:p>
    <w:p w14:paraId="440C2554" w14:textId="2100D777" w:rsidR="005B72DB" w:rsidRDefault="005B72DB" w:rsidP="000824C4">
      <w:pPr>
        <w:spacing w:after="0" w:line="240" w:lineRule="auto"/>
      </w:pPr>
    </w:p>
    <w:p w14:paraId="0D68EF8F" w14:textId="77777777" w:rsidR="00891853" w:rsidRDefault="005B72DB" w:rsidP="000824C4">
      <w:pPr>
        <w:spacing w:after="0" w:line="240" w:lineRule="auto"/>
      </w:pPr>
      <w:r w:rsidRPr="005B72DB">
        <w:rPr>
          <w:b/>
          <w:bCs/>
        </w:rPr>
        <w:t>Reasonable Person Rule</w:t>
      </w:r>
      <w:r>
        <w:t xml:space="preserve">: When is it acceptable to not follow the policy? </w:t>
      </w:r>
    </w:p>
    <w:p w14:paraId="3856C2CD" w14:textId="110DC245" w:rsidR="005B72DB" w:rsidRDefault="00891853" w:rsidP="0089185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oreseeable risk of harm actions vs utility of actions, extent of risk so created, </w:t>
      </w:r>
      <w:r w:rsidR="005B72DB">
        <w:t xml:space="preserve"> </w:t>
      </w:r>
      <w:r>
        <w:t>likelihood, alternatives to lesser risk and costs associated</w:t>
      </w:r>
    </w:p>
    <w:p w14:paraId="57E297CC" w14:textId="5C32B098" w:rsidR="00891853" w:rsidRDefault="00897CAD" w:rsidP="00C43FFB">
      <w:pPr>
        <w:spacing w:after="0" w:line="240" w:lineRule="auto"/>
      </w:pPr>
      <w:r>
        <w:t>Protect technology policy, Protect PII policy, etc.</w:t>
      </w:r>
    </w:p>
    <w:p w14:paraId="1FADA5D1" w14:textId="52313429" w:rsidR="00F05B78" w:rsidRDefault="00F05B78" w:rsidP="00C43FFB">
      <w:pPr>
        <w:spacing w:after="0" w:line="240" w:lineRule="auto"/>
      </w:pPr>
      <w:r w:rsidRPr="0043002E">
        <w:rPr>
          <w:b/>
          <w:bCs/>
        </w:rPr>
        <w:t>PCI DSS</w:t>
      </w:r>
      <w:r>
        <w:t xml:space="preserve"> -&gt; 12 specific requirements</w:t>
      </w:r>
    </w:p>
    <w:p w14:paraId="44AAEBCD" w14:textId="6A41AC47" w:rsidR="00C03783" w:rsidRDefault="00C03783" w:rsidP="00C43FFB">
      <w:pPr>
        <w:spacing w:after="0" w:line="240" w:lineRule="auto"/>
      </w:pPr>
      <w:r w:rsidRPr="0043002E">
        <w:rPr>
          <w:b/>
          <w:bCs/>
        </w:rPr>
        <w:t>HIPPA</w:t>
      </w:r>
      <w:r w:rsidR="00C2072D">
        <w:t xml:space="preserve"> (e-PHI)</w:t>
      </w:r>
    </w:p>
    <w:p w14:paraId="747B1C8C" w14:textId="2323578E" w:rsidR="007A26DB" w:rsidRDefault="007A26DB" w:rsidP="00C43FFB">
      <w:pPr>
        <w:spacing w:after="0" w:line="240" w:lineRule="auto"/>
      </w:pPr>
      <w:r w:rsidRPr="0043002E">
        <w:rPr>
          <w:b/>
          <w:bCs/>
        </w:rPr>
        <w:t>SOX</w:t>
      </w:r>
      <w:r>
        <w:t>: Ethical and honest accounting policies</w:t>
      </w:r>
      <w:r w:rsidR="00FB31EA">
        <w:t xml:space="preserve">: 11 major elements like </w:t>
      </w:r>
      <w:r w:rsidR="00FB31EA" w:rsidRPr="00C43FFB">
        <w:rPr>
          <w:b/>
          <w:bCs/>
        </w:rPr>
        <w:t>PCAOB</w:t>
      </w:r>
      <w:r w:rsidR="00FB31EA">
        <w:t xml:space="preserve"> , etc.</w:t>
      </w:r>
    </w:p>
    <w:p w14:paraId="1DE2BA54" w14:textId="4E0853CC" w:rsidR="00C177FE" w:rsidRDefault="00C177FE" w:rsidP="00C43FFB">
      <w:pPr>
        <w:spacing w:after="0" w:line="240" w:lineRule="auto"/>
      </w:pPr>
      <w:r w:rsidRPr="0043002E">
        <w:rPr>
          <w:b/>
          <w:bCs/>
        </w:rPr>
        <w:t>CCPA</w:t>
      </w:r>
      <w:r>
        <w:t>: applies to business with revenue &gt;25m$</w:t>
      </w:r>
    </w:p>
    <w:p w14:paraId="30839366" w14:textId="6ECF0A83" w:rsidR="00C177FE" w:rsidRDefault="00A42ECC" w:rsidP="00C43FFB">
      <w:pPr>
        <w:spacing w:after="0" w:line="240" w:lineRule="auto"/>
      </w:pPr>
      <w:r w:rsidRPr="0043002E">
        <w:rPr>
          <w:b/>
          <w:bCs/>
        </w:rPr>
        <w:t>GDPR</w:t>
      </w:r>
      <w:r>
        <w:t xml:space="preserve">: </w:t>
      </w:r>
      <w:r w:rsidR="00BA3417">
        <w:t>appoints a data protection officer</w:t>
      </w:r>
      <w:r w:rsidR="00C34490">
        <w:t xml:space="preserve"> (DPO)</w:t>
      </w:r>
    </w:p>
    <w:p w14:paraId="17D32347" w14:textId="10871099" w:rsidR="00C34490" w:rsidRDefault="00F74238" w:rsidP="00C43FFB">
      <w:pPr>
        <w:spacing w:after="0" w:line="240" w:lineRule="auto"/>
      </w:pPr>
      <w:r w:rsidRPr="0043002E">
        <w:rPr>
          <w:b/>
          <w:bCs/>
        </w:rPr>
        <w:t>EU-US Privacy shield</w:t>
      </w:r>
      <w:r>
        <w:t xml:space="preserve">: </w:t>
      </w:r>
      <w:r w:rsidR="00207D0D">
        <w:t>prohibiting spam emails</w:t>
      </w:r>
    </w:p>
    <w:p w14:paraId="289489B6" w14:textId="451AB0F6" w:rsidR="00207D0D" w:rsidRDefault="00207D0D" w:rsidP="00C43FFB">
      <w:pPr>
        <w:spacing w:after="0" w:line="240" w:lineRule="auto"/>
      </w:pPr>
      <w:r>
        <w:t xml:space="preserve">EU: </w:t>
      </w:r>
      <w:r w:rsidRPr="0043002E">
        <w:rPr>
          <w:b/>
          <w:bCs/>
        </w:rPr>
        <w:t>NIS Directive</w:t>
      </w:r>
      <w:r>
        <w:t>: Network and Information Systems: Designate CSIRT</w:t>
      </w:r>
      <w:r w:rsidR="003B183F">
        <w:t xml:space="preserve"> at EU member states</w:t>
      </w:r>
    </w:p>
    <w:p w14:paraId="2C0394ED" w14:textId="026C2A81" w:rsidR="00437FC0" w:rsidRDefault="00437FC0" w:rsidP="00C43FFB">
      <w:pPr>
        <w:spacing w:after="0" w:line="240" w:lineRule="auto"/>
      </w:pPr>
      <w:r w:rsidRPr="0043002E">
        <w:rPr>
          <w:b/>
          <w:bCs/>
        </w:rPr>
        <w:t>China Cybersecurity law</w:t>
      </w:r>
      <w:r>
        <w:t xml:space="preserve">: </w:t>
      </w:r>
      <w:r w:rsidR="00AB6057">
        <w:t>Important data must be stored in China</w:t>
      </w:r>
    </w:p>
    <w:p w14:paraId="0AA73FED" w14:textId="399D7985" w:rsidR="00714778" w:rsidRDefault="00714778" w:rsidP="00C43FFB">
      <w:pPr>
        <w:spacing w:after="0" w:line="240" w:lineRule="auto"/>
      </w:pPr>
      <w:r w:rsidRPr="0043002E">
        <w:rPr>
          <w:b/>
          <w:bCs/>
        </w:rPr>
        <w:t>Russian Data Protection law</w:t>
      </w:r>
      <w:r>
        <w:t xml:space="preserve">: </w:t>
      </w:r>
      <w:r w:rsidR="00B873C0">
        <w:t xml:space="preserve">Personal Data Protection Act: </w:t>
      </w:r>
      <w:r w:rsidR="00396DB6">
        <w:t>Must store Russians data in Russia</w:t>
      </w:r>
    </w:p>
    <w:p w14:paraId="694BBA62" w14:textId="25FBB3C1" w:rsidR="00C43FFB" w:rsidRDefault="00C43FFB" w:rsidP="00C43FFB">
      <w:pPr>
        <w:spacing w:after="0" w:line="240" w:lineRule="auto"/>
      </w:pPr>
    </w:p>
    <w:p w14:paraId="442BB101" w14:textId="26D41310" w:rsidR="00C43FFB" w:rsidRDefault="00C640AD" w:rsidP="00C43FFB">
      <w:pPr>
        <w:spacing w:after="0" w:line="240" w:lineRule="auto"/>
      </w:pPr>
      <w:r w:rsidRPr="00C640AD">
        <w:rPr>
          <w:u w:val="single"/>
        </w:rPr>
        <w:t>Vendors and Third-parties</w:t>
      </w:r>
    </w:p>
    <w:p w14:paraId="6E5F6046" w14:textId="06D1C525" w:rsidR="00C640AD" w:rsidRDefault="00F60C68" w:rsidP="00C43FFB">
      <w:pPr>
        <w:spacing w:after="0" w:line="240" w:lineRule="auto"/>
      </w:pPr>
      <w:r>
        <w:t>Policies should be enforced as ‘</w:t>
      </w:r>
      <w:r w:rsidRPr="00F60C68">
        <w:rPr>
          <w:i/>
          <w:iCs/>
        </w:rPr>
        <w:t>Compliance by design</w:t>
      </w:r>
      <w:r>
        <w:t>’</w:t>
      </w:r>
    </w:p>
    <w:p w14:paraId="3884C9D9" w14:textId="6AE886BF" w:rsidR="00F60C68" w:rsidRDefault="00F60C68" w:rsidP="00C43FFB">
      <w:pPr>
        <w:spacing w:after="0" w:line="240" w:lineRule="auto"/>
      </w:pPr>
    </w:p>
    <w:p w14:paraId="75864040" w14:textId="7018C4DD" w:rsidR="00D16C44" w:rsidRDefault="00D16C44" w:rsidP="00C43FFB">
      <w:pPr>
        <w:spacing w:after="0" w:line="240" w:lineRule="auto"/>
      </w:pPr>
      <w:r>
        <w:t xml:space="preserve">Policy lifecycle </w:t>
      </w:r>
      <w:r>
        <w:sym w:font="Wingdings" w:char="F0E0"/>
      </w:r>
      <w:r>
        <w:t xml:space="preserve"> </w:t>
      </w:r>
      <w:r>
        <w:t>DEVELOP -&gt; SOCIALIZE -&gt; MEASURE -&gt; ACCESS</w:t>
      </w:r>
    </w:p>
    <w:p w14:paraId="58BFD682" w14:textId="55C16EA0" w:rsidR="00D16C44" w:rsidRDefault="00D16C44" w:rsidP="00C43FFB">
      <w:pPr>
        <w:spacing w:after="0" w:line="240" w:lineRule="auto"/>
        <w:rPr>
          <w:b/>
          <w:bCs/>
        </w:rPr>
      </w:pPr>
    </w:p>
    <w:p w14:paraId="78BDD773" w14:textId="25FF4320" w:rsidR="00126EF1" w:rsidRDefault="00126EF1" w:rsidP="00C43FFB">
      <w:pPr>
        <w:spacing w:after="0" w:line="240" w:lineRule="auto"/>
        <w:rPr>
          <w:b/>
          <w:bCs/>
        </w:rPr>
      </w:pPr>
    </w:p>
    <w:p w14:paraId="4CBEEF47" w14:textId="53EE49AA" w:rsidR="00126EF1" w:rsidRDefault="00126EF1" w:rsidP="00C43FFB">
      <w:pPr>
        <w:spacing w:after="0" w:line="240" w:lineRule="auto"/>
        <w:rPr>
          <w:b/>
          <w:bCs/>
        </w:rPr>
      </w:pPr>
    </w:p>
    <w:p w14:paraId="778CD48C" w14:textId="70C2FE3C" w:rsidR="00126EF1" w:rsidRDefault="00126EF1" w:rsidP="00C43FFB">
      <w:pPr>
        <w:spacing w:after="0" w:line="240" w:lineRule="auto"/>
        <w:rPr>
          <w:b/>
          <w:bCs/>
        </w:rPr>
      </w:pPr>
    </w:p>
    <w:p w14:paraId="03A03BE9" w14:textId="77777777" w:rsidR="00126EF1" w:rsidRDefault="00126EF1" w:rsidP="00C43FFB">
      <w:pPr>
        <w:spacing w:after="0" w:line="240" w:lineRule="auto"/>
        <w:rPr>
          <w:b/>
          <w:bCs/>
        </w:rPr>
      </w:pPr>
    </w:p>
    <w:p w14:paraId="16A9CA3F" w14:textId="01454049" w:rsidR="00F60C68" w:rsidRDefault="0088114D" w:rsidP="00C43FFB">
      <w:pPr>
        <w:spacing w:after="0" w:line="240" w:lineRule="auto"/>
      </w:pPr>
      <w:r w:rsidRPr="0088114D">
        <w:rPr>
          <w:b/>
          <w:bCs/>
        </w:rPr>
        <w:lastRenderedPageBreak/>
        <w:t>Policy Pyramid</w:t>
      </w:r>
      <w:r>
        <w:t xml:space="preserve">: </w:t>
      </w:r>
    </w:p>
    <w:p w14:paraId="6F85249A" w14:textId="5CA353AA" w:rsidR="009F23D5" w:rsidRDefault="001A2E83" w:rsidP="009F23D5">
      <w:pPr>
        <w:spacing w:after="0" w:line="240" w:lineRule="auto"/>
        <w:jc w:val="center"/>
      </w:pPr>
      <w:r w:rsidRPr="001A2E83">
        <w:drawing>
          <wp:inline distT="0" distB="0" distL="0" distR="0" wp14:anchorId="00CD859E" wp14:editId="64BEC1FA">
            <wp:extent cx="5170714" cy="2716835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78023" cy="272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8DAEE" w14:textId="052482DE" w:rsidR="009F23D5" w:rsidRDefault="009F23D5" w:rsidP="009F23D5">
      <w:pPr>
        <w:spacing w:after="0" w:line="240" w:lineRule="auto"/>
      </w:pPr>
    </w:p>
    <w:p w14:paraId="64BD3977" w14:textId="76127A9C" w:rsidR="001A2E83" w:rsidRDefault="00EC0C05" w:rsidP="009F23D5">
      <w:pPr>
        <w:spacing w:after="0" w:line="240" w:lineRule="auto"/>
      </w:pPr>
      <w:r>
        <w:t>Creating policy rules:</w:t>
      </w:r>
    </w:p>
    <w:p w14:paraId="3DF6B0ED" w14:textId="31E0FFC4" w:rsidR="00EC0C05" w:rsidRDefault="00EC0C05" w:rsidP="00EC0C05">
      <w:pPr>
        <w:pStyle w:val="ListParagraph"/>
        <w:numPr>
          <w:ilvl w:val="0"/>
          <w:numId w:val="2"/>
        </w:numPr>
        <w:spacing w:after="0" w:line="240" w:lineRule="auto"/>
      </w:pPr>
      <w:r>
        <w:t>Create policies that reduce risk</w:t>
      </w:r>
    </w:p>
    <w:p w14:paraId="1FC0C305" w14:textId="5BD45C55" w:rsidR="00EC0C05" w:rsidRDefault="00EC0C05" w:rsidP="00EC0C05">
      <w:pPr>
        <w:pStyle w:val="ListParagraph"/>
        <w:numPr>
          <w:ilvl w:val="0"/>
          <w:numId w:val="2"/>
        </w:numPr>
        <w:spacing w:after="0" w:line="240" w:lineRule="auto"/>
      </w:pPr>
      <w:r>
        <w:t>Socialize and educate employees about policies</w:t>
      </w:r>
      <w:r w:rsidR="000359C4">
        <w:t xml:space="preserve"> | Organizational adoption</w:t>
      </w:r>
    </w:p>
    <w:p w14:paraId="4B721899" w14:textId="4868C8B9" w:rsidR="00EC0C05" w:rsidRDefault="00EC0C05" w:rsidP="00EC0C05">
      <w:pPr>
        <w:pStyle w:val="ListParagraph"/>
        <w:numPr>
          <w:ilvl w:val="0"/>
          <w:numId w:val="2"/>
        </w:numPr>
        <w:spacing w:after="0" w:line="240" w:lineRule="auto"/>
      </w:pPr>
      <w:r>
        <w:t>Measure and enforce compliance by publishing results on security dashboard</w:t>
      </w:r>
      <w:r w:rsidR="00851E62">
        <w:t xml:space="preserve"> | </w:t>
      </w:r>
      <w:r w:rsidR="00851E62" w:rsidRPr="00974B81">
        <w:rPr>
          <w:b/>
          <w:bCs/>
        </w:rPr>
        <w:t>SMART</w:t>
      </w:r>
    </w:p>
    <w:p w14:paraId="1279C592" w14:textId="2303C7F8" w:rsidR="00EC0C05" w:rsidRDefault="00EC0C05" w:rsidP="00EC0C05">
      <w:pPr>
        <w:pStyle w:val="ListParagraph"/>
        <w:numPr>
          <w:ilvl w:val="0"/>
          <w:numId w:val="2"/>
        </w:numPr>
        <w:spacing w:after="0" w:line="240" w:lineRule="auto"/>
      </w:pPr>
      <w:r>
        <w:t>Regularly assess and update policies</w:t>
      </w:r>
      <w:r w:rsidR="00974B81">
        <w:t xml:space="preserve"> | Report the results</w:t>
      </w:r>
    </w:p>
    <w:p w14:paraId="3C906A3C" w14:textId="12959C6F" w:rsidR="00D16C44" w:rsidRDefault="00D16C44" w:rsidP="009F23D5">
      <w:pPr>
        <w:spacing w:after="0" w:line="240" w:lineRule="auto"/>
      </w:pPr>
    </w:p>
    <w:p w14:paraId="109EFB5C" w14:textId="4E7974F4" w:rsidR="0074772F" w:rsidRDefault="0074772F" w:rsidP="009F23D5">
      <w:pPr>
        <w:spacing w:after="0" w:line="240" w:lineRule="auto"/>
      </w:pPr>
      <w:r w:rsidRPr="0074772F">
        <w:rPr>
          <w:b/>
          <w:bCs/>
        </w:rPr>
        <w:t>Types of Policies</w:t>
      </w:r>
      <w:r>
        <w:t>: Governance | Operational | Security | Acceptable Use</w:t>
      </w:r>
    </w:p>
    <w:p w14:paraId="248892AD" w14:textId="266FCF1D" w:rsidR="00F95E5D" w:rsidRDefault="00F95E5D" w:rsidP="009F23D5">
      <w:pPr>
        <w:spacing w:after="0" w:line="240" w:lineRule="auto"/>
      </w:pPr>
    </w:p>
    <w:p w14:paraId="2A696454" w14:textId="2EBACE3C" w:rsidR="00F95E5D" w:rsidRDefault="00F95E5D" w:rsidP="009F23D5">
      <w:pPr>
        <w:spacing w:after="0" w:line="240" w:lineRule="auto"/>
      </w:pPr>
      <w:r>
        <w:t>RAS (</w:t>
      </w:r>
      <w:r w:rsidRPr="00F95E5D">
        <w:rPr>
          <w:b/>
          <w:bCs/>
        </w:rPr>
        <w:t>Risk Appetite Statement</w:t>
      </w:r>
      <w:r>
        <w:t>): Highest level of policy in organization</w:t>
      </w:r>
      <w:r w:rsidR="00CE6033">
        <w:t xml:space="preserve"> | Acceptable risk to do business</w:t>
      </w:r>
    </w:p>
    <w:p w14:paraId="020296F4" w14:textId="7CD2AF9F" w:rsidR="0088114D" w:rsidRDefault="00276730" w:rsidP="00276730">
      <w:pPr>
        <w:spacing w:after="0" w:line="240" w:lineRule="auto"/>
        <w:ind w:left="720"/>
      </w:pPr>
      <w:hyperlink r:id="rId28" w:history="1">
        <w:r w:rsidRPr="001422DD">
          <w:rPr>
            <w:rStyle w:val="Hyperlink"/>
          </w:rPr>
          <w:t>https://www.occ.treas.gov/publications-and-resources/publications/banker-education/files/risk-appetite-statement.html</w:t>
        </w:r>
      </w:hyperlink>
      <w:r>
        <w:t xml:space="preserve"> </w:t>
      </w:r>
    </w:p>
    <w:p w14:paraId="39A86192" w14:textId="6FB1CE60" w:rsidR="00276730" w:rsidRDefault="00276730" w:rsidP="00C43FFB">
      <w:pPr>
        <w:spacing w:after="0" w:line="240" w:lineRule="auto"/>
      </w:pPr>
    </w:p>
    <w:p w14:paraId="13473A47" w14:textId="2244E378" w:rsidR="002E150F" w:rsidRDefault="002E150F" w:rsidP="00C43FFB">
      <w:pPr>
        <w:spacing w:after="0" w:line="240" w:lineRule="auto"/>
      </w:pPr>
      <w:r w:rsidRPr="002E150F">
        <w:rPr>
          <w:b/>
          <w:bCs/>
        </w:rPr>
        <w:t>Risk Profile</w:t>
      </w:r>
      <w:r>
        <w:t>: Organization’s risk at a point of time</w:t>
      </w:r>
    </w:p>
    <w:p w14:paraId="47D72E76" w14:textId="3D52DBF0" w:rsidR="002E150F" w:rsidRDefault="002E150F" w:rsidP="00C43FFB">
      <w:pPr>
        <w:spacing w:after="0" w:line="240" w:lineRule="auto"/>
      </w:pPr>
      <w:r w:rsidRPr="002E150F">
        <w:rPr>
          <w:b/>
          <w:bCs/>
        </w:rPr>
        <w:t>Risk capacity</w:t>
      </w:r>
      <w:r>
        <w:t>: Absolute maximum risk the organization can incur</w:t>
      </w:r>
    </w:p>
    <w:p w14:paraId="2770FE85" w14:textId="77777777" w:rsidR="002E150F" w:rsidRDefault="002E150F" w:rsidP="00C43FFB">
      <w:pPr>
        <w:spacing w:after="0" w:line="240" w:lineRule="auto"/>
      </w:pPr>
      <w:r w:rsidRPr="002E150F">
        <w:rPr>
          <w:b/>
          <w:bCs/>
        </w:rPr>
        <w:t>Risk appetite</w:t>
      </w:r>
      <w:r>
        <w:t>: Level of risk acceptable to conduct business</w:t>
      </w:r>
    </w:p>
    <w:p w14:paraId="2ECC6CB1" w14:textId="3B80985D" w:rsidR="002E150F" w:rsidRDefault="002E150F" w:rsidP="00C43FFB">
      <w:pPr>
        <w:spacing w:after="0" w:line="240" w:lineRule="auto"/>
      </w:pPr>
      <w:r w:rsidRPr="002E150F">
        <w:rPr>
          <w:b/>
          <w:bCs/>
        </w:rPr>
        <w:t>Risk tolerance</w:t>
      </w:r>
      <w:r>
        <w:t xml:space="preserve">: Thresholds that allocate risk appetite to certain types of risks  </w:t>
      </w:r>
    </w:p>
    <w:p w14:paraId="3FBDCEC2" w14:textId="7CCB6B8D" w:rsidR="002E150F" w:rsidRDefault="004A4C67" w:rsidP="00C43FFB">
      <w:pPr>
        <w:spacing w:after="0" w:line="240" w:lineRule="auto"/>
      </w:pPr>
      <w:r w:rsidRPr="004A4C67">
        <w:drawing>
          <wp:anchor distT="0" distB="0" distL="114300" distR="114300" simplePos="0" relativeHeight="251665408" behindDoc="0" locked="0" layoutInCell="1" allowOverlap="1" wp14:anchorId="1D4803D7" wp14:editId="101397F9">
            <wp:simplePos x="0" y="0"/>
            <wp:positionH relativeFrom="margin">
              <wp:align>right</wp:align>
            </wp:positionH>
            <wp:positionV relativeFrom="paragraph">
              <wp:posOffset>31115</wp:posOffset>
            </wp:positionV>
            <wp:extent cx="2849880" cy="1142947"/>
            <wp:effectExtent l="0" t="0" r="7620" b="63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880" cy="1142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AFEEC9" w14:textId="76819DE7" w:rsidR="0088114D" w:rsidRPr="00FB2BF8" w:rsidRDefault="0088114D" w:rsidP="00C43FFB">
      <w:pPr>
        <w:spacing w:after="0" w:line="240" w:lineRule="auto"/>
        <w:rPr>
          <w:b/>
          <w:bCs/>
          <w:sz w:val="26"/>
          <w:szCs w:val="26"/>
          <w:u w:val="single"/>
        </w:rPr>
      </w:pPr>
      <w:r w:rsidRPr="00FB2BF8">
        <w:rPr>
          <w:b/>
          <w:bCs/>
          <w:sz w:val="26"/>
          <w:szCs w:val="26"/>
          <w:u w:val="single"/>
        </w:rPr>
        <w:t>Develop Policy</w:t>
      </w:r>
    </w:p>
    <w:p w14:paraId="76E3EA24" w14:textId="55E46CA8" w:rsidR="0088114D" w:rsidRDefault="00FB2BF8" w:rsidP="00C43FFB">
      <w:pPr>
        <w:spacing w:after="0" w:line="240" w:lineRule="auto"/>
      </w:pPr>
      <w:r w:rsidRPr="00183FDD">
        <w:rPr>
          <w:i/>
          <w:iCs/>
        </w:rPr>
        <w:t>Language</w:t>
      </w:r>
      <w:r>
        <w:t>: MUST and MUST NOT</w:t>
      </w:r>
      <w:r w:rsidR="00D53887">
        <w:t xml:space="preserve"> -&gt; mandatory</w:t>
      </w:r>
    </w:p>
    <w:p w14:paraId="5A6F00AB" w14:textId="48D792BA" w:rsidR="00FB2BF8" w:rsidRDefault="00B96E5D" w:rsidP="00C43FFB">
      <w:pPr>
        <w:spacing w:after="0" w:line="240" w:lineRule="auto"/>
      </w:pPr>
      <w:r>
        <w:t>SHALL, SHOULD, MAY -&gt; optional</w:t>
      </w:r>
    </w:p>
    <w:p w14:paraId="1124D745" w14:textId="2FDE435F" w:rsidR="004A4C67" w:rsidRDefault="004A4C67" w:rsidP="00C43FFB">
      <w:pPr>
        <w:spacing w:after="0" w:line="240" w:lineRule="auto"/>
      </w:pPr>
    </w:p>
    <w:p w14:paraId="5D5C73A1" w14:textId="15789BF8" w:rsidR="0088114D" w:rsidRDefault="00D178F8" w:rsidP="00C43FFB">
      <w:pPr>
        <w:spacing w:after="0" w:line="240" w:lineRule="auto"/>
      </w:pPr>
      <w:r>
        <w:t>For acceptable behavior -&gt; “must not”</w:t>
      </w:r>
    </w:p>
    <w:p w14:paraId="3D09FC34" w14:textId="61C686F8" w:rsidR="00FB2BF8" w:rsidRDefault="00D178F8" w:rsidP="00C43FFB">
      <w:pPr>
        <w:spacing w:after="0" w:line="240" w:lineRule="auto"/>
      </w:pPr>
      <w:r>
        <w:t>To do the right thing -&gt; “must do”</w:t>
      </w:r>
    </w:p>
    <w:p w14:paraId="6F6240DF" w14:textId="20498A73" w:rsidR="00D178F8" w:rsidRDefault="00D178F8" w:rsidP="00C43FFB">
      <w:pPr>
        <w:spacing w:after="0" w:line="240" w:lineRule="auto"/>
      </w:pPr>
    </w:p>
    <w:p w14:paraId="40513033" w14:textId="05B2E6E1" w:rsidR="00424DEB" w:rsidRDefault="00424DEB" w:rsidP="00C43FFB">
      <w:pPr>
        <w:spacing w:after="0" w:line="240" w:lineRule="auto"/>
      </w:pPr>
    </w:p>
    <w:p w14:paraId="3B4FEAC1" w14:textId="05FE92C5" w:rsidR="00424DEB" w:rsidRDefault="00424DEB" w:rsidP="00C43FFB">
      <w:pPr>
        <w:spacing w:after="0" w:line="240" w:lineRule="auto"/>
      </w:pPr>
      <w:r w:rsidRPr="00183FDD">
        <w:rPr>
          <w:i/>
          <w:iCs/>
        </w:rPr>
        <w:t>Policy Structure</w:t>
      </w:r>
      <w:r>
        <w:t>: 1.5 page is ideal</w:t>
      </w:r>
    </w:p>
    <w:p w14:paraId="12514D16" w14:textId="6BA139B0" w:rsidR="00D44616" w:rsidRDefault="00D44616" w:rsidP="00C43FFB">
      <w:pPr>
        <w:spacing w:after="0" w:line="240" w:lineRule="auto"/>
      </w:pPr>
      <w:r>
        <w:t>Component of a policy document:</w:t>
      </w:r>
    </w:p>
    <w:p w14:paraId="232F15D1" w14:textId="47862AF4" w:rsidR="00D44616" w:rsidRDefault="00D44616" w:rsidP="00C43FFB">
      <w:pPr>
        <w:spacing w:after="0" w:line="240" w:lineRule="auto"/>
      </w:pPr>
      <w:r>
        <w:t>Overview or background | Purpose | Scope | Policy statement | History</w:t>
      </w:r>
      <w:r w:rsidR="004743E3">
        <w:t xml:space="preserve"> (publish date, expiration, version)</w:t>
      </w:r>
      <w:r>
        <w:t xml:space="preserve"> | Enforcement</w:t>
      </w:r>
      <w:r w:rsidR="00F04204">
        <w:t xml:space="preserve"> (penalty for violation)</w:t>
      </w:r>
      <w:r>
        <w:t xml:space="preserve"> | Responsible parties</w:t>
      </w:r>
      <w:r w:rsidR="002B6A4E">
        <w:t xml:space="preserve"> (RACI)</w:t>
      </w:r>
      <w:r>
        <w:t xml:space="preserve"> | Related documents</w:t>
      </w:r>
    </w:p>
    <w:p w14:paraId="012AB819" w14:textId="5EE5484F" w:rsidR="00183FDD" w:rsidRDefault="00183FDD" w:rsidP="00C43FFB">
      <w:pPr>
        <w:spacing w:after="0" w:line="240" w:lineRule="auto"/>
      </w:pPr>
    </w:p>
    <w:p w14:paraId="1D13E581" w14:textId="5CBDDE97" w:rsidR="00183FDD" w:rsidRDefault="00183FDD" w:rsidP="00C43FFB">
      <w:pPr>
        <w:spacing w:after="0" w:line="240" w:lineRule="auto"/>
      </w:pPr>
      <w:r w:rsidRPr="00183FDD">
        <w:rPr>
          <w:i/>
          <w:iCs/>
        </w:rPr>
        <w:lastRenderedPageBreak/>
        <w:t>Policy &amp; Culture</w:t>
      </w:r>
      <w:r>
        <w:t>:</w:t>
      </w:r>
      <w:r w:rsidR="00C35D60">
        <w:t xml:space="preserve"> Organizational</w:t>
      </w:r>
      <w:r>
        <w:t xml:space="preserve"> </w:t>
      </w:r>
      <w:r w:rsidR="00FB3C08" w:rsidRPr="00C35D60">
        <w:rPr>
          <w:b/>
          <w:bCs/>
        </w:rPr>
        <w:t>ABV</w:t>
      </w:r>
      <w:r w:rsidR="00FB3C08">
        <w:t>s (Assumptions, Beliefs, Values)</w:t>
      </w:r>
    </w:p>
    <w:p w14:paraId="7B1134EC" w14:textId="3D792495" w:rsidR="00772B5A" w:rsidRDefault="00772B5A" w:rsidP="00C43FFB">
      <w:pPr>
        <w:spacing w:after="0" w:line="240" w:lineRule="auto"/>
      </w:pPr>
      <w:r w:rsidRPr="00864F4D">
        <w:rPr>
          <w:b/>
          <w:bCs/>
        </w:rPr>
        <w:t>Management style</w:t>
      </w:r>
      <w:r>
        <w:t>: Collaborate | Charismatic | top-down / Authoritarian</w:t>
      </w:r>
    </w:p>
    <w:p w14:paraId="144B1AA3" w14:textId="7D2EAEF4" w:rsidR="00424DEB" w:rsidRDefault="00424DEB" w:rsidP="00C43FFB">
      <w:pPr>
        <w:spacing w:after="0" w:line="240" w:lineRule="auto"/>
      </w:pPr>
    </w:p>
    <w:p w14:paraId="02FAD30F" w14:textId="36D50117" w:rsidR="00864F4D" w:rsidRDefault="00864F4D" w:rsidP="00C43FFB">
      <w:pPr>
        <w:spacing w:after="0" w:line="240" w:lineRule="auto"/>
      </w:pPr>
      <w:r w:rsidRPr="00864F4D">
        <w:rPr>
          <w:i/>
          <w:iCs/>
        </w:rPr>
        <w:t>Define Requirements</w:t>
      </w:r>
      <w:r>
        <w:t xml:space="preserve">: </w:t>
      </w:r>
      <w:r w:rsidR="00473DA4">
        <w:t>Gather data (interviews, industry trends/PEST, Gap analysis/SWOT, Audit findings, Review of security program and activities)</w:t>
      </w:r>
    </w:p>
    <w:p w14:paraId="24979DCF" w14:textId="00A4B440" w:rsidR="00473DA4" w:rsidRDefault="00485167" w:rsidP="00485167">
      <w:pPr>
        <w:pStyle w:val="ListParagraph"/>
        <w:numPr>
          <w:ilvl w:val="0"/>
          <w:numId w:val="1"/>
        </w:numPr>
        <w:spacing w:after="0" w:line="240" w:lineRule="auto"/>
      </w:pPr>
      <w:r>
        <w:t>Policy requirements can come from: Unexpected events | Anomalous events | Security incidents</w:t>
      </w:r>
    </w:p>
    <w:p w14:paraId="49A3B492" w14:textId="1FFB3BD3" w:rsidR="00485167" w:rsidRDefault="00485167" w:rsidP="00152027">
      <w:pPr>
        <w:spacing w:after="0" w:line="240" w:lineRule="auto"/>
      </w:pPr>
    </w:p>
    <w:p w14:paraId="0432CD88" w14:textId="499D8674" w:rsidR="00152027" w:rsidRDefault="00152027" w:rsidP="00152027">
      <w:pPr>
        <w:spacing w:after="0" w:line="240" w:lineRule="auto"/>
      </w:pPr>
      <w:r w:rsidRPr="00152027">
        <w:rPr>
          <w:b/>
          <w:bCs/>
        </w:rPr>
        <w:t>Levels of Policy</w:t>
      </w:r>
      <w:r>
        <w:t>: Regulation/Law, Enterprise-wide, Division-wide, Local, Issue-specific, System-specific</w:t>
      </w:r>
    </w:p>
    <w:p w14:paraId="3B3BDEF7" w14:textId="7F650B12" w:rsidR="00152027" w:rsidRDefault="00152027" w:rsidP="00152027">
      <w:pPr>
        <w:spacing w:after="0" w:line="240" w:lineRule="auto"/>
      </w:pPr>
    </w:p>
    <w:p w14:paraId="6266B869" w14:textId="741FD177" w:rsidR="00881714" w:rsidRDefault="00881714" w:rsidP="00152027">
      <w:pPr>
        <w:spacing w:after="0" w:line="240" w:lineRule="auto"/>
      </w:pPr>
      <w:r w:rsidRPr="00881714">
        <w:rPr>
          <w:b/>
          <w:bCs/>
        </w:rPr>
        <w:t>CEO-fraud</w:t>
      </w:r>
      <w:r>
        <w:t>: business email compromise | targeting executives</w:t>
      </w:r>
      <w:r w:rsidR="00345764">
        <w:t xml:space="preserve"> for wire transfer</w:t>
      </w:r>
    </w:p>
    <w:p w14:paraId="03B3CA87" w14:textId="236D601B" w:rsidR="008544FA" w:rsidRDefault="008544FA" w:rsidP="00152027">
      <w:pPr>
        <w:spacing w:after="0" w:line="240" w:lineRule="auto"/>
      </w:pPr>
    </w:p>
    <w:p w14:paraId="360CB517" w14:textId="7EA212A0" w:rsidR="008544FA" w:rsidRDefault="008544FA" w:rsidP="00152027">
      <w:pPr>
        <w:spacing w:after="0" w:line="240" w:lineRule="auto"/>
      </w:pPr>
      <w:r w:rsidRPr="008544FA">
        <w:rPr>
          <w:b/>
          <w:bCs/>
        </w:rPr>
        <w:t>Mobile device Risks</w:t>
      </w:r>
      <w:r>
        <w:t>: misconfigured devices | insecure mobile apps | devices without security controls</w:t>
      </w:r>
    </w:p>
    <w:p w14:paraId="2AB1744B" w14:textId="74C737EF" w:rsidR="001A1B2B" w:rsidRDefault="001A1B2B" w:rsidP="00152027">
      <w:pPr>
        <w:spacing w:after="0" w:line="240" w:lineRule="auto"/>
      </w:pPr>
    </w:p>
    <w:p w14:paraId="19B9D219" w14:textId="60A17AF8" w:rsidR="001A1B2B" w:rsidRDefault="001A1B2B" w:rsidP="00152027">
      <w:pPr>
        <w:spacing w:after="0" w:line="240" w:lineRule="auto"/>
      </w:pPr>
      <w:r w:rsidRPr="001A1B2B">
        <w:rPr>
          <w:b/>
          <w:bCs/>
        </w:rPr>
        <w:t>One-sentence Policy examples</w:t>
      </w:r>
      <w:r>
        <w:t>: Acceptable use, Remote access, Physical security, etc.</w:t>
      </w:r>
    </w:p>
    <w:p w14:paraId="2DF7696A" w14:textId="0793E1E0" w:rsidR="002C66CC" w:rsidRDefault="002C66CC" w:rsidP="00152027">
      <w:pPr>
        <w:spacing w:after="0" w:line="240" w:lineRule="auto"/>
      </w:pPr>
    </w:p>
    <w:p w14:paraId="4F4D0419" w14:textId="34BA1B5A" w:rsidR="002C66CC" w:rsidRDefault="002C66CC" w:rsidP="00152027">
      <w:pPr>
        <w:spacing w:after="0" w:line="240" w:lineRule="auto"/>
      </w:pPr>
      <w:r w:rsidRPr="002C66CC">
        <w:rPr>
          <w:b/>
          <w:bCs/>
        </w:rPr>
        <w:t>Secure Development policy</w:t>
      </w:r>
      <w:r w:rsidR="00CB002E">
        <w:t>!</w:t>
      </w:r>
    </w:p>
    <w:p w14:paraId="0549D9A1" w14:textId="77777777" w:rsidR="00864F4D" w:rsidRDefault="00864F4D" w:rsidP="00C43FFB">
      <w:pPr>
        <w:spacing w:after="0" w:line="240" w:lineRule="auto"/>
      </w:pPr>
    </w:p>
    <w:p w14:paraId="53B67BEE" w14:textId="17E81C0B" w:rsidR="0088114D" w:rsidRPr="00FB2BF8" w:rsidRDefault="0088114D" w:rsidP="00C43FFB">
      <w:pPr>
        <w:spacing w:after="0" w:line="240" w:lineRule="auto"/>
        <w:rPr>
          <w:b/>
          <w:bCs/>
          <w:sz w:val="26"/>
          <w:szCs w:val="26"/>
          <w:u w:val="single"/>
        </w:rPr>
      </w:pPr>
      <w:r w:rsidRPr="00FB2BF8">
        <w:rPr>
          <w:b/>
          <w:bCs/>
          <w:sz w:val="26"/>
          <w:szCs w:val="26"/>
          <w:u w:val="single"/>
        </w:rPr>
        <w:t>Manage Policy</w:t>
      </w:r>
      <w:r w:rsidR="00A62166">
        <w:rPr>
          <w:b/>
          <w:bCs/>
          <w:sz w:val="26"/>
          <w:szCs w:val="26"/>
          <w:u w:val="single"/>
        </w:rPr>
        <w:t xml:space="preserve"> </w:t>
      </w:r>
      <w:r w:rsidR="00A62166" w:rsidRPr="00A62166">
        <w:rPr>
          <w:sz w:val="26"/>
          <w:szCs w:val="26"/>
        </w:rPr>
        <w:t>(Approve, Socialize, Measure)</w:t>
      </w:r>
    </w:p>
    <w:p w14:paraId="4097572E" w14:textId="3E88985B" w:rsidR="0088114D" w:rsidRDefault="0088114D" w:rsidP="00C43FFB">
      <w:pPr>
        <w:spacing w:after="0" w:line="240" w:lineRule="auto"/>
      </w:pPr>
    </w:p>
    <w:p w14:paraId="50CC7426" w14:textId="3F17011A" w:rsidR="00FB2BF8" w:rsidRDefault="00075A56" w:rsidP="00C43FFB">
      <w:pPr>
        <w:spacing w:after="0" w:line="240" w:lineRule="auto"/>
      </w:pPr>
      <w:r>
        <w:t>Identify key stakeholders | Solicit feedback during development</w:t>
      </w:r>
      <w:r w:rsidR="00D949AE">
        <w:t xml:space="preserve"> | Define approval process</w:t>
      </w:r>
      <w:r w:rsidR="005A47C2">
        <w:t xml:space="preserve"> | socialize the approval policy (distribute, communicate) | </w:t>
      </w:r>
      <w:r w:rsidR="00420738">
        <w:t>Policy awareness and training</w:t>
      </w:r>
      <w:r w:rsidR="001F116B">
        <w:t xml:space="preserve"> | measure adherence to policy </w:t>
      </w:r>
      <w:r w:rsidR="00C7718C">
        <w:t>| enforcement of policy (who?)</w:t>
      </w:r>
      <w:r w:rsidR="00204761">
        <w:t xml:space="preserve"> | consequences of non-compliance | </w:t>
      </w:r>
      <w:r w:rsidR="009B7580" w:rsidRPr="009B7580">
        <w:rPr>
          <w:b/>
          <w:bCs/>
        </w:rPr>
        <w:t>policy</w:t>
      </w:r>
      <w:r w:rsidR="009B7580">
        <w:t xml:space="preserve"> </w:t>
      </w:r>
      <w:r w:rsidR="00F43839" w:rsidRPr="009B7580">
        <w:rPr>
          <w:b/>
          <w:bCs/>
        </w:rPr>
        <w:t>Exception requests</w:t>
      </w:r>
      <w:r w:rsidR="00F43839">
        <w:t xml:space="preserve"> </w:t>
      </w:r>
      <w:r w:rsidR="009B7580">
        <w:t xml:space="preserve">(business justification, assessing risk, compensating controls) | </w:t>
      </w:r>
      <w:r w:rsidR="000F7FC2">
        <w:t xml:space="preserve">Expiration date </w:t>
      </w:r>
      <w:r w:rsidR="003D410F">
        <w:t>(</w:t>
      </w:r>
      <w:r w:rsidR="008D60EC">
        <w:t>1 year for exception</w:t>
      </w:r>
      <w:r w:rsidR="003D410F">
        <w:t xml:space="preserve">) </w:t>
      </w:r>
      <w:r w:rsidR="00917F77">
        <w:t>(</w:t>
      </w:r>
      <w:r w:rsidR="00917F77" w:rsidRPr="00712C46">
        <w:rPr>
          <w:i/>
          <w:iCs/>
          <w:u w:val="single"/>
        </w:rPr>
        <w:t>soft expiration date</w:t>
      </w:r>
      <w:r w:rsidR="00712C46" w:rsidRPr="00712C46">
        <w:t xml:space="preserve"> &lt;- bad</w:t>
      </w:r>
      <w:r w:rsidR="00917F77">
        <w:t xml:space="preserve">) </w:t>
      </w:r>
    </w:p>
    <w:p w14:paraId="2207E396" w14:textId="77777777" w:rsidR="00FB2BF8" w:rsidRDefault="00FB2BF8" w:rsidP="00C43FFB">
      <w:pPr>
        <w:spacing w:after="0" w:line="240" w:lineRule="auto"/>
      </w:pPr>
    </w:p>
    <w:p w14:paraId="38799FF3" w14:textId="662F59E7" w:rsidR="0088114D" w:rsidRPr="00FB2BF8" w:rsidRDefault="0088114D" w:rsidP="00C43FFB">
      <w:pPr>
        <w:spacing w:after="0" w:line="240" w:lineRule="auto"/>
        <w:rPr>
          <w:b/>
          <w:bCs/>
          <w:sz w:val="26"/>
          <w:szCs w:val="26"/>
          <w:u w:val="single"/>
        </w:rPr>
      </w:pPr>
      <w:r w:rsidRPr="00FB2BF8">
        <w:rPr>
          <w:b/>
          <w:bCs/>
          <w:sz w:val="26"/>
          <w:szCs w:val="26"/>
          <w:u w:val="single"/>
        </w:rPr>
        <w:t>Assess Policy and Procedure</w:t>
      </w:r>
    </w:p>
    <w:p w14:paraId="4198ED20" w14:textId="709212C4" w:rsidR="0088114D" w:rsidRDefault="0088114D" w:rsidP="00C43FFB">
      <w:pPr>
        <w:spacing w:after="0" w:line="240" w:lineRule="auto"/>
      </w:pPr>
    </w:p>
    <w:p w14:paraId="2EE6DE9E" w14:textId="208AD289" w:rsidR="00712C46" w:rsidRDefault="002B1629" w:rsidP="00C43FFB">
      <w:pPr>
        <w:spacing w:after="0" w:line="240" w:lineRule="auto"/>
      </w:pPr>
      <w:r w:rsidRPr="002B1629">
        <w:rPr>
          <w:b/>
          <w:bCs/>
        </w:rPr>
        <w:t>SMART</w:t>
      </w:r>
      <w:r>
        <w:t xml:space="preserve"> approach: </w:t>
      </w:r>
      <w:r w:rsidRPr="00791DD7">
        <w:rPr>
          <w:b/>
          <w:bCs/>
        </w:rPr>
        <w:t>S</w:t>
      </w:r>
      <w:r>
        <w:t xml:space="preserve">pecific, </w:t>
      </w:r>
      <w:r w:rsidRPr="00791DD7">
        <w:rPr>
          <w:b/>
          <w:bCs/>
        </w:rPr>
        <w:t>M</w:t>
      </w:r>
      <w:r>
        <w:t xml:space="preserve">easurable, </w:t>
      </w:r>
      <w:r w:rsidRPr="00791DD7">
        <w:rPr>
          <w:b/>
          <w:bCs/>
        </w:rPr>
        <w:t>A</w:t>
      </w:r>
      <w:r>
        <w:t xml:space="preserve">chievable, </w:t>
      </w:r>
      <w:r w:rsidRPr="00791DD7">
        <w:rPr>
          <w:b/>
          <w:bCs/>
        </w:rPr>
        <w:t>R</w:t>
      </w:r>
      <w:r>
        <w:t xml:space="preserve">ealistic, </w:t>
      </w:r>
      <w:r w:rsidRPr="00791DD7">
        <w:rPr>
          <w:b/>
          <w:bCs/>
        </w:rPr>
        <w:t>T</w:t>
      </w:r>
      <w:r>
        <w:t>ime Based</w:t>
      </w:r>
    </w:p>
    <w:p w14:paraId="08BBA0D3" w14:textId="7FB10BAD" w:rsidR="002B1629" w:rsidRDefault="00964B40" w:rsidP="00964B4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General or Specific? </w:t>
      </w:r>
    </w:p>
    <w:p w14:paraId="4619DBB7" w14:textId="1EB54DE7" w:rsidR="00964B40" w:rsidRDefault="00964B40" w:rsidP="00964B40">
      <w:pPr>
        <w:pStyle w:val="ListParagraph"/>
        <w:numPr>
          <w:ilvl w:val="0"/>
          <w:numId w:val="1"/>
        </w:numPr>
        <w:spacing w:after="0" w:line="240" w:lineRule="auto"/>
      </w:pPr>
      <w:r>
        <w:t>Measure helps bridge gap between policy and procedure</w:t>
      </w:r>
    </w:p>
    <w:p w14:paraId="1A860C34" w14:textId="3B8A9AB7" w:rsidR="00FB2BF8" w:rsidRDefault="00FB2BF8" w:rsidP="00C43FFB">
      <w:pPr>
        <w:spacing w:after="0" w:line="240" w:lineRule="auto"/>
      </w:pPr>
    </w:p>
    <w:p w14:paraId="4F5E3DB7" w14:textId="271B828D" w:rsidR="00EB2961" w:rsidRDefault="00147CDF" w:rsidP="00C43FFB">
      <w:pPr>
        <w:spacing w:after="0" w:line="240" w:lineRule="auto"/>
      </w:pPr>
      <w:r w:rsidRPr="00147CDF">
        <w:rPr>
          <w:b/>
          <w:bCs/>
        </w:rPr>
        <w:t>Policy Assessment Key questions</w:t>
      </w:r>
      <w:r>
        <w:t xml:space="preserve">: </w:t>
      </w:r>
    </w:p>
    <w:p w14:paraId="3122ABD8" w14:textId="219D8195" w:rsidR="00147CDF" w:rsidRDefault="00147CDF" w:rsidP="00147CDF">
      <w:pPr>
        <w:pStyle w:val="ListParagraph"/>
        <w:numPr>
          <w:ilvl w:val="0"/>
          <w:numId w:val="3"/>
        </w:numPr>
        <w:spacing w:after="0" w:line="240" w:lineRule="auto"/>
      </w:pPr>
      <w:r>
        <w:t>Is the policy fragment clear and concise?</w:t>
      </w:r>
    </w:p>
    <w:p w14:paraId="3280F34B" w14:textId="5A594BEF" w:rsidR="00147CDF" w:rsidRDefault="00147CDF" w:rsidP="00147CDF">
      <w:pPr>
        <w:pStyle w:val="ListParagraph"/>
        <w:numPr>
          <w:ilvl w:val="0"/>
          <w:numId w:val="3"/>
        </w:numPr>
        <w:spacing w:after="0" w:line="240" w:lineRule="auto"/>
      </w:pPr>
      <w:r>
        <w:t>Does it meet SMART objectives?</w:t>
      </w:r>
    </w:p>
    <w:p w14:paraId="2EC2F67A" w14:textId="723626D4" w:rsidR="00147CDF" w:rsidRDefault="00147CDF" w:rsidP="00147CDF">
      <w:pPr>
        <w:pStyle w:val="ListParagraph"/>
        <w:numPr>
          <w:ilvl w:val="0"/>
          <w:numId w:val="3"/>
        </w:numPr>
        <w:spacing w:after="0" w:line="240" w:lineRule="auto"/>
      </w:pPr>
      <w:r>
        <w:t>Does it outline responsibility and compliance?</w:t>
      </w:r>
    </w:p>
    <w:p w14:paraId="227C8369" w14:textId="592966BB" w:rsidR="00147CDF" w:rsidRDefault="00147CDF" w:rsidP="00147CDF">
      <w:pPr>
        <w:pStyle w:val="ListParagraph"/>
        <w:numPr>
          <w:ilvl w:val="0"/>
          <w:numId w:val="3"/>
        </w:numPr>
        <w:spacing w:after="0" w:line="240" w:lineRule="auto"/>
      </w:pPr>
      <w:r>
        <w:t>Does it designate required actions?</w:t>
      </w:r>
    </w:p>
    <w:p w14:paraId="2456E8C1" w14:textId="4159DFF3" w:rsidR="00147CDF" w:rsidRDefault="00147CDF" w:rsidP="00147CDF">
      <w:pPr>
        <w:pStyle w:val="ListParagraph"/>
        <w:numPr>
          <w:ilvl w:val="0"/>
          <w:numId w:val="3"/>
        </w:numPr>
        <w:spacing w:after="0" w:line="240" w:lineRule="auto"/>
      </w:pPr>
      <w:r>
        <w:t>Does it provide enough guidance to develop a procedure?</w:t>
      </w:r>
    </w:p>
    <w:p w14:paraId="2FF13549" w14:textId="5176B56A" w:rsidR="00147CDF" w:rsidRDefault="00147CDF" w:rsidP="00147CDF">
      <w:pPr>
        <w:spacing w:after="0" w:line="240" w:lineRule="auto"/>
      </w:pPr>
    </w:p>
    <w:p w14:paraId="521A812B" w14:textId="77777777" w:rsidR="00147CDF" w:rsidRDefault="00147CDF" w:rsidP="00147CDF">
      <w:pPr>
        <w:spacing w:after="0" w:line="240" w:lineRule="auto"/>
      </w:pPr>
    </w:p>
    <w:p w14:paraId="2506BF9D" w14:textId="1E15DC01" w:rsidR="00D6098E" w:rsidRPr="00D242A8" w:rsidRDefault="00D6098E" w:rsidP="00D6098E">
      <w:pPr>
        <w:shd w:val="clear" w:color="auto" w:fill="D9D9D9" w:themeFill="background1" w:themeFillShade="D9"/>
        <w:spacing w:after="0" w:line="240" w:lineRule="auto"/>
        <w:jc w:val="center"/>
        <w:rPr>
          <w:b/>
          <w:bCs/>
        </w:rPr>
      </w:pPr>
      <w:r w:rsidRPr="00D242A8">
        <w:rPr>
          <w:b/>
          <w:bCs/>
        </w:rPr>
        <w:t>BOOK-</w:t>
      </w:r>
      <w:r>
        <w:rPr>
          <w:b/>
          <w:bCs/>
        </w:rPr>
        <w:t>4</w:t>
      </w:r>
      <w:r w:rsidRPr="00D242A8">
        <w:rPr>
          <w:b/>
          <w:bCs/>
        </w:rPr>
        <w:t xml:space="preserve">: </w:t>
      </w:r>
      <w:r>
        <w:rPr>
          <w:b/>
          <w:bCs/>
        </w:rPr>
        <w:t>Leadership &amp; Management competencies</w:t>
      </w:r>
    </w:p>
    <w:p w14:paraId="4B893BF6" w14:textId="271B2A60" w:rsidR="0088114D" w:rsidRDefault="0088114D" w:rsidP="00C43FFB">
      <w:pPr>
        <w:spacing w:after="0" w:line="240" w:lineRule="auto"/>
      </w:pPr>
    </w:p>
    <w:p w14:paraId="58355B92" w14:textId="0C287C93" w:rsidR="004C25A7" w:rsidRDefault="00EC7CB7" w:rsidP="00C43FFB">
      <w:pPr>
        <w:spacing w:after="0" w:line="240" w:lineRule="auto"/>
      </w:pPr>
      <w:r w:rsidRPr="00EC7CB7">
        <w:rPr>
          <w:b/>
          <w:bCs/>
          <w:sz w:val="26"/>
          <w:szCs w:val="26"/>
          <w:u w:val="single"/>
        </w:rPr>
        <w:t>Why choose leadership</w:t>
      </w:r>
      <w:r>
        <w:t>:</w:t>
      </w:r>
    </w:p>
    <w:p w14:paraId="083FCB74" w14:textId="56813649" w:rsidR="00EC7CB7" w:rsidRDefault="006E0C29" w:rsidP="006E0C29">
      <w:pPr>
        <w:spacing w:after="0" w:line="240" w:lineRule="auto"/>
        <w:jc w:val="center"/>
      </w:pPr>
      <w:r w:rsidRPr="006E0C29">
        <w:lastRenderedPageBreak/>
        <w:drawing>
          <wp:inline distT="0" distB="0" distL="0" distR="0" wp14:anchorId="360C6EBA" wp14:editId="77E4512F">
            <wp:extent cx="5287107" cy="21944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04429" cy="220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20BDD" w14:textId="5D72871D" w:rsidR="00EC7CB7" w:rsidRDefault="00EC7CB7" w:rsidP="00C43FFB">
      <w:pPr>
        <w:spacing w:after="0" w:line="240" w:lineRule="auto"/>
      </w:pPr>
    </w:p>
    <w:p w14:paraId="0DB63D9A" w14:textId="192548A4" w:rsidR="006E0C29" w:rsidRDefault="00E61A92" w:rsidP="00C43FFB">
      <w:pPr>
        <w:spacing w:after="0" w:line="240" w:lineRule="auto"/>
      </w:pPr>
      <w:r>
        <w:t xml:space="preserve">McGregor </w:t>
      </w:r>
      <w:r w:rsidRPr="007D12ED">
        <w:rPr>
          <w:b/>
          <w:bCs/>
        </w:rPr>
        <w:t>Theory X and Theory Y</w:t>
      </w:r>
      <w:r>
        <w:t>.</w:t>
      </w:r>
    </w:p>
    <w:p w14:paraId="46607E7D" w14:textId="2CBA187F" w:rsidR="00E61A92" w:rsidRDefault="00E61A92" w:rsidP="00C43FFB">
      <w:pPr>
        <w:spacing w:after="0" w:line="240" w:lineRule="auto"/>
      </w:pPr>
    </w:p>
    <w:p w14:paraId="7A4A91BB" w14:textId="3965CCEF" w:rsidR="00DA6061" w:rsidRDefault="00DA6061" w:rsidP="00C43FFB">
      <w:pPr>
        <w:spacing w:after="0" w:line="240" w:lineRule="auto"/>
      </w:pPr>
      <w:r>
        <w:t xml:space="preserve">Why people become leaders </w:t>
      </w:r>
      <w:r>
        <w:sym w:font="Wingdings" w:char="F0E8"/>
      </w:r>
      <w:r>
        <w:t xml:space="preserve"> Trait theory | Great events theory | Transformational leadership theory</w:t>
      </w:r>
    </w:p>
    <w:p w14:paraId="597F7243" w14:textId="3E464955" w:rsidR="00EC7CB7" w:rsidRDefault="00EC7CB7" w:rsidP="00C43FFB">
      <w:pPr>
        <w:spacing w:after="0" w:line="240" w:lineRule="auto"/>
      </w:pPr>
    </w:p>
    <w:p w14:paraId="297824DC" w14:textId="1DEB58E8" w:rsidR="00175DCD" w:rsidRPr="00175DCD" w:rsidRDefault="00175DCD" w:rsidP="00C43FFB">
      <w:pPr>
        <w:spacing w:after="0" w:line="240" w:lineRule="auto"/>
        <w:rPr>
          <w:i/>
          <w:iCs/>
        </w:rPr>
      </w:pPr>
      <w:r w:rsidRPr="00175DCD">
        <w:rPr>
          <w:i/>
          <w:iCs/>
        </w:rPr>
        <w:t>Fundamentals on Handling people</w:t>
      </w:r>
    </w:p>
    <w:p w14:paraId="461A627B" w14:textId="5B63F9C4" w:rsidR="00EC7CB7" w:rsidRDefault="00D5489F" w:rsidP="00175DCD">
      <w:pPr>
        <w:pStyle w:val="ListParagraph"/>
        <w:numPr>
          <w:ilvl w:val="0"/>
          <w:numId w:val="1"/>
        </w:numPr>
        <w:spacing w:after="0" w:line="240" w:lineRule="auto"/>
      </w:pPr>
      <w:r>
        <w:t>Try to understand the other person</w:t>
      </w:r>
    </w:p>
    <w:p w14:paraId="2571B0F7" w14:textId="2F549733" w:rsidR="00D5489F" w:rsidRDefault="00D5489F" w:rsidP="00175DCD">
      <w:pPr>
        <w:pStyle w:val="ListParagraph"/>
        <w:numPr>
          <w:ilvl w:val="0"/>
          <w:numId w:val="1"/>
        </w:numPr>
        <w:spacing w:after="0" w:line="240" w:lineRule="auto"/>
      </w:pPr>
      <w:r>
        <w:t>Give honest and sincere appreciation</w:t>
      </w:r>
    </w:p>
    <w:p w14:paraId="5B394FA0" w14:textId="260147C9" w:rsidR="00D5489F" w:rsidRDefault="00D5489F" w:rsidP="00175DCD">
      <w:pPr>
        <w:pStyle w:val="ListParagraph"/>
        <w:numPr>
          <w:ilvl w:val="0"/>
          <w:numId w:val="1"/>
        </w:numPr>
        <w:spacing w:after="0" w:line="240" w:lineRule="auto"/>
      </w:pPr>
      <w:r>
        <w:t>Arouse in the other person an eager want</w:t>
      </w:r>
    </w:p>
    <w:p w14:paraId="1A2BB7F3" w14:textId="2BBECC2C" w:rsidR="008E3857" w:rsidRDefault="008E3857" w:rsidP="008E3857">
      <w:pPr>
        <w:spacing w:after="0" w:line="240" w:lineRule="auto"/>
      </w:pPr>
    </w:p>
    <w:p w14:paraId="0C3BBBAF" w14:textId="69362E61" w:rsidR="008E3857" w:rsidRDefault="003C5FD9" w:rsidP="008E3857">
      <w:pPr>
        <w:spacing w:after="0" w:line="240" w:lineRule="auto"/>
      </w:pPr>
      <w:r w:rsidRPr="003C5FD9">
        <w:drawing>
          <wp:anchor distT="0" distB="0" distL="114300" distR="114300" simplePos="0" relativeHeight="251666432" behindDoc="0" locked="0" layoutInCell="1" allowOverlap="1" wp14:anchorId="5D8FBEE0" wp14:editId="5D106980">
            <wp:simplePos x="0" y="0"/>
            <wp:positionH relativeFrom="column">
              <wp:posOffset>3829050</wp:posOffset>
            </wp:positionH>
            <wp:positionV relativeFrom="paragraph">
              <wp:posOffset>5715</wp:posOffset>
            </wp:positionV>
            <wp:extent cx="2033754" cy="1079500"/>
            <wp:effectExtent l="0" t="0" r="5080" b="635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9393" cy="1082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857">
        <w:t>Change people without causing resentment:</w:t>
      </w:r>
    </w:p>
    <w:p w14:paraId="5893D347" w14:textId="5B12543A" w:rsidR="008E3857" w:rsidRDefault="008E3857" w:rsidP="008E3857">
      <w:pPr>
        <w:spacing w:after="0" w:line="240" w:lineRule="auto"/>
      </w:pPr>
      <w:r>
        <w:t xml:space="preserve">        </w:t>
      </w:r>
      <w:r w:rsidRPr="008E3857">
        <w:drawing>
          <wp:inline distT="0" distB="0" distL="0" distR="0" wp14:anchorId="41705BF8" wp14:editId="17B5F76C">
            <wp:extent cx="3016835" cy="1330569"/>
            <wp:effectExtent l="0" t="0" r="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24858" cy="133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55EB1" w14:textId="13013EAE" w:rsidR="008E3857" w:rsidRDefault="008E3857" w:rsidP="008E3857">
      <w:pPr>
        <w:spacing w:after="0" w:line="240" w:lineRule="auto"/>
      </w:pPr>
    </w:p>
    <w:p w14:paraId="0C9087DA" w14:textId="0B6877B9" w:rsidR="00C204FA" w:rsidRDefault="00A86895" w:rsidP="00DD49C4">
      <w:pPr>
        <w:spacing w:after="0" w:line="240" w:lineRule="auto"/>
      </w:pPr>
      <w:r w:rsidRPr="00A86895">
        <w:rPr>
          <w:b/>
          <w:bCs/>
        </w:rPr>
        <w:t>Leadership styles</w:t>
      </w:r>
      <w:r>
        <w:t>:</w:t>
      </w:r>
    </w:p>
    <w:p w14:paraId="6F89D7D9" w14:textId="4BA86340" w:rsidR="00175DCD" w:rsidRDefault="00DD49C4" w:rsidP="00C43FFB">
      <w:pPr>
        <w:spacing w:after="0" w:line="240" w:lineRule="auto"/>
      </w:pPr>
      <w:r>
        <w:t xml:space="preserve">      </w:t>
      </w:r>
      <w:r w:rsidR="003B02FF" w:rsidRPr="003B02FF">
        <w:drawing>
          <wp:inline distT="0" distB="0" distL="0" distR="0" wp14:anchorId="1FD5EF2A" wp14:editId="14EDE20F">
            <wp:extent cx="5590309" cy="2354977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00905" cy="235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41583" w14:textId="15F46565" w:rsidR="003B02FF" w:rsidRDefault="00DD49C4" w:rsidP="00C43FFB">
      <w:pPr>
        <w:spacing w:after="0" w:line="240" w:lineRule="auto"/>
      </w:pPr>
      <w:r>
        <w:t xml:space="preserve">   </w:t>
      </w:r>
    </w:p>
    <w:p w14:paraId="5BE290AF" w14:textId="4E0A226C" w:rsidR="00DD49C4" w:rsidRDefault="001F03DB" w:rsidP="00C43FFB">
      <w:pPr>
        <w:spacing w:after="0" w:line="240" w:lineRule="auto"/>
      </w:pPr>
      <w:r w:rsidRPr="003A254F">
        <w:lastRenderedPageBreak/>
        <w:drawing>
          <wp:anchor distT="0" distB="0" distL="114300" distR="114300" simplePos="0" relativeHeight="251667456" behindDoc="0" locked="0" layoutInCell="1" allowOverlap="1" wp14:anchorId="090B3B65" wp14:editId="70F5C0F1">
            <wp:simplePos x="0" y="0"/>
            <wp:positionH relativeFrom="column">
              <wp:posOffset>3771900</wp:posOffset>
            </wp:positionH>
            <wp:positionV relativeFrom="paragraph">
              <wp:posOffset>-396240</wp:posOffset>
            </wp:positionV>
            <wp:extent cx="2894912" cy="2737485"/>
            <wp:effectExtent l="0" t="0" r="1270" b="571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2991" cy="27451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A254F">
        <w:t>Situational leadership model (adaptive)</w:t>
      </w:r>
      <w:r>
        <w:t>:</w:t>
      </w:r>
      <w:r w:rsidR="00A83E3C">
        <w:t xml:space="preserve">   ===============</w:t>
      </w:r>
      <w:r w:rsidR="00A83E3C">
        <w:sym w:font="Wingdings" w:char="F0E8"/>
      </w:r>
    </w:p>
    <w:p w14:paraId="50509AC9" w14:textId="16E719A2" w:rsidR="001F03DB" w:rsidRDefault="001F03DB" w:rsidP="00C43FFB">
      <w:pPr>
        <w:spacing w:after="0" w:line="240" w:lineRule="auto"/>
      </w:pPr>
    </w:p>
    <w:p w14:paraId="45C55659" w14:textId="006F1BF7" w:rsidR="001F03DB" w:rsidRDefault="001F03DB" w:rsidP="00C43FFB">
      <w:pPr>
        <w:spacing w:after="0" w:line="240" w:lineRule="auto"/>
      </w:pPr>
      <w:r>
        <w:t>Leadership behavior types:</w:t>
      </w:r>
    </w:p>
    <w:p w14:paraId="41908382" w14:textId="39943C1E" w:rsidR="001F03DB" w:rsidRDefault="001F03DB" w:rsidP="001F03DB">
      <w:pPr>
        <w:pStyle w:val="ListParagraph"/>
        <w:numPr>
          <w:ilvl w:val="0"/>
          <w:numId w:val="1"/>
        </w:numPr>
        <w:spacing w:after="0" w:line="240" w:lineRule="auto"/>
      </w:pPr>
      <w:r>
        <w:t>Telling</w:t>
      </w:r>
      <w:r w:rsidR="00D33D55">
        <w:t xml:space="preserve"> (one-way)</w:t>
      </w:r>
    </w:p>
    <w:p w14:paraId="17B49988" w14:textId="7BCFAFA7" w:rsidR="001F03DB" w:rsidRDefault="001F03DB" w:rsidP="001F03DB">
      <w:pPr>
        <w:pStyle w:val="ListParagraph"/>
        <w:numPr>
          <w:ilvl w:val="0"/>
          <w:numId w:val="1"/>
        </w:numPr>
        <w:spacing w:after="0" w:line="240" w:lineRule="auto"/>
      </w:pPr>
      <w:r>
        <w:t>Selling</w:t>
      </w:r>
      <w:r w:rsidR="00D33D55">
        <w:t xml:space="preserve"> (provide direction)</w:t>
      </w:r>
    </w:p>
    <w:p w14:paraId="042086B1" w14:textId="0C745D05" w:rsidR="001F03DB" w:rsidRDefault="001F03DB" w:rsidP="001F03DB">
      <w:pPr>
        <w:pStyle w:val="ListParagraph"/>
        <w:numPr>
          <w:ilvl w:val="0"/>
          <w:numId w:val="1"/>
        </w:numPr>
        <w:spacing w:after="0" w:line="240" w:lineRule="auto"/>
      </w:pPr>
      <w:r>
        <w:t>Participating</w:t>
      </w:r>
      <w:r w:rsidR="00D33D55">
        <w:t xml:space="preserve"> (share</w:t>
      </w:r>
      <w:r w:rsidR="00B5531A">
        <w:t xml:space="preserve"> decision</w:t>
      </w:r>
      <w:r w:rsidR="00D33D55">
        <w:t xml:space="preserve"> resp, focus on relationships)</w:t>
      </w:r>
    </w:p>
    <w:p w14:paraId="17A94DA5" w14:textId="52D7E8A7" w:rsidR="001F03DB" w:rsidRDefault="001F03DB" w:rsidP="001F03DB">
      <w:pPr>
        <w:pStyle w:val="ListParagraph"/>
        <w:numPr>
          <w:ilvl w:val="0"/>
          <w:numId w:val="1"/>
        </w:numPr>
        <w:spacing w:after="0" w:line="240" w:lineRule="auto"/>
      </w:pPr>
      <w:r>
        <w:t>Delegating</w:t>
      </w:r>
      <w:r w:rsidR="00D33D55">
        <w:t xml:space="preserve"> (focus on monitoring)</w:t>
      </w:r>
    </w:p>
    <w:p w14:paraId="079ED0A1" w14:textId="0836EE40" w:rsidR="001F03DB" w:rsidRDefault="001F03DB" w:rsidP="00C43FFB">
      <w:pPr>
        <w:spacing w:after="0" w:line="240" w:lineRule="auto"/>
      </w:pPr>
    </w:p>
    <w:p w14:paraId="3E5EB33D" w14:textId="514B8447" w:rsidR="001F03DB" w:rsidRDefault="003F0EC1" w:rsidP="00C43FFB">
      <w:pPr>
        <w:spacing w:after="0" w:line="240" w:lineRule="auto"/>
      </w:pPr>
      <w:r w:rsidRPr="003F0EC1">
        <w:rPr>
          <w:b/>
          <w:bCs/>
        </w:rPr>
        <w:t>Be your best</w:t>
      </w:r>
      <w:r>
        <w:t>!</w:t>
      </w:r>
    </w:p>
    <w:p w14:paraId="25C6BC98" w14:textId="591E69C3" w:rsidR="001F03DB" w:rsidRDefault="001F03DB" w:rsidP="00C43FFB">
      <w:pPr>
        <w:spacing w:after="0" w:line="240" w:lineRule="auto"/>
      </w:pPr>
    </w:p>
    <w:p w14:paraId="7ECC5319" w14:textId="77777777" w:rsidR="003F0EC1" w:rsidRDefault="003F0EC1" w:rsidP="00C43FFB">
      <w:pPr>
        <w:spacing w:after="0" w:line="240" w:lineRule="auto"/>
      </w:pPr>
    </w:p>
    <w:p w14:paraId="09BD757F" w14:textId="7F9CF08C" w:rsidR="003B02FF" w:rsidRDefault="003B02FF" w:rsidP="00C43FFB">
      <w:pPr>
        <w:spacing w:after="0" w:line="240" w:lineRule="auto"/>
      </w:pPr>
    </w:p>
    <w:p w14:paraId="42C51E79" w14:textId="1F2EEC4A" w:rsidR="003F0EC1" w:rsidRDefault="003F0EC1" w:rsidP="00C43FFB">
      <w:pPr>
        <w:spacing w:after="0" w:line="240" w:lineRule="auto"/>
      </w:pPr>
    </w:p>
    <w:p w14:paraId="36FD6E68" w14:textId="75F23A2F" w:rsidR="00EC7CB7" w:rsidRDefault="00EC7CB7" w:rsidP="00C43FFB">
      <w:pPr>
        <w:spacing w:after="0" w:line="240" w:lineRule="auto"/>
      </w:pPr>
      <w:r w:rsidRPr="00EC7CB7">
        <w:rPr>
          <w:b/>
          <w:bCs/>
          <w:sz w:val="26"/>
          <w:szCs w:val="26"/>
          <w:u w:val="single"/>
        </w:rPr>
        <w:t>Leadership essentials</w:t>
      </w:r>
      <w:r>
        <w:t>:</w:t>
      </w:r>
    </w:p>
    <w:p w14:paraId="68AF0E8D" w14:textId="300D5ABD" w:rsidR="00EC7CB7" w:rsidRDefault="00EC7CB7" w:rsidP="00C43FFB">
      <w:pPr>
        <w:spacing w:after="0" w:line="240" w:lineRule="auto"/>
      </w:pPr>
    </w:p>
    <w:p w14:paraId="0B5EE0FA" w14:textId="20CA2AF8" w:rsidR="003F0EC1" w:rsidRDefault="00AE4401" w:rsidP="00C43FFB">
      <w:pPr>
        <w:spacing w:after="0" w:line="240" w:lineRule="auto"/>
      </w:pPr>
      <w:r>
        <w:t>Peer to Leader.</w:t>
      </w:r>
    </w:p>
    <w:p w14:paraId="06DF41D1" w14:textId="02258373" w:rsidR="00AE4401" w:rsidRDefault="00AE4401" w:rsidP="00C43FFB">
      <w:pPr>
        <w:spacing w:after="0" w:line="240" w:lineRule="auto"/>
      </w:pPr>
    </w:p>
    <w:p w14:paraId="7430783D" w14:textId="51A1E05F" w:rsidR="00F51078" w:rsidRPr="00A1798A" w:rsidRDefault="00F51078" w:rsidP="00C43FFB">
      <w:pPr>
        <w:spacing w:after="0" w:line="240" w:lineRule="auto"/>
        <w:rPr>
          <w:b/>
          <w:bCs/>
          <w:i/>
          <w:iCs/>
        </w:rPr>
      </w:pPr>
      <w:r w:rsidRPr="00A1798A">
        <w:rPr>
          <w:b/>
          <w:bCs/>
          <w:i/>
          <w:iCs/>
        </w:rPr>
        <w:t>Five dysfunctions of a team</w:t>
      </w:r>
    </w:p>
    <w:p w14:paraId="65E0FCE9" w14:textId="1164289C" w:rsidR="00EC7CB7" w:rsidRDefault="00F51078" w:rsidP="00F51078">
      <w:pPr>
        <w:pStyle w:val="ListParagraph"/>
        <w:numPr>
          <w:ilvl w:val="0"/>
          <w:numId w:val="1"/>
        </w:numPr>
        <w:spacing w:after="0" w:line="240" w:lineRule="auto"/>
      </w:pPr>
      <w:r>
        <w:t>No results</w:t>
      </w:r>
    </w:p>
    <w:p w14:paraId="4A76A7C3" w14:textId="4F174A15" w:rsidR="00F51078" w:rsidRDefault="00F51078" w:rsidP="00F51078">
      <w:pPr>
        <w:pStyle w:val="ListParagraph"/>
        <w:numPr>
          <w:ilvl w:val="1"/>
          <w:numId w:val="1"/>
        </w:numPr>
        <w:spacing w:after="0" w:line="240" w:lineRule="auto"/>
      </w:pPr>
      <w:r>
        <w:t>Avoidance of accountability</w:t>
      </w:r>
    </w:p>
    <w:p w14:paraId="4B81ED15" w14:textId="24A8C99D" w:rsidR="00F51078" w:rsidRDefault="00F51078" w:rsidP="00F51078">
      <w:pPr>
        <w:pStyle w:val="ListParagraph"/>
        <w:numPr>
          <w:ilvl w:val="2"/>
          <w:numId w:val="1"/>
        </w:numPr>
        <w:spacing w:after="0" w:line="240" w:lineRule="auto"/>
      </w:pPr>
      <w:r>
        <w:t>Lack of commitment</w:t>
      </w:r>
    </w:p>
    <w:p w14:paraId="7A4B5F94" w14:textId="2BE2ADED" w:rsidR="00F51078" w:rsidRDefault="00F51078" w:rsidP="00F51078">
      <w:pPr>
        <w:pStyle w:val="ListParagraph"/>
        <w:numPr>
          <w:ilvl w:val="3"/>
          <w:numId w:val="1"/>
        </w:numPr>
        <w:spacing w:after="0" w:line="240" w:lineRule="auto"/>
      </w:pPr>
      <w:r>
        <w:t>Fear of conflict</w:t>
      </w:r>
    </w:p>
    <w:p w14:paraId="32372F38" w14:textId="05997676" w:rsidR="00F51078" w:rsidRDefault="00F51078" w:rsidP="00F51078">
      <w:pPr>
        <w:pStyle w:val="ListParagraph"/>
        <w:numPr>
          <w:ilvl w:val="4"/>
          <w:numId w:val="1"/>
        </w:numPr>
        <w:spacing w:after="0" w:line="240" w:lineRule="auto"/>
      </w:pPr>
      <w:r>
        <w:t>Absence of trust</w:t>
      </w:r>
    </w:p>
    <w:p w14:paraId="3E4D3432" w14:textId="7BE32941" w:rsidR="00EC7CB7" w:rsidRDefault="00EC7CB7" w:rsidP="00C43FFB">
      <w:pPr>
        <w:spacing w:after="0" w:line="240" w:lineRule="auto"/>
      </w:pPr>
    </w:p>
    <w:p w14:paraId="54B2A36A" w14:textId="68495000" w:rsidR="00A1798A" w:rsidRDefault="00A1798A" w:rsidP="00C43FFB">
      <w:pPr>
        <w:spacing w:after="0" w:line="240" w:lineRule="auto"/>
      </w:pPr>
      <w:r w:rsidRPr="00A1798A">
        <w:rPr>
          <w:b/>
          <w:bCs/>
        </w:rPr>
        <w:t>Circle of trust</w:t>
      </w:r>
      <w:r>
        <w:t>:</w:t>
      </w:r>
    </w:p>
    <w:p w14:paraId="5F8F11A0" w14:textId="278535F8" w:rsidR="00A1798A" w:rsidRDefault="00A1798A" w:rsidP="00C43FFB">
      <w:pPr>
        <w:spacing w:after="0" w:line="240" w:lineRule="auto"/>
      </w:pPr>
      <w:r>
        <w:tab/>
      </w:r>
      <w:r w:rsidRPr="00A1798A">
        <w:drawing>
          <wp:inline distT="0" distB="0" distL="0" distR="0" wp14:anchorId="04907DC5" wp14:editId="15423202">
            <wp:extent cx="2179320" cy="168377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85908" cy="168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2A42" w14:textId="1D2781F3" w:rsidR="00A1798A" w:rsidRDefault="00A1798A" w:rsidP="00C43FFB">
      <w:pPr>
        <w:spacing w:after="0" w:line="240" w:lineRule="auto"/>
      </w:pPr>
    </w:p>
    <w:p w14:paraId="0FB1028D" w14:textId="3D37A76A" w:rsidR="00AE4942" w:rsidRDefault="00AE4942" w:rsidP="00C43FFB">
      <w:pPr>
        <w:spacing w:after="0" w:line="240" w:lineRule="auto"/>
      </w:pPr>
      <w:r w:rsidRPr="00AE4942">
        <w:rPr>
          <w:b/>
          <w:bCs/>
        </w:rPr>
        <w:t>Servant leadership</w:t>
      </w:r>
      <w:r>
        <w:t>: lifting others up!</w:t>
      </w:r>
    </w:p>
    <w:p w14:paraId="1B1E60D5" w14:textId="35FC7DC9" w:rsidR="00C3033C" w:rsidRDefault="00C3033C" w:rsidP="00C3033C">
      <w:pPr>
        <w:pStyle w:val="ListParagraph"/>
        <w:numPr>
          <w:ilvl w:val="0"/>
          <w:numId w:val="1"/>
        </w:numPr>
        <w:spacing w:after="0" w:line="240" w:lineRule="auto"/>
      </w:pPr>
      <w:r>
        <w:t>10 principles of servant leadership:</w:t>
      </w:r>
    </w:p>
    <w:p w14:paraId="327253C6" w14:textId="7CFB477F" w:rsidR="00C3033C" w:rsidRDefault="00C3033C" w:rsidP="00C3033C">
      <w:pPr>
        <w:pStyle w:val="ListParagraph"/>
        <w:numPr>
          <w:ilvl w:val="1"/>
          <w:numId w:val="1"/>
        </w:numPr>
        <w:spacing w:after="0" w:line="240" w:lineRule="auto"/>
      </w:pPr>
      <w:r>
        <w:t>Listening, Empathy, Healing, Awareness, Persuasion, Conceptualization, Foresight, Stewardship, Commitment to the growth of people, Building community</w:t>
      </w:r>
    </w:p>
    <w:p w14:paraId="118363C2" w14:textId="689CA812" w:rsidR="00EC7CB7" w:rsidRDefault="00EC7CB7" w:rsidP="00C43FFB">
      <w:pPr>
        <w:spacing w:after="0" w:line="240" w:lineRule="auto"/>
      </w:pPr>
    </w:p>
    <w:p w14:paraId="5CE8ACA7" w14:textId="110116C7" w:rsidR="00BE18FF" w:rsidRDefault="00BE18FF" w:rsidP="00C43FFB">
      <w:pPr>
        <w:spacing w:after="0" w:line="240" w:lineRule="auto"/>
      </w:pPr>
      <w:r w:rsidRPr="00BE18FF">
        <w:rPr>
          <w:b/>
          <w:bCs/>
        </w:rPr>
        <w:t>Maslow’s hierarchy of needs</w:t>
      </w:r>
      <w:r>
        <w:t>:</w:t>
      </w:r>
    </w:p>
    <w:p w14:paraId="71D3814B" w14:textId="3526F26E" w:rsidR="00BE18FF" w:rsidRDefault="00BE18FF" w:rsidP="00BE18FF">
      <w:pPr>
        <w:pStyle w:val="ListParagraph"/>
        <w:numPr>
          <w:ilvl w:val="0"/>
          <w:numId w:val="1"/>
        </w:numPr>
        <w:spacing w:after="0" w:line="240" w:lineRule="auto"/>
      </w:pPr>
      <w:r>
        <w:t>Self-actualization</w:t>
      </w:r>
    </w:p>
    <w:p w14:paraId="322F4100" w14:textId="34E3A985" w:rsidR="00BE18FF" w:rsidRDefault="00BE18FF" w:rsidP="00BE18FF">
      <w:pPr>
        <w:pStyle w:val="ListParagraph"/>
        <w:numPr>
          <w:ilvl w:val="1"/>
          <w:numId w:val="1"/>
        </w:numPr>
        <w:spacing w:after="0" w:line="240" w:lineRule="auto"/>
      </w:pPr>
      <w:r>
        <w:t>Self-esteem</w:t>
      </w:r>
    </w:p>
    <w:p w14:paraId="1CEB33C0" w14:textId="158DAAEC" w:rsidR="00BE18FF" w:rsidRDefault="00BE18FF" w:rsidP="00BE18FF">
      <w:pPr>
        <w:pStyle w:val="ListParagraph"/>
        <w:numPr>
          <w:ilvl w:val="2"/>
          <w:numId w:val="1"/>
        </w:numPr>
        <w:spacing w:after="0" w:line="240" w:lineRule="auto"/>
      </w:pPr>
      <w:r>
        <w:t>Social</w:t>
      </w:r>
    </w:p>
    <w:p w14:paraId="76E2E8C9" w14:textId="63C911DF" w:rsidR="00BE18FF" w:rsidRDefault="00BE18FF" w:rsidP="00BE18FF">
      <w:pPr>
        <w:pStyle w:val="ListParagraph"/>
        <w:numPr>
          <w:ilvl w:val="3"/>
          <w:numId w:val="1"/>
        </w:numPr>
        <w:spacing w:after="0" w:line="240" w:lineRule="auto"/>
      </w:pPr>
      <w:r>
        <w:t>Safety</w:t>
      </w:r>
    </w:p>
    <w:p w14:paraId="33BF7260" w14:textId="7D097492" w:rsidR="00BE18FF" w:rsidRDefault="00BE18FF" w:rsidP="00BE18FF">
      <w:pPr>
        <w:pStyle w:val="ListParagraph"/>
        <w:numPr>
          <w:ilvl w:val="4"/>
          <w:numId w:val="1"/>
        </w:numPr>
        <w:spacing w:after="0" w:line="240" w:lineRule="auto"/>
      </w:pPr>
      <w:r>
        <w:t>Physiological</w:t>
      </w:r>
    </w:p>
    <w:p w14:paraId="2879AE9C" w14:textId="5B4D98F9" w:rsidR="00BE18FF" w:rsidRDefault="00BE18FF" w:rsidP="00C43FFB">
      <w:pPr>
        <w:spacing w:after="0" w:line="240" w:lineRule="auto"/>
      </w:pPr>
    </w:p>
    <w:p w14:paraId="4AF25ED9" w14:textId="25F1C799" w:rsidR="004A0D2B" w:rsidRDefault="004A0D2B" w:rsidP="00C43FFB">
      <w:pPr>
        <w:spacing w:after="0" w:line="240" w:lineRule="auto"/>
      </w:pPr>
      <w:r w:rsidRPr="000D1FD2">
        <w:lastRenderedPageBreak/>
        <w:t>Motivational factors</w:t>
      </w:r>
      <w:r>
        <w:t>: Achievement, Advancement, Growth, Responsibility, Job challenge</w:t>
      </w:r>
    </w:p>
    <w:p w14:paraId="4782F81F" w14:textId="651064DA" w:rsidR="00842E33" w:rsidRDefault="00842E33" w:rsidP="00C43FFB">
      <w:pPr>
        <w:spacing w:after="0" w:line="240" w:lineRule="auto"/>
      </w:pPr>
    </w:p>
    <w:p w14:paraId="40F9E818" w14:textId="6BC66D9D" w:rsidR="000D1FD2" w:rsidRPr="00D03A54" w:rsidRDefault="000D1FD2" w:rsidP="00C43FFB">
      <w:pPr>
        <w:spacing w:after="0" w:line="240" w:lineRule="auto"/>
        <w:rPr>
          <w:b/>
          <w:bCs/>
        </w:rPr>
      </w:pPr>
      <w:r w:rsidRPr="00D03A54">
        <w:rPr>
          <w:b/>
          <w:bCs/>
        </w:rPr>
        <w:t>Job enlargement and Job enrichment</w:t>
      </w:r>
    </w:p>
    <w:p w14:paraId="36681BD1" w14:textId="77777777" w:rsidR="000D1FD2" w:rsidRDefault="000D1FD2" w:rsidP="00C43FFB">
      <w:pPr>
        <w:spacing w:after="0" w:line="240" w:lineRule="auto"/>
      </w:pPr>
    </w:p>
    <w:p w14:paraId="51CD6398" w14:textId="17F50DEC" w:rsidR="004A0D2B" w:rsidRDefault="00B9391F" w:rsidP="00C43FFB">
      <w:pPr>
        <w:spacing w:after="0" w:line="240" w:lineRule="auto"/>
      </w:pPr>
      <w:r>
        <w:t xml:space="preserve">     </w:t>
      </w:r>
      <w:r w:rsidRPr="00B9391F">
        <w:drawing>
          <wp:inline distT="0" distB="0" distL="0" distR="0" wp14:anchorId="15B9CBDC" wp14:editId="53AFD9E1">
            <wp:extent cx="2125980" cy="2022274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30444" cy="202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A5DD" w14:textId="1C1AF605" w:rsidR="00B9391F" w:rsidRDefault="00B9391F" w:rsidP="00C43FFB">
      <w:pPr>
        <w:spacing w:after="0" w:line="240" w:lineRule="auto"/>
      </w:pPr>
    </w:p>
    <w:p w14:paraId="515CD5CA" w14:textId="793C9EA8" w:rsidR="00B9391F" w:rsidRDefault="00C632FF" w:rsidP="00C43FFB">
      <w:pPr>
        <w:spacing w:after="0" w:line="240" w:lineRule="auto"/>
      </w:pPr>
      <w:r>
        <w:t xml:space="preserve">Human capital model: </w:t>
      </w:r>
      <w:r>
        <w:tab/>
        <w:t>Growth -&gt; Skills -&gt; Empowerment -&gt; Creativity -&gt; back to Growth</w:t>
      </w:r>
    </w:p>
    <w:p w14:paraId="3C74D1AD" w14:textId="717995EB" w:rsidR="00BE18FF" w:rsidRDefault="00BE18FF" w:rsidP="00C43FFB">
      <w:pPr>
        <w:spacing w:after="0" w:line="240" w:lineRule="auto"/>
      </w:pPr>
    </w:p>
    <w:p w14:paraId="60795E1E" w14:textId="5E35A26D" w:rsidR="009D54DD" w:rsidRDefault="00955DE5" w:rsidP="00C43FFB">
      <w:pPr>
        <w:spacing w:after="0" w:line="240" w:lineRule="auto"/>
      </w:pPr>
      <w:r>
        <w:t>Evolve</w:t>
      </w:r>
      <w:r w:rsidR="009D54DD">
        <w:t xml:space="preserve"> from </w:t>
      </w:r>
      <w:r w:rsidR="009D54DD" w:rsidRPr="009D54DD">
        <w:rPr>
          <w:b/>
          <w:bCs/>
        </w:rPr>
        <w:t>Formal Authority to Moral Authority</w:t>
      </w:r>
      <w:r w:rsidR="009D54DD">
        <w:t>!</w:t>
      </w:r>
    </w:p>
    <w:p w14:paraId="69F82747" w14:textId="2395C08F" w:rsidR="00591151" w:rsidRDefault="00591151" w:rsidP="00C43FFB">
      <w:pPr>
        <w:spacing w:after="0" w:line="240" w:lineRule="auto"/>
      </w:pPr>
      <w:r w:rsidRPr="00F92B0A">
        <w:rPr>
          <w:b/>
          <w:bCs/>
        </w:rPr>
        <w:t>Top-down vs collaborative</w:t>
      </w:r>
      <w:r>
        <w:t>!</w:t>
      </w:r>
    </w:p>
    <w:p w14:paraId="62F020B7" w14:textId="77777777" w:rsidR="00591151" w:rsidRDefault="00591151" w:rsidP="00C43FFB">
      <w:pPr>
        <w:spacing w:after="0" w:line="240" w:lineRule="auto"/>
      </w:pPr>
    </w:p>
    <w:p w14:paraId="2BE1CB47" w14:textId="5135A18C" w:rsidR="00EC7CB7" w:rsidRDefault="00EC7CB7" w:rsidP="00C43FFB">
      <w:pPr>
        <w:spacing w:after="0" w:line="240" w:lineRule="auto"/>
      </w:pPr>
      <w:r w:rsidRPr="00EC7CB7">
        <w:rPr>
          <w:b/>
          <w:bCs/>
          <w:sz w:val="26"/>
          <w:szCs w:val="26"/>
          <w:u w:val="single"/>
        </w:rPr>
        <w:t>Effective communication</w:t>
      </w:r>
      <w:r>
        <w:t>:</w:t>
      </w:r>
    </w:p>
    <w:p w14:paraId="7BFE2796" w14:textId="77777777" w:rsidR="00916020" w:rsidRDefault="00916020" w:rsidP="00916020">
      <w:pPr>
        <w:spacing w:after="0" w:line="240" w:lineRule="auto"/>
      </w:pPr>
      <w:r>
        <w:t>Content and Context -&gt; (page-68)</w:t>
      </w:r>
    </w:p>
    <w:p w14:paraId="51DAC7F3" w14:textId="258B4CFB" w:rsidR="00EC7CB7" w:rsidRDefault="00ED6D0C" w:rsidP="00C43FFB">
      <w:pPr>
        <w:spacing w:after="0" w:line="240" w:lineRule="auto"/>
      </w:pPr>
      <w:r>
        <w:t>3 step process: IDEA -&gt; ENCODING -&gt; DECODING</w:t>
      </w:r>
    </w:p>
    <w:p w14:paraId="36E93D95" w14:textId="0BA57F33" w:rsidR="004D5E56" w:rsidRDefault="004D5E56" w:rsidP="004D5E56">
      <w:pPr>
        <w:spacing w:after="0" w:line="240" w:lineRule="auto"/>
        <w:jc w:val="center"/>
      </w:pPr>
      <w:r w:rsidRPr="004D5E56">
        <w:drawing>
          <wp:inline distT="0" distB="0" distL="0" distR="0" wp14:anchorId="042994D9" wp14:editId="362FB1A1">
            <wp:extent cx="4815840" cy="1747286"/>
            <wp:effectExtent l="0" t="0" r="381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825919" cy="1750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B1E94" w14:textId="2D8E0C80" w:rsidR="00ED6D0C" w:rsidRDefault="00ED6D0C" w:rsidP="00C43FFB">
      <w:pPr>
        <w:spacing w:after="0" w:line="240" w:lineRule="auto"/>
      </w:pPr>
    </w:p>
    <w:p w14:paraId="4B04ED86" w14:textId="5B121B4F" w:rsidR="00AA4E4C" w:rsidRDefault="00AA4E4C" w:rsidP="00C43FFB">
      <w:pPr>
        <w:spacing w:after="0" w:line="240" w:lineRule="auto"/>
      </w:pPr>
      <w:r>
        <w:t>Filters to communication:</w:t>
      </w:r>
    </w:p>
    <w:p w14:paraId="4CECF239" w14:textId="2E9F44DE" w:rsidR="00AA4E4C" w:rsidRDefault="00AA4E4C" w:rsidP="00AA4E4C">
      <w:pPr>
        <w:pStyle w:val="ListParagraph"/>
        <w:numPr>
          <w:ilvl w:val="0"/>
          <w:numId w:val="1"/>
        </w:numPr>
        <w:spacing w:after="0" w:line="240" w:lineRule="auto"/>
      </w:pPr>
      <w:r>
        <w:t>Culture, background, bias</w:t>
      </w:r>
    </w:p>
    <w:p w14:paraId="19484C63" w14:textId="670D899D" w:rsidR="00AA4E4C" w:rsidRDefault="00B10B56" w:rsidP="00AA4E4C">
      <w:pPr>
        <w:pStyle w:val="ListParagraph"/>
        <w:numPr>
          <w:ilvl w:val="0"/>
          <w:numId w:val="1"/>
        </w:numPr>
        <w:spacing w:after="0" w:line="240" w:lineRule="auto"/>
      </w:pPr>
      <w:r w:rsidRPr="00B10B56">
        <w:drawing>
          <wp:anchor distT="0" distB="0" distL="114300" distR="114300" simplePos="0" relativeHeight="251668480" behindDoc="0" locked="0" layoutInCell="1" allowOverlap="1" wp14:anchorId="65E450A1" wp14:editId="01F705E5">
            <wp:simplePos x="0" y="0"/>
            <wp:positionH relativeFrom="column">
              <wp:posOffset>2834640</wp:posOffset>
            </wp:positionH>
            <wp:positionV relativeFrom="paragraph">
              <wp:posOffset>98425</wp:posOffset>
            </wp:positionV>
            <wp:extent cx="2813806" cy="1676400"/>
            <wp:effectExtent l="0" t="0" r="5715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806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4E4C">
        <w:t>Ourselves</w:t>
      </w:r>
    </w:p>
    <w:p w14:paraId="59AEC8EF" w14:textId="0EB09EF5" w:rsidR="00AA4E4C" w:rsidRDefault="00AA4E4C" w:rsidP="00AA4E4C">
      <w:pPr>
        <w:pStyle w:val="ListParagraph"/>
        <w:numPr>
          <w:ilvl w:val="0"/>
          <w:numId w:val="1"/>
        </w:numPr>
        <w:spacing w:after="0" w:line="240" w:lineRule="auto"/>
      </w:pPr>
      <w:r>
        <w:t>Perception</w:t>
      </w:r>
    </w:p>
    <w:p w14:paraId="28CED56D" w14:textId="0ED0938E" w:rsidR="00AA4E4C" w:rsidRDefault="00AA4E4C" w:rsidP="00AA4E4C">
      <w:pPr>
        <w:pStyle w:val="ListParagraph"/>
        <w:numPr>
          <w:ilvl w:val="0"/>
          <w:numId w:val="1"/>
        </w:numPr>
        <w:spacing w:after="0" w:line="240" w:lineRule="auto"/>
      </w:pPr>
      <w:r>
        <w:t>Stress</w:t>
      </w:r>
    </w:p>
    <w:p w14:paraId="72B95FF6" w14:textId="48E74639" w:rsidR="00D779B3" w:rsidRDefault="00D779B3" w:rsidP="00D779B3">
      <w:pPr>
        <w:spacing w:after="0" w:line="240" w:lineRule="auto"/>
      </w:pPr>
    </w:p>
    <w:p w14:paraId="6B7DC4AF" w14:textId="4AD0C0EF" w:rsidR="00D779B3" w:rsidRPr="00D779B3" w:rsidRDefault="00D779B3" w:rsidP="00D779B3">
      <w:pPr>
        <w:spacing w:after="0" w:line="240" w:lineRule="auto"/>
        <w:rPr>
          <w:b/>
          <w:bCs/>
        </w:rPr>
      </w:pPr>
      <w:r w:rsidRPr="00D779B3">
        <w:rPr>
          <w:b/>
          <w:bCs/>
        </w:rPr>
        <w:t>Great presentation tips</w:t>
      </w:r>
    </w:p>
    <w:p w14:paraId="096ED6E2" w14:textId="77777777" w:rsidR="00AA4E4C" w:rsidRDefault="00AA4E4C" w:rsidP="00C43FFB">
      <w:pPr>
        <w:spacing w:after="0" w:line="240" w:lineRule="auto"/>
      </w:pPr>
    </w:p>
    <w:p w14:paraId="7F7BAB1E" w14:textId="01BF0BB6" w:rsidR="00E40F26" w:rsidRDefault="00046BFD" w:rsidP="000824C4">
      <w:pPr>
        <w:spacing w:after="0" w:line="240" w:lineRule="auto"/>
      </w:pPr>
      <w:r>
        <w:t>Active Listening</w:t>
      </w:r>
      <w:r w:rsidR="006523D3">
        <w:t xml:space="preserve"> (or empathetic listening)</w:t>
      </w:r>
    </w:p>
    <w:p w14:paraId="1B6719B9" w14:textId="37AE0F53" w:rsidR="00046BFD" w:rsidRDefault="00EF4D97" w:rsidP="00046BFD">
      <w:pPr>
        <w:pStyle w:val="ListParagraph"/>
        <w:numPr>
          <w:ilvl w:val="0"/>
          <w:numId w:val="1"/>
        </w:numPr>
        <w:spacing w:after="0" w:line="240" w:lineRule="auto"/>
      </w:pPr>
      <w:r>
        <w:t>And Passive listening</w:t>
      </w:r>
    </w:p>
    <w:p w14:paraId="2B8EB221" w14:textId="3DE2B69D" w:rsidR="00A15589" w:rsidRDefault="00A15589" w:rsidP="00046BFD">
      <w:pPr>
        <w:pStyle w:val="ListParagraph"/>
        <w:numPr>
          <w:ilvl w:val="0"/>
          <w:numId w:val="1"/>
        </w:numPr>
        <w:spacing w:after="0" w:line="240" w:lineRule="auto"/>
      </w:pPr>
      <w:r>
        <w:t>Hearing and Listening are not same!</w:t>
      </w:r>
    </w:p>
    <w:p w14:paraId="4CDCC8F7" w14:textId="0D652DD2" w:rsidR="00046BFD" w:rsidRDefault="00046BFD" w:rsidP="000824C4">
      <w:pPr>
        <w:spacing w:after="0" w:line="240" w:lineRule="auto"/>
      </w:pPr>
    </w:p>
    <w:p w14:paraId="4325F2A6" w14:textId="1E6D127A" w:rsidR="00046BFD" w:rsidRDefault="00046BFD" w:rsidP="000824C4">
      <w:pPr>
        <w:spacing w:after="0" w:line="240" w:lineRule="auto"/>
      </w:pPr>
      <w:r>
        <w:lastRenderedPageBreak/>
        <w:t>Providing Feedback</w:t>
      </w:r>
    </w:p>
    <w:p w14:paraId="596A9BF9" w14:textId="1D302F55" w:rsidR="00046BFD" w:rsidRDefault="00A56E04" w:rsidP="00046BFD">
      <w:pPr>
        <w:pStyle w:val="ListParagraph"/>
        <w:numPr>
          <w:ilvl w:val="0"/>
          <w:numId w:val="1"/>
        </w:numPr>
        <w:spacing w:after="0" w:line="240" w:lineRule="auto"/>
      </w:pPr>
      <w:r w:rsidRPr="00A56E04">
        <w:rPr>
          <w:b/>
          <w:bCs/>
        </w:rPr>
        <w:t>FILE model</w:t>
      </w:r>
      <w:r>
        <w:t xml:space="preserve">: </w:t>
      </w:r>
      <w:r w:rsidRPr="00A56E04">
        <w:rPr>
          <w:b/>
          <w:bCs/>
        </w:rPr>
        <w:t>F</w:t>
      </w:r>
      <w:r>
        <w:t xml:space="preserve">acts | </w:t>
      </w:r>
      <w:r w:rsidRPr="00A56E04">
        <w:rPr>
          <w:b/>
          <w:bCs/>
        </w:rPr>
        <w:t>I</w:t>
      </w:r>
      <w:r>
        <w:t xml:space="preserve">mpacts | </w:t>
      </w:r>
      <w:r w:rsidRPr="00A56E04">
        <w:rPr>
          <w:b/>
          <w:bCs/>
        </w:rPr>
        <w:t>L</w:t>
      </w:r>
      <w:r>
        <w:t xml:space="preserve">isten | </w:t>
      </w:r>
      <w:r w:rsidRPr="00A56E04">
        <w:rPr>
          <w:b/>
          <w:bCs/>
        </w:rPr>
        <w:t>E</w:t>
      </w:r>
      <w:r>
        <w:t>xpectations</w:t>
      </w:r>
    </w:p>
    <w:p w14:paraId="77BAB066" w14:textId="20FED60C" w:rsidR="00046BFD" w:rsidRDefault="006439F3" w:rsidP="000824C4">
      <w:pPr>
        <w:spacing w:after="0" w:line="240" w:lineRule="auto"/>
      </w:pPr>
      <w:r>
        <w:t>Receiving Feedback</w:t>
      </w:r>
    </w:p>
    <w:p w14:paraId="6B664553" w14:textId="70DF4552" w:rsidR="006439F3" w:rsidRDefault="006439F3" w:rsidP="006439F3">
      <w:pPr>
        <w:pStyle w:val="ListParagraph"/>
        <w:numPr>
          <w:ilvl w:val="0"/>
          <w:numId w:val="1"/>
        </w:numPr>
        <w:spacing w:after="0" w:line="240" w:lineRule="auto"/>
      </w:pPr>
      <w:r w:rsidRPr="006439F3">
        <w:rPr>
          <w:b/>
          <w:bCs/>
        </w:rPr>
        <w:t>ALCR model</w:t>
      </w:r>
      <w:r>
        <w:t xml:space="preserve">: </w:t>
      </w:r>
      <w:r w:rsidRPr="006439F3">
        <w:rPr>
          <w:b/>
          <w:bCs/>
        </w:rPr>
        <w:t>A</w:t>
      </w:r>
      <w:r>
        <w:t xml:space="preserve">pproachable | </w:t>
      </w:r>
      <w:r w:rsidRPr="006439F3">
        <w:rPr>
          <w:b/>
          <w:bCs/>
        </w:rPr>
        <w:t>L</w:t>
      </w:r>
      <w:r>
        <w:t xml:space="preserve">isten | </w:t>
      </w:r>
      <w:r w:rsidRPr="006439F3">
        <w:rPr>
          <w:b/>
          <w:bCs/>
        </w:rPr>
        <w:t>C</w:t>
      </w:r>
      <w:r>
        <w:t xml:space="preserve">larify | </w:t>
      </w:r>
      <w:r w:rsidRPr="006439F3">
        <w:rPr>
          <w:b/>
          <w:bCs/>
        </w:rPr>
        <w:t>R</w:t>
      </w:r>
      <w:r>
        <w:t>espond</w:t>
      </w:r>
    </w:p>
    <w:p w14:paraId="40734B68" w14:textId="26856DE8" w:rsidR="002C5BEE" w:rsidRDefault="002C5BEE" w:rsidP="002C5BEE">
      <w:pPr>
        <w:spacing w:after="0" w:line="240" w:lineRule="auto"/>
      </w:pPr>
    </w:p>
    <w:p w14:paraId="67D62642" w14:textId="4D8E9E6C" w:rsidR="002C5BEE" w:rsidRDefault="002C5BEE" w:rsidP="002C5BEE">
      <w:pPr>
        <w:spacing w:after="0" w:line="240" w:lineRule="auto"/>
      </w:pPr>
      <w:r w:rsidRPr="002C5BEE">
        <w:rPr>
          <w:b/>
          <w:bCs/>
        </w:rPr>
        <w:t>Performance Analysis Quadrant (PAQ)</w:t>
      </w:r>
      <w:r>
        <w:t>: Tool to identify root cause of performance issues</w:t>
      </w:r>
    </w:p>
    <w:p w14:paraId="347F546C" w14:textId="446B5171" w:rsidR="006439F3" w:rsidRDefault="006439F3" w:rsidP="000824C4">
      <w:pPr>
        <w:spacing w:after="0" w:line="240" w:lineRule="auto"/>
      </w:pPr>
    </w:p>
    <w:p w14:paraId="7BC5BD7A" w14:textId="2C549926" w:rsidR="00F32745" w:rsidRDefault="00046BFD" w:rsidP="00984674">
      <w:pPr>
        <w:spacing w:after="0" w:line="240" w:lineRule="auto"/>
      </w:pPr>
      <w:r>
        <w:t>Challenging conversations</w:t>
      </w:r>
    </w:p>
    <w:p w14:paraId="44841C73" w14:textId="1B4449DC" w:rsidR="00F32745" w:rsidRDefault="00F32745" w:rsidP="00984674">
      <w:pPr>
        <w:spacing w:after="0" w:line="240" w:lineRule="auto"/>
      </w:pPr>
    </w:p>
    <w:p w14:paraId="25D24DD9" w14:textId="718C4008" w:rsidR="00F32745" w:rsidRPr="00F32745" w:rsidRDefault="00F32745" w:rsidP="00984674">
      <w:pPr>
        <w:spacing w:after="0" w:line="240" w:lineRule="auto"/>
        <w:rPr>
          <w:b/>
          <w:bCs/>
        </w:rPr>
      </w:pPr>
      <w:r w:rsidRPr="00F32745">
        <w:rPr>
          <w:b/>
          <w:bCs/>
        </w:rPr>
        <w:t>Radical Candor</w:t>
      </w:r>
    </w:p>
    <w:p w14:paraId="63FFFBCF" w14:textId="624325F8" w:rsidR="00EC7CB7" w:rsidRDefault="00F32745" w:rsidP="000824C4">
      <w:pPr>
        <w:spacing w:after="0" w:line="240" w:lineRule="auto"/>
      </w:pPr>
      <w:r w:rsidRPr="00F32745">
        <w:drawing>
          <wp:inline distT="0" distB="0" distL="0" distR="0" wp14:anchorId="57E5411F" wp14:editId="450F8FA0">
            <wp:extent cx="2258291" cy="183198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60896" cy="1834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F634F" w14:textId="58782AF0" w:rsidR="00F32745" w:rsidRDefault="00F32745" w:rsidP="000824C4">
      <w:pPr>
        <w:spacing w:after="0" w:line="240" w:lineRule="auto"/>
      </w:pPr>
    </w:p>
    <w:p w14:paraId="151426E3" w14:textId="51C1BEF1" w:rsidR="00002DF5" w:rsidRDefault="00002DF5" w:rsidP="000824C4">
      <w:pPr>
        <w:spacing w:after="0" w:line="240" w:lineRule="auto"/>
      </w:pPr>
      <w:r w:rsidRPr="00002DF5">
        <w:rPr>
          <w:b/>
          <w:bCs/>
        </w:rPr>
        <w:t>Conflict resolution styles</w:t>
      </w:r>
      <w:r>
        <w:t>:</w:t>
      </w:r>
    </w:p>
    <w:p w14:paraId="6808C80B" w14:textId="63E7A880" w:rsidR="00002DF5" w:rsidRDefault="00002DF5" w:rsidP="00002DF5">
      <w:pPr>
        <w:pStyle w:val="ListParagraph"/>
        <w:numPr>
          <w:ilvl w:val="0"/>
          <w:numId w:val="1"/>
        </w:numPr>
        <w:spacing w:after="0" w:line="240" w:lineRule="auto"/>
      </w:pPr>
      <w:r>
        <w:t>Competitive</w:t>
      </w:r>
      <w:r w:rsidR="0033375E">
        <w:t xml:space="preserve"> (position of power)</w:t>
      </w:r>
      <w:r>
        <w:t xml:space="preserve"> | Collaborative</w:t>
      </w:r>
      <w:r w:rsidR="0033375E">
        <w:t xml:space="preserve"> (variety of viewpoints)</w:t>
      </w:r>
      <w:r>
        <w:t xml:space="preserve"> | Compromising</w:t>
      </w:r>
      <w:r w:rsidR="0033375E">
        <w:t xml:space="preserve"> (cost of conflict &gt; cost of losing)</w:t>
      </w:r>
      <w:r>
        <w:t xml:space="preserve"> | Accommodating</w:t>
      </w:r>
      <w:r w:rsidR="0033375E">
        <w:t xml:space="preserve"> (peace is more valuable than winning)</w:t>
      </w:r>
      <w:r>
        <w:t xml:space="preserve"> | Avoiding</w:t>
      </w:r>
      <w:r w:rsidR="0033375E">
        <w:t xml:space="preserve"> (no </w:t>
      </w:r>
      <w:r w:rsidR="00181176">
        <w:t xml:space="preserve">one’s </w:t>
      </w:r>
      <w:r w:rsidR="0033375E">
        <w:t>feeling</w:t>
      </w:r>
      <w:r w:rsidR="00D9693F">
        <w:t xml:space="preserve">s </w:t>
      </w:r>
      <w:r w:rsidR="0033375E">
        <w:t>hurt)</w:t>
      </w:r>
    </w:p>
    <w:p w14:paraId="47DE2832" w14:textId="3A687772" w:rsidR="00EC7CB7" w:rsidRDefault="004E1B1C" w:rsidP="000824C4">
      <w:pPr>
        <w:spacing w:after="0" w:line="240" w:lineRule="auto"/>
      </w:pPr>
      <w:r w:rsidRPr="004E1B1C">
        <w:drawing>
          <wp:anchor distT="0" distB="0" distL="114300" distR="114300" simplePos="0" relativeHeight="251669504" behindDoc="0" locked="0" layoutInCell="1" allowOverlap="1" wp14:anchorId="6B2E74E5" wp14:editId="2F0293DA">
            <wp:simplePos x="0" y="0"/>
            <wp:positionH relativeFrom="margin">
              <wp:posOffset>3680113</wp:posOffset>
            </wp:positionH>
            <wp:positionV relativeFrom="paragraph">
              <wp:posOffset>92075</wp:posOffset>
            </wp:positionV>
            <wp:extent cx="1537365" cy="1909120"/>
            <wp:effectExtent l="0" t="0" r="5715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65" cy="190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FDF47D" w14:textId="64FF95AD" w:rsidR="00EC7CB7" w:rsidRDefault="00EC7CB7" w:rsidP="000824C4">
      <w:pPr>
        <w:spacing w:after="0" w:line="240" w:lineRule="auto"/>
      </w:pPr>
      <w:r w:rsidRPr="00EC7CB7">
        <w:rPr>
          <w:b/>
          <w:bCs/>
          <w:sz w:val="26"/>
          <w:szCs w:val="26"/>
          <w:u w:val="single"/>
        </w:rPr>
        <w:t>Build effective teams</w:t>
      </w:r>
      <w:r>
        <w:t>:</w:t>
      </w:r>
    </w:p>
    <w:p w14:paraId="2252B12F" w14:textId="1493B1C7" w:rsidR="00EC7CB7" w:rsidRDefault="00277870" w:rsidP="003A3EB6">
      <w:pPr>
        <w:pStyle w:val="ListParagraph"/>
        <w:numPr>
          <w:ilvl w:val="0"/>
          <w:numId w:val="1"/>
        </w:numPr>
        <w:spacing w:after="0" w:line="240" w:lineRule="auto"/>
      </w:pPr>
      <w:r>
        <w:t>Group vs Team</w:t>
      </w:r>
    </w:p>
    <w:p w14:paraId="4D76F889" w14:textId="0E958952" w:rsidR="00277870" w:rsidRDefault="007F3932" w:rsidP="003A3EB6">
      <w:pPr>
        <w:pStyle w:val="ListParagraph"/>
        <w:numPr>
          <w:ilvl w:val="0"/>
          <w:numId w:val="1"/>
        </w:numPr>
        <w:spacing w:after="0" w:line="240" w:lineRule="auto"/>
      </w:pPr>
      <w:r>
        <w:t>Low performing teams</w:t>
      </w:r>
      <w:r w:rsidR="006E4D9C">
        <w:t xml:space="preserve"> (page: 112)</w:t>
      </w:r>
    </w:p>
    <w:p w14:paraId="4CD8EE00" w14:textId="71E76980" w:rsidR="007F3932" w:rsidRDefault="007F3932" w:rsidP="003A3EB6">
      <w:pPr>
        <w:pStyle w:val="ListParagraph"/>
        <w:numPr>
          <w:ilvl w:val="0"/>
          <w:numId w:val="1"/>
        </w:numPr>
        <w:spacing w:after="0" w:line="240" w:lineRule="auto"/>
      </w:pPr>
      <w:r>
        <w:t>High performing teams</w:t>
      </w:r>
    </w:p>
    <w:p w14:paraId="01007991" w14:textId="30EFFF21" w:rsidR="007F3932" w:rsidRDefault="007F3932" w:rsidP="003A3EB6">
      <w:pPr>
        <w:pStyle w:val="ListParagraph"/>
        <w:numPr>
          <w:ilvl w:val="0"/>
          <w:numId w:val="1"/>
        </w:numPr>
        <w:spacing w:after="0" w:line="240" w:lineRule="auto"/>
      </w:pPr>
      <w:r>
        <w:t>High-trust relationships</w:t>
      </w:r>
    </w:p>
    <w:p w14:paraId="6CF2E293" w14:textId="4D80B25B" w:rsidR="007F3932" w:rsidRDefault="00C96595" w:rsidP="003A3EB6">
      <w:pPr>
        <w:pStyle w:val="ListParagraph"/>
        <w:numPr>
          <w:ilvl w:val="0"/>
          <w:numId w:val="1"/>
        </w:numPr>
        <w:spacing w:after="0" w:line="240" w:lineRule="auto"/>
      </w:pPr>
      <w:r>
        <w:t>Diversify team styles:</w:t>
      </w:r>
      <w:r w:rsidR="00B12636">
        <w:t xml:space="preserve"> (page-122)</w:t>
      </w:r>
    </w:p>
    <w:p w14:paraId="7C42F9B0" w14:textId="767D9AD1" w:rsidR="00C96595" w:rsidRDefault="00C96595" w:rsidP="00C96595">
      <w:pPr>
        <w:pStyle w:val="ListParagraph"/>
        <w:numPr>
          <w:ilvl w:val="1"/>
          <w:numId w:val="1"/>
        </w:numPr>
        <w:spacing w:after="0" w:line="240" w:lineRule="auto"/>
      </w:pPr>
      <w:r>
        <w:t>Contributors</w:t>
      </w:r>
    </w:p>
    <w:p w14:paraId="4BA92DF3" w14:textId="567957AA" w:rsidR="00C96595" w:rsidRDefault="00C96595" w:rsidP="00C96595">
      <w:pPr>
        <w:pStyle w:val="ListParagraph"/>
        <w:numPr>
          <w:ilvl w:val="1"/>
          <w:numId w:val="1"/>
        </w:numPr>
        <w:spacing w:after="0" w:line="240" w:lineRule="auto"/>
      </w:pPr>
      <w:r>
        <w:t>Collaborators</w:t>
      </w:r>
    </w:p>
    <w:p w14:paraId="0824E6BC" w14:textId="12658819" w:rsidR="00C96595" w:rsidRDefault="00C96595" w:rsidP="00C96595">
      <w:pPr>
        <w:pStyle w:val="ListParagraph"/>
        <w:numPr>
          <w:ilvl w:val="1"/>
          <w:numId w:val="1"/>
        </w:numPr>
        <w:spacing w:after="0" w:line="240" w:lineRule="auto"/>
      </w:pPr>
      <w:r>
        <w:t>Communicators</w:t>
      </w:r>
    </w:p>
    <w:p w14:paraId="5C22D7C9" w14:textId="299299B7" w:rsidR="00C96595" w:rsidRDefault="00C96595" w:rsidP="00C96595">
      <w:pPr>
        <w:pStyle w:val="ListParagraph"/>
        <w:numPr>
          <w:ilvl w:val="1"/>
          <w:numId w:val="1"/>
        </w:numPr>
        <w:spacing w:after="0" w:line="240" w:lineRule="auto"/>
      </w:pPr>
      <w:r>
        <w:t>Challengers</w:t>
      </w:r>
    </w:p>
    <w:p w14:paraId="7362F51C" w14:textId="25FCBD4F" w:rsidR="00EC7CB7" w:rsidRDefault="00EC7CB7" w:rsidP="000824C4">
      <w:pPr>
        <w:spacing w:after="0" w:line="240" w:lineRule="auto"/>
      </w:pPr>
    </w:p>
    <w:p w14:paraId="6BF738A4" w14:textId="5E30ABA7" w:rsidR="00EC7CB7" w:rsidRDefault="00EE38D0" w:rsidP="000824C4">
      <w:pPr>
        <w:spacing w:after="0" w:line="240" w:lineRule="auto"/>
      </w:pPr>
      <w:r w:rsidRPr="00EE38D0">
        <w:rPr>
          <w:b/>
          <w:bCs/>
        </w:rPr>
        <w:t>Tuckman’s Teaming Model</w:t>
      </w:r>
      <w:r>
        <w:t>:</w:t>
      </w:r>
    </w:p>
    <w:p w14:paraId="795DBE20" w14:textId="4B4F43CF" w:rsidR="00EE38D0" w:rsidRDefault="00EE38D0" w:rsidP="00EE38D0">
      <w:pPr>
        <w:pStyle w:val="ListParagraph"/>
        <w:numPr>
          <w:ilvl w:val="0"/>
          <w:numId w:val="1"/>
        </w:numPr>
        <w:spacing w:after="0" w:line="240" w:lineRule="auto"/>
      </w:pPr>
      <w:r>
        <w:t>Forming | Storming | Norming | Performing | Adjourning</w:t>
      </w:r>
      <w:r w:rsidR="00350087">
        <w:t xml:space="preserve">  </w:t>
      </w:r>
      <w:r w:rsidR="008D4B77">
        <w:t xml:space="preserve"> </w:t>
      </w:r>
      <w:r w:rsidR="00350087">
        <w:t>(page-128)</w:t>
      </w:r>
    </w:p>
    <w:p w14:paraId="3546C93E" w14:textId="51BFC8E0" w:rsidR="00EC7CB7" w:rsidRDefault="00DF3739" w:rsidP="000824C4">
      <w:pPr>
        <w:spacing w:after="0" w:line="240" w:lineRule="auto"/>
      </w:pPr>
      <w:r w:rsidRPr="00DF3739">
        <w:drawing>
          <wp:anchor distT="0" distB="0" distL="114300" distR="114300" simplePos="0" relativeHeight="251670528" behindDoc="0" locked="0" layoutInCell="1" allowOverlap="1" wp14:anchorId="5AA68562" wp14:editId="2A1A5E43">
            <wp:simplePos x="0" y="0"/>
            <wp:positionH relativeFrom="margin">
              <wp:posOffset>1627909</wp:posOffset>
            </wp:positionH>
            <wp:positionV relativeFrom="paragraph">
              <wp:posOffset>63385</wp:posOffset>
            </wp:positionV>
            <wp:extent cx="3803073" cy="1488440"/>
            <wp:effectExtent l="0" t="0" r="6985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800" cy="15004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E04A5A" w14:textId="3A97E029" w:rsidR="008D4B77" w:rsidRDefault="00A0464D" w:rsidP="000824C4">
      <w:pPr>
        <w:spacing w:after="0" w:line="240" w:lineRule="auto"/>
      </w:pPr>
      <w:r w:rsidRPr="00A0464D">
        <w:rPr>
          <w:b/>
          <w:bCs/>
        </w:rPr>
        <w:t>Learning to Delegate</w:t>
      </w:r>
      <w:r>
        <w:t>:</w:t>
      </w:r>
    </w:p>
    <w:p w14:paraId="6F7F66E6" w14:textId="70F19504" w:rsidR="00A0464D" w:rsidRDefault="00A0464D" w:rsidP="00DF3739">
      <w:pPr>
        <w:spacing w:after="0" w:line="240" w:lineRule="auto"/>
      </w:pPr>
    </w:p>
    <w:p w14:paraId="4800E63E" w14:textId="1F7F8770" w:rsidR="008D4B77" w:rsidRDefault="008D4B77" w:rsidP="000824C4">
      <w:pPr>
        <w:spacing w:after="0" w:line="240" w:lineRule="auto"/>
      </w:pPr>
    </w:p>
    <w:p w14:paraId="7A7BA9DA" w14:textId="75300C0D" w:rsidR="00DF3739" w:rsidRDefault="00DF3739" w:rsidP="000824C4">
      <w:pPr>
        <w:spacing w:after="0" w:line="240" w:lineRule="auto"/>
      </w:pPr>
    </w:p>
    <w:p w14:paraId="4F4B324D" w14:textId="12D59D40" w:rsidR="00DF3739" w:rsidRDefault="00DF3739" w:rsidP="000824C4">
      <w:pPr>
        <w:spacing w:after="0" w:line="240" w:lineRule="auto"/>
      </w:pPr>
    </w:p>
    <w:p w14:paraId="27FE5B98" w14:textId="640CAAA9" w:rsidR="00DF3739" w:rsidRDefault="00DF3739" w:rsidP="000824C4">
      <w:pPr>
        <w:spacing w:after="0" w:line="240" w:lineRule="auto"/>
      </w:pPr>
    </w:p>
    <w:p w14:paraId="54FC0A6E" w14:textId="52EE4FE6" w:rsidR="00DF3739" w:rsidRDefault="00DF3739" w:rsidP="000824C4">
      <w:pPr>
        <w:spacing w:after="0" w:line="240" w:lineRule="auto"/>
      </w:pPr>
    </w:p>
    <w:p w14:paraId="1B7C079E" w14:textId="2B239B17" w:rsidR="00911EC6" w:rsidRDefault="00911EC6" w:rsidP="000824C4">
      <w:pPr>
        <w:spacing w:after="0" w:line="240" w:lineRule="auto"/>
      </w:pPr>
      <w:r w:rsidRPr="00911EC6">
        <w:rPr>
          <w:b/>
          <w:bCs/>
        </w:rPr>
        <w:lastRenderedPageBreak/>
        <w:t>ABC</w:t>
      </w:r>
      <w:r>
        <w:t>s of Delegation:</w:t>
      </w:r>
    </w:p>
    <w:p w14:paraId="10018B03" w14:textId="6AD53D76" w:rsidR="00911EC6" w:rsidRDefault="00911EC6" w:rsidP="00911EC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ssess | Break the news | Communicate  </w:t>
      </w:r>
    </w:p>
    <w:p w14:paraId="11A3C557" w14:textId="33DE5E4C" w:rsidR="00826A4D" w:rsidRDefault="00826A4D" w:rsidP="00826A4D">
      <w:pPr>
        <w:spacing w:after="0" w:line="240" w:lineRule="auto"/>
      </w:pPr>
    </w:p>
    <w:p w14:paraId="74D45642" w14:textId="7696A404" w:rsidR="00826A4D" w:rsidRDefault="00826A4D" w:rsidP="00826A4D">
      <w:pPr>
        <w:spacing w:after="0" w:line="240" w:lineRule="auto"/>
      </w:pPr>
      <w:r w:rsidRPr="00826A4D">
        <w:rPr>
          <w:b/>
          <w:bCs/>
        </w:rPr>
        <w:t>Coaching, Mentoring, Sponsorships</w:t>
      </w:r>
      <w:r>
        <w:t>:</w:t>
      </w:r>
    </w:p>
    <w:p w14:paraId="0C1F1B3A" w14:textId="05A5DEF2" w:rsidR="00826A4D" w:rsidRDefault="00826A4D" w:rsidP="00826A4D">
      <w:pPr>
        <w:pStyle w:val="ListParagraph"/>
        <w:numPr>
          <w:ilvl w:val="0"/>
          <w:numId w:val="1"/>
        </w:numPr>
        <w:spacing w:after="0" w:line="240" w:lineRule="auto"/>
      </w:pPr>
      <w:r>
        <w:t>3 E’s of learning</w:t>
      </w:r>
    </w:p>
    <w:p w14:paraId="47669812" w14:textId="5E105E78" w:rsidR="00826A4D" w:rsidRDefault="00826A4D" w:rsidP="00826A4D">
      <w:pPr>
        <w:pStyle w:val="ListParagraph"/>
        <w:numPr>
          <w:ilvl w:val="1"/>
          <w:numId w:val="1"/>
        </w:numPr>
        <w:spacing w:after="0" w:line="240" w:lineRule="auto"/>
      </w:pPr>
      <w:r>
        <w:t>Education</w:t>
      </w:r>
      <w:r w:rsidR="000E11C7">
        <w:t xml:space="preserve"> (knowledge and skills)</w:t>
      </w:r>
    </w:p>
    <w:p w14:paraId="564C3534" w14:textId="064F6C77" w:rsidR="00826A4D" w:rsidRDefault="00826A4D" w:rsidP="00826A4D">
      <w:pPr>
        <w:pStyle w:val="ListParagraph"/>
        <w:numPr>
          <w:ilvl w:val="1"/>
          <w:numId w:val="1"/>
        </w:numPr>
        <w:spacing w:after="0" w:line="240" w:lineRule="auto"/>
      </w:pPr>
      <w:r>
        <w:t>Exposure</w:t>
      </w:r>
      <w:r w:rsidR="000E11C7">
        <w:t xml:space="preserve"> (feedback from peers, senior leaders, managers, etc. learning from others)</w:t>
      </w:r>
    </w:p>
    <w:p w14:paraId="26B7B112" w14:textId="1F234D61" w:rsidR="00826A4D" w:rsidRDefault="00826A4D" w:rsidP="00826A4D">
      <w:pPr>
        <w:pStyle w:val="ListParagraph"/>
        <w:numPr>
          <w:ilvl w:val="1"/>
          <w:numId w:val="1"/>
        </w:numPr>
        <w:spacing w:after="0" w:line="240" w:lineRule="auto"/>
      </w:pPr>
      <w:r>
        <w:t>Experience</w:t>
      </w:r>
      <w:r w:rsidR="000E11C7">
        <w:t xml:space="preserve"> (demonstrating the knowledge, skills, behaviour)</w:t>
      </w:r>
    </w:p>
    <w:p w14:paraId="285C3CD5" w14:textId="1554AAFC" w:rsidR="00E6470E" w:rsidRDefault="00E6470E" w:rsidP="00E6470E">
      <w:pPr>
        <w:spacing w:after="0" w:line="240" w:lineRule="auto"/>
        <w:jc w:val="center"/>
      </w:pPr>
      <w:r w:rsidRPr="00E6470E">
        <w:drawing>
          <wp:inline distT="0" distB="0" distL="0" distR="0" wp14:anchorId="27F1E053" wp14:editId="461456D9">
            <wp:extent cx="4807527" cy="2415063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14739" cy="2418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04B74" w14:textId="13CB8D0A" w:rsidR="00E6470E" w:rsidRDefault="00E6470E" w:rsidP="00E6470E">
      <w:pPr>
        <w:spacing w:after="0" w:line="240" w:lineRule="auto"/>
      </w:pPr>
    </w:p>
    <w:p w14:paraId="02EE81B1" w14:textId="3912E21A" w:rsidR="00E6470E" w:rsidRDefault="00C23356" w:rsidP="00E6470E">
      <w:pPr>
        <w:spacing w:after="0" w:line="240" w:lineRule="auto"/>
      </w:pPr>
      <w:r w:rsidRPr="00C23356">
        <w:rPr>
          <w:b/>
          <w:bCs/>
        </w:rPr>
        <w:t>Herrmann Brain Dominance Instrument (HBDI)</w:t>
      </w:r>
      <w:r>
        <w:t>:</w:t>
      </w:r>
    </w:p>
    <w:p w14:paraId="2478CC79" w14:textId="0A51F3A0" w:rsidR="00C23356" w:rsidRDefault="00C23356" w:rsidP="00C23356">
      <w:pPr>
        <w:pStyle w:val="ListParagraph"/>
        <w:numPr>
          <w:ilvl w:val="0"/>
          <w:numId w:val="1"/>
        </w:numPr>
        <w:spacing w:after="0" w:line="240" w:lineRule="auto"/>
      </w:pPr>
      <w:r>
        <w:t>Learning considerations</w:t>
      </w:r>
    </w:p>
    <w:p w14:paraId="04FBF4AE" w14:textId="3B2A7DC2" w:rsidR="00C23356" w:rsidRDefault="00C23356" w:rsidP="00C23356">
      <w:pPr>
        <w:pStyle w:val="ListParagraph"/>
        <w:numPr>
          <w:ilvl w:val="1"/>
          <w:numId w:val="1"/>
        </w:numPr>
        <w:spacing w:after="0" w:line="240" w:lineRule="auto"/>
      </w:pPr>
      <w:r>
        <w:t>Analytical (A) | Sequential (B) | Interpersonal (C) | Imaginative (D)</w:t>
      </w:r>
    </w:p>
    <w:p w14:paraId="6827619A" w14:textId="5D43E979" w:rsidR="00B01524" w:rsidRDefault="00B01524" w:rsidP="00B01524">
      <w:pPr>
        <w:spacing w:after="0" w:line="240" w:lineRule="auto"/>
        <w:jc w:val="center"/>
      </w:pPr>
      <w:r w:rsidRPr="00B01524">
        <w:drawing>
          <wp:inline distT="0" distB="0" distL="0" distR="0" wp14:anchorId="64C2AAE1" wp14:editId="6F5CFC31">
            <wp:extent cx="3941618" cy="2503615"/>
            <wp:effectExtent l="0" t="0" r="190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49093" cy="250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A299" w14:textId="7FBE9A42" w:rsidR="00B01524" w:rsidRDefault="00B01524" w:rsidP="00B01524">
      <w:pPr>
        <w:spacing w:after="0" w:line="240" w:lineRule="auto"/>
      </w:pPr>
    </w:p>
    <w:p w14:paraId="26181B49" w14:textId="77777777" w:rsidR="00226FC0" w:rsidRDefault="00226FC0" w:rsidP="00B01524">
      <w:pPr>
        <w:spacing w:after="0" w:line="240" w:lineRule="auto"/>
        <w:rPr>
          <w:b/>
          <w:bCs/>
        </w:rPr>
      </w:pPr>
    </w:p>
    <w:p w14:paraId="4FEE45C3" w14:textId="470CDB51" w:rsidR="00226FC0" w:rsidRDefault="00E53202" w:rsidP="00B01524">
      <w:pPr>
        <w:spacing w:after="0" w:line="240" w:lineRule="auto"/>
        <w:rPr>
          <w:b/>
          <w:bCs/>
        </w:rPr>
      </w:pPr>
      <w:r>
        <w:rPr>
          <w:b/>
          <w:bCs/>
        </w:rPr>
        <w:t>Coaching:</w:t>
      </w:r>
    </w:p>
    <w:p w14:paraId="4E30DC9F" w14:textId="0D24FF52" w:rsidR="00BD3D18" w:rsidRDefault="00BD3D18" w:rsidP="00E53202">
      <w:pPr>
        <w:pStyle w:val="ListParagraph"/>
        <w:numPr>
          <w:ilvl w:val="0"/>
          <w:numId w:val="1"/>
        </w:numPr>
        <w:spacing w:after="0" w:line="240" w:lineRule="auto"/>
      </w:pPr>
      <w:r w:rsidRPr="00E53202">
        <w:rPr>
          <w:b/>
          <w:bCs/>
        </w:rPr>
        <w:t xml:space="preserve">GROW </w:t>
      </w:r>
      <w:r w:rsidRPr="00E53202">
        <w:t>Coaching model</w:t>
      </w:r>
      <w:r>
        <w:t>:</w:t>
      </w:r>
    </w:p>
    <w:p w14:paraId="3FA15A79" w14:textId="3C8FC4F5" w:rsidR="00911EC6" w:rsidRDefault="00226FC0" w:rsidP="000824C4">
      <w:pPr>
        <w:spacing w:after="0" w:line="240" w:lineRule="auto"/>
      </w:pPr>
      <w:r w:rsidRPr="00226FC0">
        <w:lastRenderedPageBreak/>
        <w:drawing>
          <wp:inline distT="0" distB="0" distL="0" distR="0" wp14:anchorId="01D7EAA0" wp14:editId="559BA7D8">
            <wp:extent cx="4371109" cy="187313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99869" cy="188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3B93A" w14:textId="4265D830" w:rsidR="00226FC0" w:rsidRDefault="00226FC0" w:rsidP="000824C4">
      <w:pPr>
        <w:spacing w:after="0" w:line="240" w:lineRule="auto"/>
      </w:pPr>
    </w:p>
    <w:p w14:paraId="5823757D" w14:textId="7FB89900" w:rsidR="00226FC0" w:rsidRDefault="005C75BC" w:rsidP="000824C4">
      <w:pPr>
        <w:spacing w:after="0" w:line="240" w:lineRule="auto"/>
      </w:pPr>
      <w:r w:rsidRPr="005C75BC">
        <w:rPr>
          <w:b/>
          <w:bCs/>
        </w:rPr>
        <w:t>Mentor</w:t>
      </w:r>
      <w:r>
        <w:t>:</w:t>
      </w:r>
    </w:p>
    <w:p w14:paraId="67D287F0" w14:textId="62F29E07" w:rsidR="005C75BC" w:rsidRDefault="005C75BC" w:rsidP="005C75BC">
      <w:pPr>
        <w:pStyle w:val="ListParagraph"/>
        <w:numPr>
          <w:ilvl w:val="0"/>
          <w:numId w:val="1"/>
        </w:numPr>
        <w:spacing w:after="0" w:line="240" w:lineRule="auto"/>
      </w:pPr>
      <w:r>
        <w:t>An experienced and trusted advisor</w:t>
      </w:r>
    </w:p>
    <w:p w14:paraId="10A570E0" w14:textId="55863584" w:rsidR="005C75BC" w:rsidRDefault="000612CE" w:rsidP="005C75BC">
      <w:pPr>
        <w:pStyle w:val="ListParagraph"/>
        <w:numPr>
          <w:ilvl w:val="0"/>
          <w:numId w:val="1"/>
        </w:numPr>
        <w:spacing w:after="0" w:line="240" w:lineRule="auto"/>
      </w:pPr>
      <w:r>
        <w:t>Role as mentor:</w:t>
      </w:r>
    </w:p>
    <w:p w14:paraId="0D0B2C0F" w14:textId="7B5CFCFD" w:rsidR="000612CE" w:rsidRDefault="000612CE" w:rsidP="000612CE">
      <w:pPr>
        <w:pStyle w:val="ListParagraph"/>
        <w:numPr>
          <w:ilvl w:val="1"/>
          <w:numId w:val="1"/>
        </w:numPr>
        <w:spacing w:after="0" w:line="240" w:lineRule="auto"/>
      </w:pPr>
      <w:r>
        <w:t>Listen, Ask question, Understand the situation, Provide info and knowledge, share informal networks, Be a sounding board</w:t>
      </w:r>
    </w:p>
    <w:p w14:paraId="39627151" w14:textId="77777777" w:rsidR="00701C11" w:rsidRDefault="00701C11" w:rsidP="00701C11">
      <w:pPr>
        <w:spacing w:after="0" w:line="240" w:lineRule="auto"/>
      </w:pPr>
    </w:p>
    <w:p w14:paraId="63FF9E2E" w14:textId="42AF5A2D" w:rsidR="000612CE" w:rsidRDefault="00701C11" w:rsidP="000612CE">
      <w:pPr>
        <w:spacing w:after="0" w:line="240" w:lineRule="auto"/>
      </w:pPr>
      <w:r w:rsidRPr="00701C11">
        <w:drawing>
          <wp:inline distT="0" distB="0" distL="0" distR="0" wp14:anchorId="5AB3F9E3" wp14:editId="17941C9E">
            <wp:extent cx="3449782" cy="1135185"/>
            <wp:effectExtent l="0" t="0" r="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463639" cy="11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35BB" w14:textId="4DD1286A" w:rsidR="00701C11" w:rsidRDefault="00701C11" w:rsidP="000612CE">
      <w:pPr>
        <w:spacing w:after="0" w:line="240" w:lineRule="auto"/>
      </w:pPr>
    </w:p>
    <w:p w14:paraId="6C085068" w14:textId="3B28F37C" w:rsidR="00701C11" w:rsidRDefault="003B40CD" w:rsidP="000612CE">
      <w:pPr>
        <w:spacing w:after="0" w:line="240" w:lineRule="auto"/>
      </w:pPr>
      <w:r w:rsidRPr="003B40CD">
        <w:rPr>
          <w:b/>
          <w:bCs/>
        </w:rPr>
        <w:t>Sponsorship</w:t>
      </w:r>
      <w:r>
        <w:t>:</w:t>
      </w:r>
    </w:p>
    <w:p w14:paraId="2D119F69" w14:textId="02B2A41C" w:rsidR="003B40CD" w:rsidRDefault="003833B5" w:rsidP="003B40CD">
      <w:pPr>
        <w:pStyle w:val="ListParagraph"/>
        <w:numPr>
          <w:ilvl w:val="0"/>
          <w:numId w:val="1"/>
        </w:numPr>
        <w:spacing w:after="0" w:line="240" w:lineRule="auto"/>
      </w:pPr>
      <w:r>
        <w:t>Able to guide and influence career</w:t>
      </w:r>
    </w:p>
    <w:p w14:paraId="1A4E6618" w14:textId="7E5370F6" w:rsidR="003833B5" w:rsidRDefault="003833B5" w:rsidP="003B40CD">
      <w:pPr>
        <w:pStyle w:val="ListParagraph"/>
        <w:numPr>
          <w:ilvl w:val="0"/>
          <w:numId w:val="1"/>
        </w:numPr>
        <w:spacing w:after="0" w:line="240" w:lineRule="auto"/>
      </w:pPr>
      <w:r>
        <w:t>Take interest in your advancement</w:t>
      </w:r>
    </w:p>
    <w:p w14:paraId="62218028" w14:textId="057470A1" w:rsidR="003833B5" w:rsidRDefault="003833B5" w:rsidP="003B40CD">
      <w:pPr>
        <w:pStyle w:val="ListParagraph"/>
        <w:numPr>
          <w:ilvl w:val="0"/>
          <w:numId w:val="1"/>
        </w:numPr>
        <w:spacing w:after="0" w:line="240" w:lineRule="auto"/>
      </w:pPr>
      <w:r>
        <w:t>Necessary for executive and C-level position</w:t>
      </w:r>
    </w:p>
    <w:p w14:paraId="5F11732E" w14:textId="60EC78C4" w:rsidR="00322820" w:rsidRDefault="00322820" w:rsidP="00322820">
      <w:pPr>
        <w:spacing w:after="0" w:line="240" w:lineRule="auto"/>
      </w:pPr>
    </w:p>
    <w:p w14:paraId="6AE1EAE4" w14:textId="050BD076" w:rsidR="00322820" w:rsidRDefault="00322820" w:rsidP="00322820">
      <w:pPr>
        <w:spacing w:after="0" w:line="240" w:lineRule="auto"/>
      </w:pPr>
      <w:r>
        <w:t xml:space="preserve">Career management </w:t>
      </w:r>
      <w:r w:rsidRPr="00322820">
        <w:rPr>
          <w:b/>
          <w:bCs/>
        </w:rPr>
        <w:t>PIE</w:t>
      </w:r>
      <w:r>
        <w:t>:</w:t>
      </w:r>
    </w:p>
    <w:p w14:paraId="3148E0F6" w14:textId="29B270AE" w:rsidR="00322820" w:rsidRDefault="00322820" w:rsidP="00322820">
      <w:pPr>
        <w:pStyle w:val="ListParagraph"/>
        <w:numPr>
          <w:ilvl w:val="0"/>
          <w:numId w:val="1"/>
        </w:numPr>
        <w:spacing w:after="0" w:line="240" w:lineRule="auto"/>
      </w:pPr>
      <w:r>
        <w:t>Performance</w:t>
      </w:r>
      <w:r w:rsidR="009811F1">
        <w:t xml:space="preserve"> (10%)</w:t>
      </w:r>
    </w:p>
    <w:p w14:paraId="3EDA5D77" w14:textId="45404BCE" w:rsidR="00322820" w:rsidRDefault="00322820" w:rsidP="00322820">
      <w:pPr>
        <w:pStyle w:val="ListParagraph"/>
        <w:numPr>
          <w:ilvl w:val="0"/>
          <w:numId w:val="1"/>
        </w:numPr>
        <w:spacing w:after="0" w:line="240" w:lineRule="auto"/>
      </w:pPr>
      <w:r>
        <w:t>Image</w:t>
      </w:r>
      <w:r w:rsidR="009811F1">
        <w:t xml:space="preserve"> (30%)</w:t>
      </w:r>
    </w:p>
    <w:p w14:paraId="126EAE35" w14:textId="65E95934" w:rsidR="00322820" w:rsidRDefault="00322820" w:rsidP="00322820">
      <w:pPr>
        <w:pStyle w:val="ListParagraph"/>
        <w:numPr>
          <w:ilvl w:val="0"/>
          <w:numId w:val="1"/>
        </w:numPr>
        <w:spacing w:after="0" w:line="240" w:lineRule="auto"/>
      </w:pPr>
      <w:r>
        <w:t>Exposure</w:t>
      </w:r>
      <w:r w:rsidR="009811F1">
        <w:t xml:space="preserve"> (60%)</w:t>
      </w:r>
    </w:p>
    <w:p w14:paraId="440FFDA0" w14:textId="0EA8638B" w:rsidR="00716DC1" w:rsidRDefault="00716DC1" w:rsidP="00716DC1">
      <w:pPr>
        <w:spacing w:after="0" w:line="240" w:lineRule="auto"/>
      </w:pPr>
    </w:p>
    <w:p w14:paraId="6CFF7EBF" w14:textId="6A4FCE3F" w:rsidR="00716DC1" w:rsidRDefault="00716DC1" w:rsidP="00716DC1">
      <w:pPr>
        <w:spacing w:after="0" w:line="240" w:lineRule="auto"/>
      </w:pPr>
      <w:r w:rsidRPr="00716DC1">
        <w:rPr>
          <w:b/>
          <w:bCs/>
        </w:rPr>
        <w:t>Six Cs</w:t>
      </w:r>
      <w:r>
        <w:t xml:space="preserve"> of career management:</w:t>
      </w:r>
    </w:p>
    <w:p w14:paraId="12A83AA7" w14:textId="4FFF204A" w:rsidR="00716DC1" w:rsidRDefault="00716DC1" w:rsidP="00716DC1">
      <w:pPr>
        <w:pStyle w:val="ListParagraph"/>
        <w:numPr>
          <w:ilvl w:val="0"/>
          <w:numId w:val="1"/>
        </w:numPr>
        <w:spacing w:after="0" w:line="240" w:lineRule="auto"/>
      </w:pPr>
      <w:r>
        <w:t>Challenge | Chemistry | Commitment | Compensation | Contract | Commute</w:t>
      </w:r>
    </w:p>
    <w:p w14:paraId="488BE8D8" w14:textId="77777777" w:rsidR="00226FC0" w:rsidRDefault="00226FC0" w:rsidP="000824C4">
      <w:pPr>
        <w:spacing w:after="0" w:line="240" w:lineRule="auto"/>
      </w:pPr>
    </w:p>
    <w:p w14:paraId="4A459D25" w14:textId="5A99022E" w:rsidR="00EC7CB7" w:rsidRDefault="00EC7CB7" w:rsidP="000824C4">
      <w:pPr>
        <w:spacing w:after="0" w:line="240" w:lineRule="auto"/>
      </w:pPr>
      <w:r w:rsidRPr="00EC7CB7">
        <w:rPr>
          <w:b/>
          <w:bCs/>
          <w:sz w:val="26"/>
          <w:szCs w:val="26"/>
          <w:u w:val="single"/>
        </w:rPr>
        <w:t>Leading change</w:t>
      </w:r>
      <w:r>
        <w:t>:</w:t>
      </w:r>
    </w:p>
    <w:p w14:paraId="3AF586A3" w14:textId="783AF294" w:rsidR="00857EC0" w:rsidRDefault="00857EC0" w:rsidP="000824C4">
      <w:pPr>
        <w:spacing w:after="0" w:line="240" w:lineRule="auto"/>
      </w:pPr>
    </w:p>
    <w:p w14:paraId="08791007" w14:textId="77EA0FC1" w:rsidR="00857EC0" w:rsidRDefault="00420ADF" w:rsidP="000824C4">
      <w:pPr>
        <w:spacing w:after="0" w:line="240" w:lineRule="auto"/>
      </w:pPr>
      <w:r>
        <w:t>3 stages to change:</w:t>
      </w:r>
    </w:p>
    <w:p w14:paraId="696B4790" w14:textId="1CE98AB3" w:rsidR="00420ADF" w:rsidRDefault="00420ADF" w:rsidP="00420ADF">
      <w:pPr>
        <w:pStyle w:val="ListParagraph"/>
        <w:numPr>
          <w:ilvl w:val="0"/>
          <w:numId w:val="1"/>
        </w:numPr>
        <w:spacing w:after="0" w:line="240" w:lineRule="auto"/>
      </w:pPr>
      <w:r>
        <w:t>Unfreezing | Changing | Refreezing</w:t>
      </w:r>
    </w:p>
    <w:p w14:paraId="15794B32" w14:textId="45A8C606" w:rsidR="00CD4FC9" w:rsidRDefault="00CD4FC9" w:rsidP="009B6C57">
      <w:pPr>
        <w:spacing w:after="0" w:line="240" w:lineRule="auto"/>
      </w:pPr>
      <w:r>
        <w:t>Stages of change</w:t>
      </w:r>
      <w:r w:rsidR="009B6C57">
        <w:t>!</w:t>
      </w:r>
    </w:p>
    <w:p w14:paraId="76C1B80E" w14:textId="00BEF62A" w:rsidR="009B6C57" w:rsidRDefault="009B6C57" w:rsidP="009B6C57">
      <w:pPr>
        <w:spacing w:after="0" w:line="240" w:lineRule="auto"/>
      </w:pPr>
    </w:p>
    <w:p w14:paraId="10319687" w14:textId="6511D9F9" w:rsidR="00E143BA" w:rsidRDefault="00E143BA" w:rsidP="00E143BA">
      <w:pPr>
        <w:spacing w:after="0" w:line="240" w:lineRule="auto"/>
      </w:pPr>
      <w:r w:rsidRPr="00E143BA">
        <w:rPr>
          <w:b/>
          <w:bCs/>
        </w:rPr>
        <w:t>Behavioral economics</w:t>
      </w:r>
      <w:r>
        <w:t xml:space="preserve">: </w:t>
      </w:r>
      <w:r w:rsidRPr="00E143BA">
        <w:rPr>
          <w:b/>
          <w:bCs/>
        </w:rPr>
        <w:t>Bias</w:t>
      </w:r>
      <w:r>
        <w:t xml:space="preserve"> includes: Herd mentality | Status Quo | Availability heuristic</w:t>
      </w:r>
    </w:p>
    <w:p w14:paraId="78E400F1" w14:textId="2FDE820C" w:rsidR="006A4A3E" w:rsidRDefault="006A4A3E" w:rsidP="00E143BA">
      <w:pPr>
        <w:spacing w:after="0" w:line="240" w:lineRule="auto"/>
      </w:pPr>
      <w:r w:rsidRPr="006A4A3E">
        <w:rPr>
          <w:b/>
          <w:bCs/>
        </w:rPr>
        <w:t>Valence</w:t>
      </w:r>
      <w:r>
        <w:t>: How happy is a person</w:t>
      </w:r>
    </w:p>
    <w:p w14:paraId="6250B6BC" w14:textId="4D7F2BDA" w:rsidR="006A4A3E" w:rsidRDefault="006A4A3E" w:rsidP="00E143BA">
      <w:pPr>
        <w:spacing w:after="0" w:line="240" w:lineRule="auto"/>
      </w:pPr>
      <w:r w:rsidRPr="006A4A3E">
        <w:rPr>
          <w:b/>
          <w:bCs/>
        </w:rPr>
        <w:t>Arousal</w:t>
      </w:r>
      <w:r>
        <w:t>: How excited is a person</w:t>
      </w:r>
    </w:p>
    <w:sectPr w:rsidR="006A4A3E" w:rsidSect="00467CD2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DC2E9E"/>
    <w:multiLevelType w:val="hybridMultilevel"/>
    <w:tmpl w:val="2D321E7C"/>
    <w:lvl w:ilvl="0" w:tplc="A71426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576E4"/>
    <w:multiLevelType w:val="hybridMultilevel"/>
    <w:tmpl w:val="AE8E0B20"/>
    <w:lvl w:ilvl="0" w:tplc="88244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0E7141"/>
    <w:multiLevelType w:val="hybridMultilevel"/>
    <w:tmpl w:val="7310C874"/>
    <w:lvl w:ilvl="0" w:tplc="D820F3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021693">
    <w:abstractNumId w:val="2"/>
  </w:num>
  <w:num w:numId="2" w16cid:durableId="816650786">
    <w:abstractNumId w:val="0"/>
  </w:num>
  <w:num w:numId="3" w16cid:durableId="1348749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zIztzQzMrSwMDJW0lEKTi0uzszPAykwqQUAaGO0fSwAAAA="/>
  </w:docVars>
  <w:rsids>
    <w:rsidRoot w:val="005F0EFC"/>
    <w:rsid w:val="00002DF5"/>
    <w:rsid w:val="00016C43"/>
    <w:rsid w:val="000359C4"/>
    <w:rsid w:val="00046BFD"/>
    <w:rsid w:val="00053FAC"/>
    <w:rsid w:val="000612CE"/>
    <w:rsid w:val="00075A56"/>
    <w:rsid w:val="00076E0A"/>
    <w:rsid w:val="000824C4"/>
    <w:rsid w:val="00091665"/>
    <w:rsid w:val="000A33AF"/>
    <w:rsid w:val="000B1D53"/>
    <w:rsid w:val="000B3E3A"/>
    <w:rsid w:val="000B60DE"/>
    <w:rsid w:val="000D1FD2"/>
    <w:rsid w:val="000E11C7"/>
    <w:rsid w:val="000F13B0"/>
    <w:rsid w:val="000F7FC2"/>
    <w:rsid w:val="00126EF1"/>
    <w:rsid w:val="0013699B"/>
    <w:rsid w:val="00147CDF"/>
    <w:rsid w:val="00152027"/>
    <w:rsid w:val="001528E5"/>
    <w:rsid w:val="00152C4D"/>
    <w:rsid w:val="00175DCD"/>
    <w:rsid w:val="00181176"/>
    <w:rsid w:val="00181579"/>
    <w:rsid w:val="00182553"/>
    <w:rsid w:val="00183FDD"/>
    <w:rsid w:val="001A1B2B"/>
    <w:rsid w:val="001A2E83"/>
    <w:rsid w:val="001D02C7"/>
    <w:rsid w:val="001F03DB"/>
    <w:rsid w:val="001F116B"/>
    <w:rsid w:val="001F6779"/>
    <w:rsid w:val="00204761"/>
    <w:rsid w:val="00204FD1"/>
    <w:rsid w:val="00207D0D"/>
    <w:rsid w:val="002268BD"/>
    <w:rsid w:val="00226FC0"/>
    <w:rsid w:val="00237381"/>
    <w:rsid w:val="00265E3D"/>
    <w:rsid w:val="00276730"/>
    <w:rsid w:val="00277870"/>
    <w:rsid w:val="002A008F"/>
    <w:rsid w:val="002A73B5"/>
    <w:rsid w:val="002B1629"/>
    <w:rsid w:val="002B6A4E"/>
    <w:rsid w:val="002C5BEE"/>
    <w:rsid w:val="002C66CC"/>
    <w:rsid w:val="002E150F"/>
    <w:rsid w:val="002E3CDD"/>
    <w:rsid w:val="00322820"/>
    <w:rsid w:val="0033375E"/>
    <w:rsid w:val="00342842"/>
    <w:rsid w:val="00342964"/>
    <w:rsid w:val="00345764"/>
    <w:rsid w:val="003466F6"/>
    <w:rsid w:val="00350087"/>
    <w:rsid w:val="003750E4"/>
    <w:rsid w:val="003833B5"/>
    <w:rsid w:val="00384777"/>
    <w:rsid w:val="00396DB6"/>
    <w:rsid w:val="003A254F"/>
    <w:rsid w:val="003A3EB6"/>
    <w:rsid w:val="003A5B75"/>
    <w:rsid w:val="003B02FF"/>
    <w:rsid w:val="003B183F"/>
    <w:rsid w:val="003B40CD"/>
    <w:rsid w:val="003C5FD9"/>
    <w:rsid w:val="003D410F"/>
    <w:rsid w:val="003D7FC8"/>
    <w:rsid w:val="003E56F5"/>
    <w:rsid w:val="003E7F3D"/>
    <w:rsid w:val="003F0EC1"/>
    <w:rsid w:val="00420738"/>
    <w:rsid w:val="00420ADF"/>
    <w:rsid w:val="00424DEB"/>
    <w:rsid w:val="0043002E"/>
    <w:rsid w:val="00431010"/>
    <w:rsid w:val="004348D6"/>
    <w:rsid w:val="00435413"/>
    <w:rsid w:val="00437FC0"/>
    <w:rsid w:val="00442163"/>
    <w:rsid w:val="004548BE"/>
    <w:rsid w:val="00467CD2"/>
    <w:rsid w:val="00470D08"/>
    <w:rsid w:val="00473DA4"/>
    <w:rsid w:val="004743E3"/>
    <w:rsid w:val="00476535"/>
    <w:rsid w:val="004818C2"/>
    <w:rsid w:val="00485167"/>
    <w:rsid w:val="00487526"/>
    <w:rsid w:val="00493B21"/>
    <w:rsid w:val="004A0D2B"/>
    <w:rsid w:val="004A4C67"/>
    <w:rsid w:val="004B4CA0"/>
    <w:rsid w:val="004C25A7"/>
    <w:rsid w:val="004D5E56"/>
    <w:rsid w:val="004E1B1C"/>
    <w:rsid w:val="004E59AC"/>
    <w:rsid w:val="004F40FF"/>
    <w:rsid w:val="004F6B5C"/>
    <w:rsid w:val="005122FA"/>
    <w:rsid w:val="0055065B"/>
    <w:rsid w:val="0055407A"/>
    <w:rsid w:val="00562F9A"/>
    <w:rsid w:val="00572017"/>
    <w:rsid w:val="00591151"/>
    <w:rsid w:val="005A47C2"/>
    <w:rsid w:val="005A683F"/>
    <w:rsid w:val="005B2462"/>
    <w:rsid w:val="005B72DB"/>
    <w:rsid w:val="005C05A6"/>
    <w:rsid w:val="005C75BC"/>
    <w:rsid w:val="005F0EFC"/>
    <w:rsid w:val="0060596D"/>
    <w:rsid w:val="00615A9D"/>
    <w:rsid w:val="006439F3"/>
    <w:rsid w:val="00644DC2"/>
    <w:rsid w:val="006504F7"/>
    <w:rsid w:val="006523D3"/>
    <w:rsid w:val="006860C0"/>
    <w:rsid w:val="00686D3D"/>
    <w:rsid w:val="0069269F"/>
    <w:rsid w:val="00695CBE"/>
    <w:rsid w:val="006A3470"/>
    <w:rsid w:val="006A4A3E"/>
    <w:rsid w:val="006E0C29"/>
    <w:rsid w:val="006E4D9C"/>
    <w:rsid w:val="00701C11"/>
    <w:rsid w:val="00702598"/>
    <w:rsid w:val="00705FE5"/>
    <w:rsid w:val="007101F9"/>
    <w:rsid w:val="00712C46"/>
    <w:rsid w:val="00714778"/>
    <w:rsid w:val="00716DC1"/>
    <w:rsid w:val="007243B8"/>
    <w:rsid w:val="007435A4"/>
    <w:rsid w:val="00743D10"/>
    <w:rsid w:val="0074772F"/>
    <w:rsid w:val="00752DC8"/>
    <w:rsid w:val="0077122C"/>
    <w:rsid w:val="00772B5A"/>
    <w:rsid w:val="00780DE0"/>
    <w:rsid w:val="00782E97"/>
    <w:rsid w:val="00791DD7"/>
    <w:rsid w:val="007A10DA"/>
    <w:rsid w:val="007A26DB"/>
    <w:rsid w:val="007D12ED"/>
    <w:rsid w:val="007D5B34"/>
    <w:rsid w:val="007D5CE1"/>
    <w:rsid w:val="007F3932"/>
    <w:rsid w:val="00821C49"/>
    <w:rsid w:val="00825B50"/>
    <w:rsid w:val="00826A4D"/>
    <w:rsid w:val="00831617"/>
    <w:rsid w:val="00842E33"/>
    <w:rsid w:val="00851E62"/>
    <w:rsid w:val="00853BFA"/>
    <w:rsid w:val="008544FA"/>
    <w:rsid w:val="00857EC0"/>
    <w:rsid w:val="00864F4D"/>
    <w:rsid w:val="0088022F"/>
    <w:rsid w:val="0088114D"/>
    <w:rsid w:val="00881714"/>
    <w:rsid w:val="00882D6D"/>
    <w:rsid w:val="0088691F"/>
    <w:rsid w:val="00891853"/>
    <w:rsid w:val="00897CAD"/>
    <w:rsid w:val="008C03FE"/>
    <w:rsid w:val="008C4C8F"/>
    <w:rsid w:val="008D4B77"/>
    <w:rsid w:val="008D60EC"/>
    <w:rsid w:val="008E3857"/>
    <w:rsid w:val="008E59D0"/>
    <w:rsid w:val="00911EC6"/>
    <w:rsid w:val="00916020"/>
    <w:rsid w:val="00917F77"/>
    <w:rsid w:val="00931590"/>
    <w:rsid w:val="0094174C"/>
    <w:rsid w:val="00944037"/>
    <w:rsid w:val="00955D6A"/>
    <w:rsid w:val="00955DE5"/>
    <w:rsid w:val="00957E52"/>
    <w:rsid w:val="00964B40"/>
    <w:rsid w:val="0097343C"/>
    <w:rsid w:val="00974B81"/>
    <w:rsid w:val="009811F1"/>
    <w:rsid w:val="00984674"/>
    <w:rsid w:val="009B6C57"/>
    <w:rsid w:val="009B7580"/>
    <w:rsid w:val="009C3515"/>
    <w:rsid w:val="009C7DD0"/>
    <w:rsid w:val="009D00BB"/>
    <w:rsid w:val="009D54DD"/>
    <w:rsid w:val="009D7B5B"/>
    <w:rsid w:val="009E3386"/>
    <w:rsid w:val="009F23D5"/>
    <w:rsid w:val="00A01E56"/>
    <w:rsid w:val="00A0464D"/>
    <w:rsid w:val="00A059FF"/>
    <w:rsid w:val="00A12CED"/>
    <w:rsid w:val="00A15589"/>
    <w:rsid w:val="00A1798A"/>
    <w:rsid w:val="00A2136A"/>
    <w:rsid w:val="00A2159C"/>
    <w:rsid w:val="00A267BB"/>
    <w:rsid w:val="00A40FF3"/>
    <w:rsid w:val="00A42ECC"/>
    <w:rsid w:val="00A56E04"/>
    <w:rsid w:val="00A62166"/>
    <w:rsid w:val="00A6664A"/>
    <w:rsid w:val="00A66B45"/>
    <w:rsid w:val="00A83E3C"/>
    <w:rsid w:val="00A86895"/>
    <w:rsid w:val="00A90C7E"/>
    <w:rsid w:val="00AA4E4C"/>
    <w:rsid w:val="00AB325E"/>
    <w:rsid w:val="00AB4280"/>
    <w:rsid w:val="00AB5CB3"/>
    <w:rsid w:val="00AB6057"/>
    <w:rsid w:val="00AD07E9"/>
    <w:rsid w:val="00AE4401"/>
    <w:rsid w:val="00AE48C7"/>
    <w:rsid w:val="00AE4942"/>
    <w:rsid w:val="00AF4211"/>
    <w:rsid w:val="00AF4985"/>
    <w:rsid w:val="00AF6A3D"/>
    <w:rsid w:val="00B00D6E"/>
    <w:rsid w:val="00B01524"/>
    <w:rsid w:val="00B10B56"/>
    <w:rsid w:val="00B12636"/>
    <w:rsid w:val="00B21E8A"/>
    <w:rsid w:val="00B45C16"/>
    <w:rsid w:val="00B5531A"/>
    <w:rsid w:val="00B55EA8"/>
    <w:rsid w:val="00B62AC1"/>
    <w:rsid w:val="00B66D71"/>
    <w:rsid w:val="00B74185"/>
    <w:rsid w:val="00B80AED"/>
    <w:rsid w:val="00B844ED"/>
    <w:rsid w:val="00B873C0"/>
    <w:rsid w:val="00B9391F"/>
    <w:rsid w:val="00B96E5D"/>
    <w:rsid w:val="00BA3417"/>
    <w:rsid w:val="00BA659F"/>
    <w:rsid w:val="00BC0259"/>
    <w:rsid w:val="00BD3D18"/>
    <w:rsid w:val="00BE18FF"/>
    <w:rsid w:val="00BF46BD"/>
    <w:rsid w:val="00C03783"/>
    <w:rsid w:val="00C177FE"/>
    <w:rsid w:val="00C204FA"/>
    <w:rsid w:val="00C2072D"/>
    <w:rsid w:val="00C223D4"/>
    <w:rsid w:val="00C23356"/>
    <w:rsid w:val="00C3033C"/>
    <w:rsid w:val="00C33C12"/>
    <w:rsid w:val="00C34490"/>
    <w:rsid w:val="00C35D60"/>
    <w:rsid w:val="00C37459"/>
    <w:rsid w:val="00C43FFB"/>
    <w:rsid w:val="00C54B04"/>
    <w:rsid w:val="00C632FF"/>
    <w:rsid w:val="00C640AD"/>
    <w:rsid w:val="00C7718C"/>
    <w:rsid w:val="00C96595"/>
    <w:rsid w:val="00C96B8A"/>
    <w:rsid w:val="00CA115D"/>
    <w:rsid w:val="00CB002E"/>
    <w:rsid w:val="00CC1C31"/>
    <w:rsid w:val="00CD4FC9"/>
    <w:rsid w:val="00CE6033"/>
    <w:rsid w:val="00D03A54"/>
    <w:rsid w:val="00D16C44"/>
    <w:rsid w:val="00D178F8"/>
    <w:rsid w:val="00D242A8"/>
    <w:rsid w:val="00D27877"/>
    <w:rsid w:val="00D33D55"/>
    <w:rsid w:val="00D44616"/>
    <w:rsid w:val="00D53887"/>
    <w:rsid w:val="00D5489F"/>
    <w:rsid w:val="00D54CD4"/>
    <w:rsid w:val="00D6098E"/>
    <w:rsid w:val="00D63CCA"/>
    <w:rsid w:val="00D779B3"/>
    <w:rsid w:val="00D912EE"/>
    <w:rsid w:val="00D939BB"/>
    <w:rsid w:val="00D9498B"/>
    <w:rsid w:val="00D949AE"/>
    <w:rsid w:val="00D9693F"/>
    <w:rsid w:val="00DA4368"/>
    <w:rsid w:val="00DA6061"/>
    <w:rsid w:val="00DD49C4"/>
    <w:rsid w:val="00DF3739"/>
    <w:rsid w:val="00DF3D52"/>
    <w:rsid w:val="00DF6C15"/>
    <w:rsid w:val="00E143BA"/>
    <w:rsid w:val="00E236DB"/>
    <w:rsid w:val="00E3459B"/>
    <w:rsid w:val="00E40F26"/>
    <w:rsid w:val="00E53202"/>
    <w:rsid w:val="00E61A92"/>
    <w:rsid w:val="00E6470E"/>
    <w:rsid w:val="00E722F8"/>
    <w:rsid w:val="00E75352"/>
    <w:rsid w:val="00E80052"/>
    <w:rsid w:val="00E826D7"/>
    <w:rsid w:val="00E84703"/>
    <w:rsid w:val="00E96826"/>
    <w:rsid w:val="00EA493C"/>
    <w:rsid w:val="00EA5AAD"/>
    <w:rsid w:val="00EB2961"/>
    <w:rsid w:val="00EC0C05"/>
    <w:rsid w:val="00EC7CB7"/>
    <w:rsid w:val="00ED0527"/>
    <w:rsid w:val="00ED053E"/>
    <w:rsid w:val="00ED6D0C"/>
    <w:rsid w:val="00EE38D0"/>
    <w:rsid w:val="00EF4D97"/>
    <w:rsid w:val="00EF6578"/>
    <w:rsid w:val="00F04204"/>
    <w:rsid w:val="00F05B78"/>
    <w:rsid w:val="00F077B5"/>
    <w:rsid w:val="00F32745"/>
    <w:rsid w:val="00F43839"/>
    <w:rsid w:val="00F46AD9"/>
    <w:rsid w:val="00F51078"/>
    <w:rsid w:val="00F60C68"/>
    <w:rsid w:val="00F65EAA"/>
    <w:rsid w:val="00F72BD7"/>
    <w:rsid w:val="00F74238"/>
    <w:rsid w:val="00F92B0A"/>
    <w:rsid w:val="00F95E5D"/>
    <w:rsid w:val="00F965AD"/>
    <w:rsid w:val="00FA0AB2"/>
    <w:rsid w:val="00FB2BF8"/>
    <w:rsid w:val="00FB31EA"/>
    <w:rsid w:val="00FB3C08"/>
    <w:rsid w:val="00FD1403"/>
    <w:rsid w:val="00FE2660"/>
    <w:rsid w:val="00FE38EF"/>
    <w:rsid w:val="00FF3EBF"/>
    <w:rsid w:val="00FF4E5A"/>
    <w:rsid w:val="00FF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DCA1E"/>
  <w15:chartTrackingRefBased/>
  <w15:docId w15:val="{833943B5-146C-4BB2-8D2B-48C678808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40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4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4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2.pn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veriscommunity.net/vcdb.html" TargetMode="External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www.occ.treas.gov/publications-and-resources/publications/banker-education/files/risk-appetite-statement.html" TargetMode="External"/><Relationship Id="rId36" Type="http://schemas.openxmlformats.org/officeDocument/2006/relationships/image" Target="media/image29.png"/><Relationship Id="rId10" Type="http://schemas.openxmlformats.org/officeDocument/2006/relationships/hyperlink" Target="http://veriscommunity.net/" TargetMode="External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4</TotalTime>
  <Pages>16</Pages>
  <Words>2321</Words>
  <Characters>1323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wanath S Chirravuri</dc:creator>
  <cp:keywords/>
  <dc:description/>
  <cp:lastModifiedBy>Viswanath S Chirravuri</cp:lastModifiedBy>
  <cp:revision>352</cp:revision>
  <dcterms:created xsi:type="dcterms:W3CDTF">2022-08-31T23:37:00Z</dcterms:created>
  <dcterms:modified xsi:type="dcterms:W3CDTF">2022-09-05T02:32:00Z</dcterms:modified>
</cp:coreProperties>
</file>